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8EA3B" w14:textId="5773C397" w:rsidR="00A76398" w:rsidRPr="00DA6AA1" w:rsidRDefault="000A7786" w:rsidP="008B1D84">
      <w:pPr>
        <w:pStyle w:val="DCUStyle"/>
        <w:rPr>
          <w:color w:val="auto"/>
        </w:rPr>
      </w:pPr>
      <w:r>
        <w:rPr>
          <w:color w:val="auto"/>
        </w:rPr>
        <w:drawing>
          <wp:anchor distT="0" distB="0" distL="114300" distR="114300" simplePos="0" relativeHeight="251658240" behindDoc="1" locked="0" layoutInCell="1" allowOverlap="1" wp14:anchorId="0B7B4315" wp14:editId="5CEBED64">
            <wp:simplePos x="0" y="0"/>
            <wp:positionH relativeFrom="margin">
              <wp:posOffset>4908550</wp:posOffset>
            </wp:positionH>
            <wp:positionV relativeFrom="paragraph">
              <wp:posOffset>7620</wp:posOffset>
            </wp:positionV>
            <wp:extent cx="1859280" cy="2026920"/>
            <wp:effectExtent l="0" t="0" r="7620" b="0"/>
            <wp:wrapTight wrapText="bothSides">
              <wp:wrapPolygon edited="0">
                <wp:start x="0" y="0"/>
                <wp:lineTo x="0" y="21316"/>
                <wp:lineTo x="21467" y="21316"/>
                <wp:lineTo x="2146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59280" cy="2026920"/>
                    </a:xfrm>
                    <a:prstGeom prst="rect">
                      <a:avLst/>
                    </a:prstGeom>
                  </pic:spPr>
                </pic:pic>
              </a:graphicData>
            </a:graphic>
            <wp14:sizeRelH relativeFrom="margin">
              <wp14:pctWidth>0</wp14:pctWidth>
            </wp14:sizeRelH>
            <wp14:sizeRelV relativeFrom="margin">
              <wp14:pctHeight>0</wp14:pctHeight>
            </wp14:sizeRelV>
          </wp:anchor>
        </w:drawing>
      </w:r>
      <w:r w:rsidR="008C4894" w:rsidRPr="00DA6AA1">
        <w:rPr>
          <w:color w:val="auto"/>
        </w:rPr>
        <w:t>Application Form</w:t>
      </w:r>
    </w:p>
    <w:p w14:paraId="673494EF" w14:textId="43647C85" w:rsidR="008C4894" w:rsidRPr="00DA6AA1" w:rsidRDefault="008C4894" w:rsidP="008B1D84">
      <w:pPr>
        <w:pStyle w:val="DCUsubheading"/>
        <w:rPr>
          <w:color w:val="auto"/>
        </w:rPr>
      </w:pPr>
      <w:r w:rsidRPr="00DA6AA1">
        <w:rPr>
          <w:color w:val="auto"/>
        </w:rPr>
        <w:t>(Professional/Support/Technical</w:t>
      </w:r>
      <w:r w:rsidR="00705B23">
        <w:rPr>
          <w:color w:val="auto"/>
        </w:rPr>
        <w:t>/Library</w:t>
      </w:r>
      <w:r w:rsidRPr="00DA6AA1">
        <w:rPr>
          <w:color w:val="auto"/>
        </w:rPr>
        <w:t xml:space="preserve"> Grades)</w:t>
      </w:r>
    </w:p>
    <w:p w14:paraId="0CBCD8D9" w14:textId="4D0B1EA5" w:rsidR="00AB284A" w:rsidRDefault="00E243DE" w:rsidP="003C13CC">
      <w:pPr>
        <w:pStyle w:val="DCUImportant"/>
        <w:rPr>
          <w:b w:val="0"/>
          <w:bCs w:val="0"/>
          <w:color w:val="000000" w:themeColor="text1"/>
          <w:sz w:val="24"/>
          <w:szCs w:val="24"/>
        </w:rPr>
      </w:pPr>
      <w:r w:rsidRPr="00E243DE">
        <w:rPr>
          <w:b w:val="0"/>
          <w:bCs w:val="0"/>
          <w:color w:val="000000" w:themeColor="text1"/>
          <w:sz w:val="24"/>
          <w:szCs w:val="24"/>
        </w:rPr>
        <w:t>Please submit this completed application form, together with your cover letter and CV to </w:t>
      </w:r>
      <w:hyperlink r:id="rId6" w:tgtFrame="_blank" w:history="1">
        <w:r w:rsidRPr="00E243DE">
          <w:rPr>
            <w:rStyle w:val="Hyperlink"/>
            <w:b w:val="0"/>
            <w:bCs w:val="0"/>
            <w:sz w:val="24"/>
            <w:szCs w:val="24"/>
          </w:rPr>
          <w:t>hr.applications@dcu.ie</w:t>
        </w:r>
      </w:hyperlink>
    </w:p>
    <w:p w14:paraId="3EA38911" w14:textId="22CE24F3" w:rsidR="00E243DE" w:rsidRDefault="00E243DE" w:rsidP="003C13CC">
      <w:pPr>
        <w:pStyle w:val="DCUImportant"/>
        <w:rPr>
          <w:b w:val="0"/>
          <w:bCs w:val="0"/>
          <w:color w:val="000000" w:themeColor="text1"/>
          <w:sz w:val="24"/>
          <w:szCs w:val="24"/>
        </w:rPr>
      </w:pPr>
    </w:p>
    <w:p w14:paraId="47343A1C" w14:textId="77777777" w:rsidR="00AB284A" w:rsidRPr="00DA6AA1" w:rsidRDefault="00AB284A" w:rsidP="003C13CC">
      <w:pPr>
        <w:pStyle w:val="DCUImportant"/>
        <w:rPr>
          <w:color w:val="auto"/>
        </w:rPr>
      </w:pPr>
    </w:p>
    <w:p w14:paraId="6E1E3D85" w14:textId="5447FF05" w:rsidR="008B1D84" w:rsidRDefault="008B1D84" w:rsidP="00AB284A">
      <w:pPr>
        <w:pStyle w:val="DCUImportant"/>
      </w:pPr>
    </w:p>
    <w:p w14:paraId="73BFE489" w14:textId="77777777" w:rsidR="00AB284A" w:rsidRPr="00AB284A" w:rsidRDefault="00AB284A" w:rsidP="00AB284A">
      <w:pPr>
        <w:pStyle w:val="DCUImportant"/>
      </w:pPr>
    </w:p>
    <w:tbl>
      <w:tblPr>
        <w:tblStyle w:val="TableGrid"/>
        <w:tblW w:w="10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7434E"/>
        <w:tblLook w:val="04A0" w:firstRow="1" w:lastRow="0" w:firstColumn="1" w:lastColumn="0" w:noHBand="0" w:noVBand="1"/>
      </w:tblPr>
      <w:tblGrid>
        <w:gridCol w:w="2229"/>
        <w:gridCol w:w="1680"/>
        <w:gridCol w:w="1383"/>
        <w:gridCol w:w="1788"/>
        <w:gridCol w:w="242"/>
        <w:gridCol w:w="3230"/>
      </w:tblGrid>
      <w:tr w:rsidR="00D7253E" w:rsidRPr="005C1B86" w14:paraId="5203FF2A" w14:textId="77777777" w:rsidTr="00F5661E">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70218BFB" w14:textId="723A499E" w:rsidR="00D7253E" w:rsidRPr="00AB284A" w:rsidRDefault="00D7253E" w:rsidP="003C13CC">
            <w:pPr>
              <w:pStyle w:val="DCUTableHeader"/>
              <w:rPr>
                <w:sz w:val="26"/>
                <w:szCs w:val="26"/>
              </w:rPr>
            </w:pPr>
            <w:r w:rsidRPr="00AB284A">
              <w:rPr>
                <w:sz w:val="26"/>
                <w:szCs w:val="26"/>
              </w:rPr>
              <w:t>ABOUT THE VACANCY</w:t>
            </w:r>
          </w:p>
        </w:tc>
      </w:tr>
      <w:tr w:rsidR="005C1B86" w:rsidRPr="005C1B86" w14:paraId="40080668" w14:textId="77777777" w:rsidTr="0080045D">
        <w:trPr>
          <w:trHeight w:val="28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0A322026" w14:textId="5FE224CB" w:rsidR="005C1B86" w:rsidRPr="00AB284A" w:rsidRDefault="005C1B86" w:rsidP="00AB284A">
            <w:pPr>
              <w:pStyle w:val="DCUTableHeader"/>
            </w:pPr>
            <w:r w:rsidRPr="00AB284A">
              <w:t>POSITION APPLIED FOR</w:t>
            </w:r>
          </w:p>
        </w:tc>
      </w:tr>
      <w:tr w:rsidR="00D7253E" w:rsidRPr="005C1B86" w14:paraId="6F82C494" w14:textId="77777777" w:rsidTr="00C539EC">
        <w:trPr>
          <w:trHeight w:val="284"/>
        </w:trPr>
        <w:tc>
          <w:tcPr>
            <w:tcW w:w="3909" w:type="dxa"/>
            <w:gridSpan w:val="2"/>
            <w:tcBorders>
              <w:top w:val="single" w:sz="48" w:space="0" w:color="47434E"/>
              <w:left w:val="single" w:sz="48" w:space="0" w:color="47434E"/>
              <w:bottom w:val="single" w:sz="48" w:space="0" w:color="47434E"/>
              <w:right w:val="single" w:sz="48" w:space="0" w:color="47434E"/>
            </w:tcBorders>
            <w:shd w:val="clear" w:color="auto" w:fill="47434E"/>
            <w:vAlign w:val="center"/>
          </w:tcPr>
          <w:p w14:paraId="2D3F86D1" w14:textId="2107ACC9" w:rsidR="00D7253E" w:rsidRPr="00DA6AA1" w:rsidRDefault="00D7253E" w:rsidP="006D0715">
            <w:pPr>
              <w:rPr>
                <w:rFonts w:ascii="Arial" w:hAnsi="Arial" w:cs="Arial"/>
                <w:color w:val="FFFFFF" w:themeColor="background1"/>
              </w:rPr>
            </w:pPr>
            <w:r w:rsidRPr="00DA6AA1">
              <w:rPr>
                <w:rFonts w:ascii="Arial" w:hAnsi="Arial" w:cs="Arial"/>
                <w:color w:val="FFFFFF" w:themeColor="background1"/>
              </w:rPr>
              <w:t>Job Reference Number</w:t>
            </w:r>
            <w:r w:rsidR="00EA27F8">
              <w:rPr>
                <w:rFonts w:ascii="Arial" w:hAnsi="Arial" w:cs="Arial"/>
                <w:color w:val="FFFFFF" w:themeColor="background1"/>
              </w:rPr>
              <w:t>*</w:t>
            </w:r>
          </w:p>
        </w:tc>
        <w:tc>
          <w:tcPr>
            <w:tcW w:w="6643" w:type="dxa"/>
            <w:gridSpan w:val="4"/>
            <w:tcBorders>
              <w:top w:val="single" w:sz="48" w:space="0" w:color="47434E"/>
              <w:left w:val="single" w:sz="48" w:space="0" w:color="47434E"/>
              <w:bottom w:val="single" w:sz="48" w:space="0" w:color="47434E"/>
              <w:right w:val="single" w:sz="48" w:space="0" w:color="47434E"/>
            </w:tcBorders>
            <w:shd w:val="clear" w:color="auto" w:fill="47434E"/>
            <w:vAlign w:val="center"/>
          </w:tcPr>
          <w:p w14:paraId="7923DA83" w14:textId="3E7C57B6" w:rsidR="00D7253E" w:rsidRPr="00DA6AA1" w:rsidRDefault="00D7253E" w:rsidP="006D0715">
            <w:pPr>
              <w:rPr>
                <w:rFonts w:ascii="Arial" w:hAnsi="Arial" w:cs="Arial"/>
                <w:color w:val="FFFFFF" w:themeColor="background1"/>
              </w:rPr>
            </w:pPr>
            <w:r w:rsidRPr="00DA6AA1">
              <w:rPr>
                <w:rFonts w:ascii="Arial" w:hAnsi="Arial" w:cs="Arial"/>
                <w:color w:val="FFFFFF" w:themeColor="background1"/>
              </w:rPr>
              <w:t>Job Title</w:t>
            </w:r>
            <w:r w:rsidR="00EA27F8">
              <w:rPr>
                <w:rFonts w:ascii="Arial" w:hAnsi="Arial" w:cs="Arial"/>
                <w:color w:val="FFFFFF" w:themeColor="background1"/>
              </w:rPr>
              <w:t>*</w:t>
            </w:r>
          </w:p>
        </w:tc>
      </w:tr>
      <w:tr w:rsidR="00914ACF" w:rsidRPr="005C1B86" w14:paraId="30023D46" w14:textId="77777777" w:rsidTr="00C539EC">
        <w:trPr>
          <w:trHeight w:val="454"/>
        </w:trPr>
        <w:sdt>
          <w:sdtPr>
            <w:rPr>
              <w:rFonts w:ascii="Arial" w:hAnsi="Arial" w:cs="Arial"/>
            </w:rPr>
            <w:alias w:val="Job Reference"/>
            <w:id w:val="1682854446"/>
            <w:placeholder>
              <w:docPart w:val="3A44410A01CC47AFA3004AD2C974071C"/>
            </w:placeholder>
            <w:showingPlcHdr/>
            <w15:appearance w15:val="hidden"/>
          </w:sdtPr>
          <w:sdtEndPr/>
          <w:sdtContent>
            <w:tc>
              <w:tcPr>
                <w:tcW w:w="3909"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06BC5EAD" w14:textId="454CEBE6"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sz w:val="24"/>
              <w:szCs w:val="24"/>
            </w:rPr>
            <w:alias w:val="Job Title"/>
            <w:tag w:val="Job Title"/>
            <w:id w:val="908502065"/>
            <w:placeholder>
              <w:docPart w:val="B2E6A449606A49208C7E7D5363F61244"/>
            </w:placeholder>
            <w:showingPlcHdr/>
            <w15:appearance w15:val="hidden"/>
          </w:sdtPr>
          <w:sdtEndPr/>
          <w:sdtContent>
            <w:tc>
              <w:tcPr>
                <w:tcW w:w="6643" w:type="dxa"/>
                <w:gridSpan w:val="4"/>
                <w:tcBorders>
                  <w:top w:val="single" w:sz="48" w:space="0" w:color="47434E"/>
                  <w:left w:val="single" w:sz="48" w:space="0" w:color="47434E"/>
                  <w:bottom w:val="single" w:sz="48" w:space="0" w:color="47434E"/>
                  <w:right w:val="single" w:sz="48" w:space="0" w:color="47434E"/>
                </w:tcBorders>
                <w:shd w:val="clear" w:color="auto" w:fill="auto"/>
                <w:vAlign w:val="center"/>
              </w:tcPr>
              <w:p w14:paraId="0388BE89" w14:textId="2FF747B6" w:rsidR="00914ACF" w:rsidRPr="005C1B86" w:rsidRDefault="00914ACF" w:rsidP="00914ACF">
                <w:pPr>
                  <w:rPr>
                    <w:rFonts w:ascii="Arial" w:hAnsi="Arial" w:cs="Arial"/>
                    <w:sz w:val="24"/>
                    <w:szCs w:val="24"/>
                  </w:rPr>
                </w:pPr>
                <w:r>
                  <w:rPr>
                    <w:rFonts w:ascii="Arial" w:hAnsi="Arial" w:cs="Arial"/>
                    <w:sz w:val="24"/>
                    <w:szCs w:val="24"/>
                  </w:rPr>
                  <w:t xml:space="preserve"> </w:t>
                </w:r>
              </w:p>
            </w:tc>
          </w:sdtContent>
        </w:sdt>
      </w:tr>
      <w:tr w:rsidR="00914ACF" w:rsidRPr="005C1B86" w14:paraId="15521F16" w14:textId="77777777" w:rsidTr="0080045D">
        <w:trPr>
          <w:trHeight w:val="680"/>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46325E22" w14:textId="43F01EA4" w:rsidR="00914ACF" w:rsidRPr="005C1B86" w:rsidRDefault="00914ACF" w:rsidP="00914ACF">
            <w:pPr>
              <w:rPr>
                <w:rFonts w:ascii="Arial" w:hAnsi="Arial" w:cs="Arial"/>
                <w:sz w:val="24"/>
                <w:szCs w:val="24"/>
              </w:rPr>
            </w:pPr>
            <w:r w:rsidRPr="00DA6AA1">
              <w:rPr>
                <w:rFonts w:ascii="Arial" w:hAnsi="Arial" w:cs="Arial"/>
                <w:color w:val="FFFFFF" w:themeColor="background1"/>
                <w:sz w:val="24"/>
                <w:szCs w:val="24"/>
              </w:rPr>
              <w:t>THIS APPLICATION WILL BE TREATED IN STRICT CONFIDENCE</w:t>
            </w:r>
          </w:p>
        </w:tc>
      </w:tr>
      <w:tr w:rsidR="00914ACF" w:rsidRPr="005C1B86" w14:paraId="4454AECC" w14:textId="77777777" w:rsidTr="008004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552" w:type="dxa"/>
            <w:gridSpan w:val="6"/>
            <w:tcBorders>
              <w:top w:val="single" w:sz="48" w:space="0" w:color="47434E"/>
              <w:left w:val="nil"/>
              <w:bottom w:val="single" w:sz="48" w:space="0" w:color="47434E"/>
              <w:right w:val="nil"/>
            </w:tcBorders>
            <w:shd w:val="clear" w:color="auto" w:fill="FFFFFF" w:themeFill="background1"/>
            <w:vAlign w:val="center"/>
          </w:tcPr>
          <w:p w14:paraId="246EA8F6" w14:textId="77777777" w:rsidR="00914ACF" w:rsidRPr="0080045D" w:rsidRDefault="00914ACF" w:rsidP="00914ACF">
            <w:pPr>
              <w:pStyle w:val="DCUTableHeader"/>
              <w:rPr>
                <w:sz w:val="16"/>
                <w:szCs w:val="16"/>
              </w:rPr>
            </w:pPr>
          </w:p>
        </w:tc>
      </w:tr>
      <w:tr w:rsidR="00914ACF" w:rsidRPr="005C1B86" w14:paraId="185959F7" w14:textId="77777777" w:rsidTr="00F566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16035179" w14:textId="77777777" w:rsidR="00914ACF" w:rsidRPr="005C1B86" w:rsidRDefault="00914ACF" w:rsidP="00914ACF">
            <w:pPr>
              <w:pStyle w:val="DCUTableHeader"/>
            </w:pPr>
            <w:r w:rsidRPr="00E87E30">
              <w:rPr>
                <w:sz w:val="26"/>
                <w:szCs w:val="26"/>
              </w:rPr>
              <w:t>YOUR PERSONAL DETAILS</w:t>
            </w:r>
          </w:p>
        </w:tc>
      </w:tr>
      <w:tr w:rsidR="00DE3D05" w:rsidRPr="005B6F10" w14:paraId="74EF9F52" w14:textId="77777777" w:rsidTr="005647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36DD0563" w14:textId="77777777" w:rsidR="00DE3D05" w:rsidRPr="005B6F10" w:rsidRDefault="00DE3D05" w:rsidP="00914ACF">
            <w:pPr>
              <w:rPr>
                <w:rFonts w:ascii="Arial" w:hAnsi="Arial" w:cs="Arial"/>
                <w:color w:val="FFFFFF" w:themeColor="background1"/>
              </w:rPr>
            </w:pPr>
            <w:r w:rsidRPr="005B6F10">
              <w:rPr>
                <w:rFonts w:ascii="Arial" w:hAnsi="Arial" w:cs="Arial"/>
                <w:color w:val="FFFFFF" w:themeColor="background1"/>
              </w:rPr>
              <w:t>Title</w:t>
            </w:r>
          </w:p>
        </w:tc>
        <w:sdt>
          <w:sdtPr>
            <w:rPr>
              <w:rFonts w:ascii="Arial" w:hAnsi="Arial" w:cs="Arial"/>
            </w:rPr>
            <w:id w:val="1467396083"/>
            <w:placeholder>
              <w:docPart w:val="240072CC5ABC498DA052396CAF821000"/>
            </w:placeholder>
            <w:showingPlcHdr/>
            <w15:color w:val="FFFFFF"/>
            <w:comboBox>
              <w:listItem w:displayText="Mr" w:value="Mr"/>
              <w:listItem w:displayText="Mrs" w:value="Mrs"/>
              <w:listItem w:displayText="Ms" w:value="Ms"/>
              <w:listItem w:displayText="Dr" w:value="Dr"/>
              <w:listItem w:displayText="Prof" w:value="Prof"/>
              <w:listItem w:displayText="Other" w:value="Other"/>
            </w:comboBox>
          </w:sdtPr>
          <w:sdtEndPr>
            <w:rPr>
              <w:color w:val="FFFFFF" w:themeColor="background1"/>
            </w:rPr>
          </w:sdtEndPr>
          <w:sdtContent>
            <w:tc>
              <w:tcPr>
                <w:tcW w:w="3063"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747CFB5D" w14:textId="5B1A5673" w:rsidR="00DE3D05" w:rsidRPr="00564792" w:rsidRDefault="00CA3F10" w:rsidP="00914ACF">
                <w:pPr>
                  <w:rPr>
                    <w:rFonts w:ascii="Arial" w:hAnsi="Arial" w:cs="Arial"/>
                    <w:color w:val="FFFFFF" w:themeColor="background1"/>
                  </w:rPr>
                </w:pPr>
                <w:r>
                  <w:rPr>
                    <w:rStyle w:val="PlaceholderText"/>
                    <w:color w:val="000000" w:themeColor="text1"/>
                    <w:shd w:val="clear" w:color="auto" w:fill="FFFFFF" w:themeFill="background1"/>
                  </w:rPr>
                  <w:t>Please select title</w:t>
                </w:r>
              </w:p>
            </w:tc>
          </w:sdtContent>
        </w:sdt>
        <w:tc>
          <w:tcPr>
            <w:tcW w:w="178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79C410C0" w14:textId="77777777" w:rsidR="00DE3D05" w:rsidRPr="005B6F10" w:rsidRDefault="00DE3D05" w:rsidP="00914ACF">
            <w:pPr>
              <w:rPr>
                <w:rFonts w:ascii="Arial" w:hAnsi="Arial" w:cs="Arial"/>
                <w:color w:val="FFFFFF" w:themeColor="background1"/>
              </w:rPr>
            </w:pPr>
            <w:r w:rsidRPr="005B6F10">
              <w:rPr>
                <w:rFonts w:ascii="Arial" w:hAnsi="Arial" w:cs="Arial"/>
                <w:color w:val="FFFFFF" w:themeColor="background1"/>
              </w:rPr>
              <w:t>Please Specify:</w:t>
            </w:r>
          </w:p>
        </w:tc>
        <w:sdt>
          <w:sdtPr>
            <w:rPr>
              <w:rFonts w:ascii="Arial" w:hAnsi="Arial" w:cs="Arial"/>
            </w:rPr>
            <w:alias w:val="Other"/>
            <w:tag w:val="Other"/>
            <w:id w:val="1678777440"/>
            <w:placeholder>
              <w:docPart w:val="BD0027CDF17E40989339C1DA6AB7FA45"/>
            </w:placeholder>
            <w:showingPlcHdr/>
            <w15:appearance w15:val="hidden"/>
          </w:sdtPr>
          <w:sdtEndPr/>
          <w:sdtContent>
            <w:tc>
              <w:tcPr>
                <w:tcW w:w="3472"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71C385C4" w14:textId="61DF33EF" w:rsidR="00DE3D05" w:rsidRPr="002463C7" w:rsidRDefault="00697F3C" w:rsidP="00914ACF">
                <w:pPr>
                  <w:rPr>
                    <w:rFonts w:ascii="Arial" w:hAnsi="Arial" w:cs="Arial"/>
                  </w:rPr>
                </w:pPr>
                <w:r w:rsidRPr="002463C7">
                  <w:rPr>
                    <w:rFonts w:ascii="Arial" w:hAnsi="Arial" w:cs="Arial"/>
                  </w:rPr>
                  <w:t xml:space="preserve"> </w:t>
                </w:r>
              </w:p>
            </w:tc>
          </w:sdtContent>
        </w:sdt>
      </w:tr>
      <w:tr w:rsidR="00914ACF" w:rsidRPr="005B6F10" w14:paraId="02583631" w14:textId="77777777" w:rsidTr="005647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7BFF504"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Surname(s)</w:t>
            </w:r>
            <w:r>
              <w:rPr>
                <w:rFonts w:ascii="Arial" w:hAnsi="Arial" w:cs="Arial"/>
                <w:color w:val="FFFFFF" w:themeColor="background1"/>
              </w:rPr>
              <w:t>*</w:t>
            </w:r>
          </w:p>
        </w:tc>
        <w:sdt>
          <w:sdtPr>
            <w:rPr>
              <w:rFonts w:ascii="Arial" w:hAnsi="Arial" w:cs="Arial"/>
            </w:rPr>
            <w:alias w:val="Surnames"/>
            <w:tag w:val="Surnames"/>
            <w:id w:val="-920412075"/>
            <w:placeholder>
              <w:docPart w:val="3ECF45D9399A450499F380A8EB2F36A0"/>
            </w:placeholder>
            <w:showingPlcHdr/>
            <w15:color w:val="000000"/>
            <w15:appearance w15:val="hidden"/>
          </w:sdtPr>
          <w:sdtEndPr/>
          <w:sdtContent>
            <w:tc>
              <w:tcPr>
                <w:tcW w:w="3063"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0A276768" w14:textId="695AD7B7" w:rsidR="00914ACF" w:rsidRPr="00914ACF" w:rsidRDefault="00C539EC" w:rsidP="00914ACF">
                <w:pPr>
                  <w:rPr>
                    <w:rFonts w:ascii="Arial" w:hAnsi="Arial" w:cs="Arial"/>
                  </w:rPr>
                </w:pPr>
                <w:r w:rsidRPr="00914ACF">
                  <w:rPr>
                    <w:rFonts w:ascii="Arial" w:hAnsi="Arial" w:cs="Arial"/>
                  </w:rPr>
                  <w:t xml:space="preserve"> </w:t>
                </w:r>
              </w:p>
            </w:tc>
          </w:sdtContent>
        </w:sdt>
        <w:tc>
          <w:tcPr>
            <w:tcW w:w="178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4B6C92A"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First Name(s)</w:t>
            </w:r>
            <w:r>
              <w:rPr>
                <w:rFonts w:ascii="Arial" w:hAnsi="Arial" w:cs="Arial"/>
                <w:color w:val="FFFFFF" w:themeColor="background1"/>
              </w:rPr>
              <w:t>*</w:t>
            </w:r>
          </w:p>
        </w:tc>
        <w:sdt>
          <w:sdtPr>
            <w:rPr>
              <w:rFonts w:ascii="Arial" w:hAnsi="Arial" w:cs="Arial"/>
            </w:rPr>
            <w:alias w:val="First Names"/>
            <w:tag w:val="First Names"/>
            <w:id w:val="1045497192"/>
            <w:placeholder>
              <w:docPart w:val="773FCE052AF9480D8E9429C653FB2D42"/>
            </w:placeholder>
            <w:showingPlcHdr/>
            <w15:appearance w15:val="hidden"/>
          </w:sdtPr>
          <w:sdtEndPr/>
          <w:sdtContent>
            <w:tc>
              <w:tcPr>
                <w:tcW w:w="3472"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1350159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617396" w14:paraId="35304FFF"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8"/>
        </w:trPr>
        <w:tc>
          <w:tcPr>
            <w:tcW w:w="2229" w:type="dxa"/>
            <w:tcBorders>
              <w:top w:val="single" w:sz="48" w:space="0" w:color="47434E"/>
              <w:left w:val="single" w:sz="48" w:space="0" w:color="47434E"/>
              <w:bottom w:val="single" w:sz="48" w:space="0" w:color="47434E"/>
              <w:right w:val="single" w:sz="48" w:space="0" w:color="47434E"/>
            </w:tcBorders>
            <w:shd w:val="clear" w:color="auto" w:fill="47434E"/>
          </w:tcPr>
          <w:p w14:paraId="0D23B977"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Permanent Address</w:t>
            </w:r>
            <w:r>
              <w:rPr>
                <w:rFonts w:ascii="Arial" w:hAnsi="Arial" w:cs="Arial"/>
                <w:color w:val="FFFFFF" w:themeColor="background1"/>
              </w:rPr>
              <w:t>*</w:t>
            </w:r>
          </w:p>
        </w:tc>
        <w:sdt>
          <w:sdtPr>
            <w:rPr>
              <w:rFonts w:ascii="Arial" w:hAnsi="Arial" w:cs="Arial"/>
            </w:rPr>
            <w:alias w:val="Permanent Address"/>
            <w:tag w:val="Permanent Address"/>
            <w:id w:val="1523118427"/>
            <w:placeholder>
              <w:docPart w:val="ABFE8725E8804308AE62918ADD80EE6C"/>
            </w:placeholder>
            <w15:appearance w15:val="hidden"/>
          </w:sdtPr>
          <w:sdtEnd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tcPr>
              <w:p w14:paraId="2E8EBE89" w14:textId="77777777" w:rsidR="00914ACF" w:rsidRPr="00914ACF" w:rsidRDefault="00914ACF" w:rsidP="00914ACF">
                <w:pPr>
                  <w:rPr>
                    <w:rFonts w:ascii="Arial" w:hAnsi="Arial" w:cs="Arial"/>
                    <w:lang w:val="de-DE"/>
                  </w:rPr>
                </w:pPr>
                <w:r w:rsidRPr="00914ACF">
                  <w:rPr>
                    <w:rFonts w:ascii="Arial" w:hAnsi="Arial" w:cs="Arial"/>
                    <w:lang w:val="de-DE"/>
                  </w:rPr>
                  <w:t xml:space="preserve"> </w:t>
                </w:r>
              </w:p>
            </w:tc>
          </w:sdtContent>
        </w:sdt>
      </w:tr>
      <w:tr w:rsidR="00CA3F10" w:rsidRPr="005B6F10" w14:paraId="1D596CFF"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C3ED4EF" w14:textId="03C97343" w:rsidR="00CA3F10" w:rsidRPr="005B6F10" w:rsidRDefault="00CA3F10" w:rsidP="00914ACF">
            <w:pPr>
              <w:rPr>
                <w:rFonts w:ascii="Arial" w:hAnsi="Arial" w:cs="Arial"/>
                <w:color w:val="FFFFFF" w:themeColor="background1"/>
              </w:rPr>
            </w:pPr>
            <w:r>
              <w:rPr>
                <w:rFonts w:ascii="Arial" w:hAnsi="Arial" w:cs="Arial"/>
                <w:color w:val="FFFFFF" w:themeColor="background1"/>
              </w:rPr>
              <w:t>Contact</w:t>
            </w:r>
            <w:r w:rsidRPr="005B6F10">
              <w:rPr>
                <w:rFonts w:ascii="Arial" w:hAnsi="Arial" w:cs="Arial"/>
                <w:color w:val="FFFFFF" w:themeColor="background1"/>
              </w:rPr>
              <w:t xml:space="preserve"> Number</w:t>
            </w:r>
            <w:r>
              <w:rPr>
                <w:rFonts w:ascii="Arial" w:hAnsi="Arial" w:cs="Arial"/>
                <w:color w:val="FFFFFF" w:themeColor="background1"/>
              </w:rPr>
              <w:t>*</w:t>
            </w:r>
          </w:p>
        </w:tc>
        <w:sdt>
          <w:sdtPr>
            <w:rPr>
              <w:rFonts w:ascii="Arial" w:hAnsi="Arial" w:cs="Arial"/>
            </w:rPr>
            <w:alias w:val="Mobile"/>
            <w:tag w:val="Mobile"/>
            <w:id w:val="1777601437"/>
            <w:placeholder>
              <w:docPart w:val="CE46611BF9314EB0ADE36D870DF821DC"/>
            </w:placeholder>
            <w:showingPlcHdr/>
            <w15:appearance w15:val="hidden"/>
          </w:sdtPr>
          <w:sdtEnd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7967C765" w14:textId="55C0E1E1" w:rsidR="00CA3F10" w:rsidRPr="002463C7" w:rsidRDefault="00CA3F10" w:rsidP="00914ACF">
                <w:pPr>
                  <w:rPr>
                    <w:rFonts w:ascii="Arial" w:hAnsi="Arial" w:cs="Arial"/>
                  </w:rPr>
                </w:pPr>
                <w:r w:rsidRPr="00914ACF">
                  <w:rPr>
                    <w:rFonts w:ascii="Arial" w:hAnsi="Arial" w:cs="Arial"/>
                  </w:rPr>
                  <w:t xml:space="preserve"> </w:t>
                </w:r>
              </w:p>
            </w:tc>
          </w:sdtContent>
        </w:sdt>
      </w:tr>
      <w:tr w:rsidR="00914ACF" w:rsidRPr="005B6F10" w14:paraId="5D38F087"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0AB73D7E" w14:textId="77777777" w:rsidR="00914ACF" w:rsidRPr="005B6F10" w:rsidRDefault="00914ACF" w:rsidP="00914ACF">
            <w:pPr>
              <w:rPr>
                <w:rFonts w:ascii="Arial" w:hAnsi="Arial" w:cs="Arial"/>
              </w:rPr>
            </w:pPr>
            <w:r w:rsidRPr="005B6F10">
              <w:rPr>
                <w:rFonts w:ascii="Arial" w:hAnsi="Arial" w:cs="Arial"/>
                <w:color w:val="FFFFFF" w:themeColor="background1"/>
              </w:rPr>
              <w:t>Email Address</w:t>
            </w:r>
            <w:r>
              <w:rPr>
                <w:rFonts w:ascii="Arial" w:hAnsi="Arial" w:cs="Arial"/>
                <w:color w:val="FFFFFF" w:themeColor="background1"/>
              </w:rPr>
              <w:t>*</w:t>
            </w:r>
          </w:p>
        </w:tc>
        <w:sdt>
          <w:sdtPr>
            <w:rPr>
              <w:rFonts w:ascii="Arial" w:hAnsi="Arial" w:cs="Arial"/>
            </w:rPr>
            <w:alias w:val="Email Address"/>
            <w:tag w:val="Email Address"/>
            <w:id w:val="58445423"/>
            <w:placeholder>
              <w:docPart w:val="20D2F060A1034093A37490AB0ACEB448"/>
            </w:placeholder>
            <w:showingPlcHdr/>
            <w15:appearance w15:val="hidden"/>
          </w:sdtPr>
          <w:sdtEnd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32BECFDC"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DE3D05" w:rsidRPr="005B6F10" w14:paraId="710B6123"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322" w:type="dxa"/>
            <w:gridSpan w:val="5"/>
            <w:tcBorders>
              <w:top w:val="single" w:sz="48" w:space="0" w:color="47434E"/>
              <w:left w:val="single" w:sz="48" w:space="0" w:color="47434E"/>
              <w:bottom w:val="single" w:sz="48" w:space="0" w:color="47434E"/>
              <w:right w:val="single" w:sz="48" w:space="0" w:color="47434E"/>
            </w:tcBorders>
            <w:shd w:val="clear" w:color="auto" w:fill="47434E"/>
            <w:vAlign w:val="center"/>
          </w:tcPr>
          <w:p w14:paraId="6C70616D" w14:textId="77777777" w:rsidR="00DE3D05" w:rsidRPr="005B6F10" w:rsidRDefault="00DE3D05" w:rsidP="00914ACF">
            <w:pPr>
              <w:rPr>
                <w:rFonts w:ascii="Arial" w:hAnsi="Arial" w:cs="Arial"/>
                <w:color w:val="FFFFFF" w:themeColor="background1"/>
              </w:rPr>
            </w:pPr>
            <w:r>
              <w:rPr>
                <w:rFonts w:ascii="Arial" w:hAnsi="Arial" w:cs="Arial"/>
                <w:color w:val="FFFFFF" w:themeColor="background1"/>
              </w:rPr>
              <w:t>**</w:t>
            </w:r>
            <w:r w:rsidRPr="005B6F10">
              <w:rPr>
                <w:rFonts w:ascii="Arial" w:hAnsi="Arial" w:cs="Arial"/>
                <w:color w:val="FFFFFF" w:themeColor="background1"/>
              </w:rPr>
              <w:t>Are you currently eligible to work in the Republic of Ireland?</w:t>
            </w:r>
          </w:p>
        </w:tc>
        <w:sdt>
          <w:sdtPr>
            <w:rPr>
              <w:rFonts w:ascii="Arial" w:hAnsi="Arial" w:cs="Arial"/>
            </w:rPr>
            <w:id w:val="1996216561"/>
            <w:placeholder>
              <w:docPart w:val="A31702E066744A0CBE1E95BA7FD0F8B9"/>
            </w:placeholder>
            <w15:color w:val="FFFFFF"/>
            <w:comboBox>
              <w:listItem w:displayText="Yes" w:value="Yes"/>
              <w:listItem w:displayText="No" w:value="No"/>
            </w:comboBox>
          </w:sdtPr>
          <w:sdtEndPr>
            <w:rPr>
              <w:color w:val="FFFFFF" w:themeColor="background1"/>
            </w:rPr>
          </w:sdtEndPr>
          <w:sdtContent>
            <w:tc>
              <w:tcPr>
                <w:tcW w:w="3230" w:type="dxa"/>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4A3F14BD" w14:textId="7D9D57FC" w:rsidR="00DE3D05" w:rsidRPr="005B6F10" w:rsidRDefault="00CA3F10" w:rsidP="00914ACF">
                <w:pPr>
                  <w:rPr>
                    <w:rFonts w:ascii="Arial" w:hAnsi="Arial" w:cs="Arial"/>
                    <w:color w:val="FFFFFF" w:themeColor="background1"/>
                  </w:rPr>
                </w:pPr>
                <w:r>
                  <w:rPr>
                    <w:rFonts w:ascii="Arial" w:hAnsi="Arial" w:cs="Arial"/>
                  </w:rPr>
                  <w:t>Please enter Yes/No</w:t>
                </w:r>
              </w:p>
            </w:tc>
          </w:sdtContent>
        </w:sdt>
      </w:tr>
      <w:tr w:rsidR="00914ACF" w:rsidRPr="005B6F10" w14:paraId="2AFB95DD"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1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tcPr>
          <w:p w14:paraId="37A7250E" w14:textId="77777777" w:rsidR="00CA3F10" w:rsidRDefault="00CA3F10" w:rsidP="00914ACF">
            <w:pPr>
              <w:rPr>
                <w:rFonts w:ascii="Arial" w:hAnsi="Arial" w:cs="Arial"/>
                <w:i/>
                <w:iCs/>
                <w:color w:val="FFFFFF" w:themeColor="background1"/>
              </w:rPr>
            </w:pPr>
          </w:p>
          <w:p w14:paraId="57379963" w14:textId="77777777" w:rsidR="00914ACF" w:rsidRDefault="00914ACF" w:rsidP="00914ACF">
            <w:pPr>
              <w:rPr>
                <w:rFonts w:ascii="Arial" w:hAnsi="Arial" w:cs="Arial"/>
                <w:i/>
                <w:iCs/>
                <w:color w:val="FFFFFF" w:themeColor="background1"/>
              </w:rPr>
            </w:pPr>
            <w:r w:rsidRPr="005B6F10">
              <w:rPr>
                <w:rFonts w:ascii="Arial" w:hAnsi="Arial" w:cs="Arial"/>
                <w:i/>
                <w:iCs/>
                <w:color w:val="FFFFFF" w:themeColor="background1"/>
              </w:rPr>
              <w:t>*</w:t>
            </w:r>
            <w:r>
              <w:rPr>
                <w:rFonts w:ascii="Arial" w:hAnsi="Arial" w:cs="Arial"/>
                <w:i/>
                <w:iCs/>
                <w:color w:val="FFFFFF" w:themeColor="background1"/>
              </w:rPr>
              <w:t>*</w:t>
            </w:r>
            <w:r w:rsidRPr="005B6F10">
              <w:rPr>
                <w:rFonts w:ascii="Arial" w:hAnsi="Arial" w:cs="Arial"/>
                <w:i/>
                <w:iCs/>
                <w:color w:val="FFFFFF" w:themeColor="background1"/>
              </w:rPr>
              <w:t>Please note that you will be required to prove eligibility to work in the Republic of Ireland as part of the recruitment process as it is a condition of employment with DCU that employees must be eligible to work in the Republic of Ireland.</w:t>
            </w:r>
          </w:p>
          <w:p w14:paraId="5C9A6AAF" w14:textId="22454A14" w:rsidR="00CA3F10" w:rsidRPr="005B6F10" w:rsidRDefault="00CA3F10" w:rsidP="00914ACF">
            <w:pPr>
              <w:rPr>
                <w:rFonts w:ascii="Arial" w:hAnsi="Arial" w:cs="Arial"/>
                <w:i/>
                <w:iCs/>
                <w:color w:val="FFFFFF" w:themeColor="background1"/>
              </w:rPr>
            </w:pPr>
          </w:p>
        </w:tc>
      </w:tr>
    </w:tbl>
    <w:p w14:paraId="755FDE16" w14:textId="77777777" w:rsidR="00CA3F10" w:rsidRDefault="00CA3F10">
      <w:r>
        <w:rPr>
          <w:b/>
        </w:rPr>
        <w:br w:type="page"/>
      </w:r>
    </w:p>
    <w:tbl>
      <w:tblPr>
        <w:tblStyle w:val="TableGrid"/>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2999"/>
        <w:gridCol w:w="1173"/>
        <w:gridCol w:w="246"/>
        <w:gridCol w:w="874"/>
        <w:gridCol w:w="525"/>
        <w:gridCol w:w="1247"/>
        <w:gridCol w:w="450"/>
        <w:gridCol w:w="1924"/>
        <w:gridCol w:w="1114"/>
      </w:tblGrid>
      <w:tr w:rsidR="00914ACF" w:rsidRPr="00176A71" w14:paraId="24643AA6" w14:textId="77777777" w:rsidTr="00F5661E">
        <w:trPr>
          <w:trHeight w:val="567"/>
        </w:trPr>
        <w:tc>
          <w:tcPr>
            <w:tcW w:w="10552" w:type="dxa"/>
            <w:gridSpan w:val="9"/>
            <w:shd w:val="clear" w:color="auto" w:fill="FAB600"/>
            <w:vAlign w:val="center"/>
          </w:tcPr>
          <w:p w14:paraId="74A977C2" w14:textId="20C6600F" w:rsidR="00914ACF" w:rsidRPr="00176A71" w:rsidRDefault="00914ACF" w:rsidP="00914ACF">
            <w:pPr>
              <w:pStyle w:val="DCUTableHeader"/>
            </w:pPr>
            <w:r w:rsidRPr="00176A71">
              <w:rPr>
                <w:sz w:val="26"/>
                <w:szCs w:val="26"/>
              </w:rPr>
              <w:lastRenderedPageBreak/>
              <w:t>ACADEMIC HISTORY</w:t>
            </w:r>
          </w:p>
        </w:tc>
      </w:tr>
      <w:tr w:rsidR="00914ACF" w:rsidRPr="00176A71" w14:paraId="3FCB8663" w14:textId="77777777" w:rsidTr="00564792">
        <w:trPr>
          <w:trHeight w:val="624"/>
        </w:trPr>
        <w:tc>
          <w:tcPr>
            <w:tcW w:w="5817" w:type="dxa"/>
            <w:gridSpan w:val="5"/>
            <w:shd w:val="clear" w:color="auto" w:fill="47434E"/>
            <w:vAlign w:val="center"/>
          </w:tcPr>
          <w:p w14:paraId="342ABECF" w14:textId="77777777" w:rsidR="00914ACF" w:rsidRPr="004F52FC" w:rsidRDefault="00914ACF" w:rsidP="00914ACF">
            <w:pPr>
              <w:rPr>
                <w:rFonts w:ascii="Arial" w:hAnsi="Arial" w:cs="Arial"/>
                <w:b/>
                <w:bCs/>
                <w:color w:val="FFFFFF" w:themeColor="background1"/>
              </w:rPr>
            </w:pPr>
            <w:r w:rsidRPr="004F52FC">
              <w:rPr>
                <w:rFonts w:ascii="Arial" w:hAnsi="Arial" w:cs="Arial"/>
                <w:b/>
                <w:bCs/>
                <w:color w:val="FFFFFF" w:themeColor="background1"/>
              </w:rPr>
              <w:t>Post Primary Education (Second Level)</w:t>
            </w:r>
          </w:p>
        </w:tc>
        <w:tc>
          <w:tcPr>
            <w:tcW w:w="4735" w:type="dxa"/>
            <w:gridSpan w:val="4"/>
            <w:shd w:val="clear" w:color="auto" w:fill="47434E"/>
            <w:vAlign w:val="center"/>
          </w:tcPr>
          <w:p w14:paraId="66E6D022" w14:textId="77777777" w:rsidR="00914ACF" w:rsidRPr="004F52FC" w:rsidRDefault="00914ACF" w:rsidP="00914ACF">
            <w:pPr>
              <w:rPr>
                <w:rFonts w:ascii="Arial" w:hAnsi="Arial" w:cs="Arial"/>
                <w:color w:val="FFFFFF" w:themeColor="background1"/>
              </w:rPr>
            </w:pPr>
          </w:p>
        </w:tc>
      </w:tr>
      <w:tr w:rsidR="00914ACF" w:rsidRPr="00176A71" w14:paraId="465DB0FD" w14:textId="77777777" w:rsidTr="00564792">
        <w:trPr>
          <w:trHeight w:val="624"/>
        </w:trPr>
        <w:tc>
          <w:tcPr>
            <w:tcW w:w="4418" w:type="dxa"/>
            <w:gridSpan w:val="3"/>
            <w:shd w:val="clear" w:color="auto" w:fill="47434E"/>
          </w:tcPr>
          <w:p w14:paraId="7DEF5C3A"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School/College</w:t>
            </w:r>
            <w:r>
              <w:rPr>
                <w:rFonts w:ascii="Arial" w:hAnsi="Arial" w:cs="Arial"/>
                <w:color w:val="FFFFFF" w:themeColor="background1"/>
              </w:rPr>
              <w:t>*</w:t>
            </w:r>
          </w:p>
        </w:tc>
        <w:tc>
          <w:tcPr>
            <w:tcW w:w="1399" w:type="dxa"/>
            <w:gridSpan w:val="2"/>
            <w:shd w:val="clear" w:color="auto" w:fill="47434E"/>
          </w:tcPr>
          <w:p w14:paraId="62B21C39"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rom</w:t>
            </w:r>
          </w:p>
          <w:p w14:paraId="65F199F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r>
              <w:rPr>
                <w:rFonts w:ascii="Arial" w:hAnsi="Arial" w:cs="Arial"/>
                <w:color w:val="FFFFFF" w:themeColor="background1"/>
              </w:rPr>
              <w:t>*</w:t>
            </w:r>
          </w:p>
        </w:tc>
        <w:tc>
          <w:tcPr>
            <w:tcW w:w="1247" w:type="dxa"/>
            <w:shd w:val="clear" w:color="auto" w:fill="47434E"/>
          </w:tcPr>
          <w:p w14:paraId="00AD4C3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To</w:t>
            </w:r>
          </w:p>
          <w:p w14:paraId="13528506"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r>
              <w:rPr>
                <w:rFonts w:ascii="Arial" w:hAnsi="Arial" w:cs="Arial"/>
                <w:color w:val="FFFFFF" w:themeColor="background1"/>
              </w:rPr>
              <w:t>*</w:t>
            </w:r>
          </w:p>
        </w:tc>
        <w:tc>
          <w:tcPr>
            <w:tcW w:w="3488" w:type="dxa"/>
            <w:gridSpan w:val="3"/>
            <w:shd w:val="clear" w:color="auto" w:fill="47434E"/>
          </w:tcPr>
          <w:p w14:paraId="5FC5E7E2"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inal Examination Subjects &amp; Results</w:t>
            </w:r>
            <w:r>
              <w:rPr>
                <w:rFonts w:ascii="Arial" w:hAnsi="Arial" w:cs="Arial"/>
                <w:color w:val="FFFFFF" w:themeColor="background1"/>
              </w:rPr>
              <w:t>*</w:t>
            </w:r>
          </w:p>
        </w:tc>
      </w:tr>
      <w:tr w:rsidR="00914ACF" w:rsidRPr="00176A71" w14:paraId="40B936C3" w14:textId="77777777" w:rsidTr="00F12CCA">
        <w:trPr>
          <w:trHeight w:val="1422"/>
        </w:trPr>
        <w:sdt>
          <w:sdtPr>
            <w:rPr>
              <w:rFonts w:ascii="Arial" w:hAnsi="Arial" w:cs="Arial"/>
            </w:rPr>
            <w:alias w:val="School College 1"/>
            <w:tag w:val="School College 1"/>
            <w:id w:val="-619150995"/>
            <w:placeholder>
              <w:docPart w:val="50D579AE486B48CD92422E3DAA89B5FE"/>
            </w:placeholder>
            <w:showingPlcHdr/>
            <w15:appearance w15:val="hidden"/>
          </w:sdtPr>
          <w:sdtEndPr/>
          <w:sdtContent>
            <w:tc>
              <w:tcPr>
                <w:tcW w:w="4418" w:type="dxa"/>
                <w:gridSpan w:val="3"/>
                <w:shd w:val="clear" w:color="auto" w:fill="FFFFFF" w:themeFill="background1"/>
              </w:tcPr>
              <w:p w14:paraId="135BC10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College 1 from"/>
            <w:tag w:val="College 1 from"/>
            <w:id w:val="544724453"/>
            <w:placeholder>
              <w:docPart w:val="DAF0DA52C0014F5DAE0D32F3C4DAC66E"/>
            </w:placeholder>
            <w:showingPlcHdr/>
            <w15:appearance w15:val="hidden"/>
          </w:sdtPr>
          <w:sdtEndPr/>
          <w:sdtContent>
            <w:tc>
              <w:tcPr>
                <w:tcW w:w="1399" w:type="dxa"/>
                <w:gridSpan w:val="2"/>
                <w:shd w:val="clear" w:color="auto" w:fill="FFFFFF" w:themeFill="background1"/>
              </w:tcPr>
              <w:p w14:paraId="42086788" w14:textId="1A4D9670"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College 2 To"/>
            <w:tag w:val="College 2 To"/>
            <w:id w:val="569859117"/>
            <w:placeholder>
              <w:docPart w:val="D828A09CB0D748C5B70664FABCCD7054"/>
            </w:placeholder>
            <w:showingPlcHdr/>
            <w15:appearance w15:val="hidden"/>
          </w:sdtPr>
          <w:sdtEndPr/>
          <w:sdtContent>
            <w:tc>
              <w:tcPr>
                <w:tcW w:w="1247" w:type="dxa"/>
                <w:shd w:val="clear" w:color="auto" w:fill="FFFFFF" w:themeFill="background1"/>
              </w:tcPr>
              <w:p w14:paraId="5778A545" w14:textId="5B9D6AB6"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College Results 1"/>
            <w:tag w:val="College Results 1"/>
            <w:id w:val="-762219459"/>
            <w:placeholder>
              <w:docPart w:val="FA8C7826E3864F2F8710F443000F26DF"/>
            </w:placeholder>
            <w:showingPlcHdr/>
            <w15:appearance w15:val="hidden"/>
          </w:sdtPr>
          <w:sdtEndPr/>
          <w:sdtContent>
            <w:tc>
              <w:tcPr>
                <w:tcW w:w="3488" w:type="dxa"/>
                <w:gridSpan w:val="3"/>
                <w:shd w:val="clear" w:color="auto" w:fill="FFFFFF" w:themeFill="background1"/>
              </w:tcPr>
              <w:p w14:paraId="4A69323D"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0F888743" w14:textId="77777777" w:rsidTr="0080045D">
        <w:trPr>
          <w:trHeight w:val="624"/>
        </w:trPr>
        <w:tc>
          <w:tcPr>
            <w:tcW w:w="10552" w:type="dxa"/>
            <w:gridSpan w:val="9"/>
            <w:shd w:val="clear" w:color="auto" w:fill="47434E"/>
            <w:vAlign w:val="center"/>
          </w:tcPr>
          <w:p w14:paraId="6D5FCEAC" w14:textId="77777777" w:rsidR="00914ACF" w:rsidRPr="004F52FC" w:rsidRDefault="00914ACF" w:rsidP="00914ACF">
            <w:pPr>
              <w:rPr>
                <w:rFonts w:ascii="Arial" w:hAnsi="Arial" w:cs="Arial"/>
                <w:b/>
                <w:bCs/>
                <w:color w:val="FFFFFF" w:themeColor="background1"/>
              </w:rPr>
            </w:pPr>
            <w:r w:rsidRPr="004F52FC">
              <w:rPr>
                <w:rFonts w:ascii="Arial" w:hAnsi="Arial" w:cs="Arial"/>
                <w:b/>
                <w:bCs/>
                <w:color w:val="FFFFFF" w:themeColor="background1"/>
              </w:rPr>
              <w:t>Academic Qualifications (Third Level)</w:t>
            </w:r>
          </w:p>
        </w:tc>
      </w:tr>
      <w:tr w:rsidR="00914ACF" w:rsidRPr="00176A71" w14:paraId="4DBDFAC4" w14:textId="77777777" w:rsidTr="00386435">
        <w:trPr>
          <w:trHeight w:val="624"/>
        </w:trPr>
        <w:tc>
          <w:tcPr>
            <w:tcW w:w="2999" w:type="dxa"/>
            <w:shd w:val="clear" w:color="auto" w:fill="47434E"/>
          </w:tcPr>
          <w:p w14:paraId="03B9C2AD"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Higher Education Institution</w:t>
            </w:r>
          </w:p>
        </w:tc>
        <w:tc>
          <w:tcPr>
            <w:tcW w:w="1173" w:type="dxa"/>
            <w:shd w:val="clear" w:color="auto" w:fill="47434E"/>
          </w:tcPr>
          <w:p w14:paraId="086E1635"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rom</w:t>
            </w:r>
          </w:p>
          <w:p w14:paraId="02569AF1"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p>
        </w:tc>
        <w:tc>
          <w:tcPr>
            <w:tcW w:w="1120" w:type="dxa"/>
            <w:gridSpan w:val="2"/>
            <w:shd w:val="clear" w:color="auto" w:fill="47434E"/>
          </w:tcPr>
          <w:p w14:paraId="4F82BF0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To</w:t>
            </w:r>
          </w:p>
          <w:p w14:paraId="65E85C12"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p>
        </w:tc>
        <w:tc>
          <w:tcPr>
            <w:tcW w:w="2222" w:type="dxa"/>
            <w:gridSpan w:val="3"/>
            <w:shd w:val="clear" w:color="auto" w:fill="47434E"/>
          </w:tcPr>
          <w:p w14:paraId="1E21032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Conferring Body</w:t>
            </w:r>
          </w:p>
        </w:tc>
        <w:tc>
          <w:tcPr>
            <w:tcW w:w="1924" w:type="dxa"/>
            <w:shd w:val="clear" w:color="auto" w:fill="47434E"/>
          </w:tcPr>
          <w:p w14:paraId="73836049"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Academic Qualification</w:t>
            </w:r>
          </w:p>
        </w:tc>
        <w:tc>
          <w:tcPr>
            <w:tcW w:w="1114" w:type="dxa"/>
            <w:shd w:val="clear" w:color="auto" w:fill="47434E"/>
          </w:tcPr>
          <w:p w14:paraId="1211BE4B"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Grade &amp; Class</w:t>
            </w:r>
          </w:p>
        </w:tc>
      </w:tr>
      <w:tr w:rsidR="00914ACF" w:rsidRPr="00176A71" w14:paraId="1AC04531" w14:textId="77777777" w:rsidTr="00386435">
        <w:trPr>
          <w:trHeight w:val="624"/>
        </w:trPr>
        <w:sdt>
          <w:sdtPr>
            <w:rPr>
              <w:rFonts w:ascii="Arial" w:hAnsi="Arial" w:cs="Arial"/>
            </w:rPr>
            <w:alias w:val="Higher Ed 1"/>
            <w:tag w:val="Higher Ed 1"/>
            <w:id w:val="419224231"/>
            <w:placeholder>
              <w:docPart w:val="39F05BDA628E43FFBDC4536F752BC668"/>
            </w:placeholder>
            <w:showingPlcHdr/>
            <w15:appearance w15:val="hidden"/>
          </w:sdtPr>
          <w:sdtEndPr/>
          <w:sdtContent>
            <w:tc>
              <w:tcPr>
                <w:tcW w:w="2999" w:type="dxa"/>
                <w:shd w:val="clear" w:color="auto" w:fill="FFFFFF" w:themeFill="background1"/>
              </w:tcPr>
              <w:p w14:paraId="0C4A21E6"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from"/>
            <w:id w:val="1822995704"/>
            <w:placeholder>
              <w:docPart w:val="56858112C4BC49E2806C01F689A63ABE"/>
            </w:placeholder>
            <w:showingPlcHdr/>
            <w15:appearance w15:val="hidden"/>
          </w:sdtPr>
          <w:sdtEndPr/>
          <w:sdtContent>
            <w:tc>
              <w:tcPr>
                <w:tcW w:w="1173" w:type="dxa"/>
                <w:shd w:val="clear" w:color="auto" w:fill="FFFFFF" w:themeFill="background1"/>
              </w:tcPr>
              <w:p w14:paraId="13032F3A" w14:textId="019CAE7F"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Higher Ed 1 to"/>
            <w:id w:val="-1477840195"/>
            <w:placeholder>
              <w:docPart w:val="9C98F7A96C904328A501F37689BA75FF"/>
            </w:placeholder>
            <w:showingPlcHdr/>
            <w15:appearance w15:val="hidden"/>
          </w:sdtPr>
          <w:sdtEndPr/>
          <w:sdtContent>
            <w:tc>
              <w:tcPr>
                <w:tcW w:w="1120" w:type="dxa"/>
                <w:gridSpan w:val="2"/>
                <w:shd w:val="clear" w:color="auto" w:fill="FFFFFF" w:themeFill="background1"/>
              </w:tcPr>
              <w:p w14:paraId="7C378029" w14:textId="6FBD0085"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Higher Ed 1 Conferring Body"/>
            <w:id w:val="-1097022540"/>
            <w:placeholder>
              <w:docPart w:val="958A3B466FAE4CBF999CE359F9FF90E1"/>
            </w:placeholder>
            <w:showingPlcHdr/>
            <w15:appearance w15:val="hidden"/>
          </w:sdtPr>
          <w:sdtEndPr/>
          <w:sdtContent>
            <w:tc>
              <w:tcPr>
                <w:tcW w:w="2222" w:type="dxa"/>
                <w:gridSpan w:val="3"/>
                <w:shd w:val="clear" w:color="auto" w:fill="FFFFFF" w:themeFill="background1"/>
              </w:tcPr>
              <w:p w14:paraId="783C98A8"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Qualification"/>
            <w:tag w:val="Higher Ed 1 Qualification"/>
            <w:id w:val="-325827487"/>
            <w:placeholder>
              <w:docPart w:val="B93D1E51C02749F680ABB70671B4B69D"/>
            </w:placeholder>
            <w:showingPlcHdr/>
            <w15:appearance w15:val="hidden"/>
          </w:sdtPr>
          <w:sdtEndPr/>
          <w:sdtContent>
            <w:tc>
              <w:tcPr>
                <w:tcW w:w="1924" w:type="dxa"/>
                <w:shd w:val="clear" w:color="auto" w:fill="FFFFFF" w:themeFill="background1"/>
              </w:tcPr>
              <w:p w14:paraId="47B9574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Grade"/>
            <w:id w:val="653036756"/>
            <w:placeholder>
              <w:docPart w:val="6300884C64BF44BD8BB61C1130B06016"/>
            </w:placeholder>
            <w:showingPlcHdr/>
            <w15:appearance w15:val="hidden"/>
          </w:sdtPr>
          <w:sdtEndPr/>
          <w:sdtContent>
            <w:tc>
              <w:tcPr>
                <w:tcW w:w="1114" w:type="dxa"/>
                <w:shd w:val="clear" w:color="auto" w:fill="FFFFFF" w:themeFill="background1"/>
              </w:tcPr>
              <w:p w14:paraId="2C56D89A"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4FEB857" w14:textId="77777777" w:rsidTr="00386435">
        <w:trPr>
          <w:trHeight w:val="624"/>
        </w:trPr>
        <w:sdt>
          <w:sdtPr>
            <w:rPr>
              <w:rFonts w:ascii="Arial" w:hAnsi="Arial" w:cs="Arial"/>
            </w:rPr>
            <w:alias w:val="Higher Ed 2"/>
            <w:tag w:val="Higher Ed 2"/>
            <w:id w:val="-461108624"/>
            <w:placeholder>
              <w:docPart w:val="51EC188B812046B5A4AD66BACEAA973B"/>
            </w:placeholder>
            <w:showingPlcHdr/>
            <w15:appearance w15:val="hidden"/>
          </w:sdtPr>
          <w:sdtEndPr/>
          <w:sdtContent>
            <w:tc>
              <w:tcPr>
                <w:tcW w:w="2999" w:type="dxa"/>
                <w:shd w:val="clear" w:color="auto" w:fill="FFFFFF" w:themeFill="background1"/>
              </w:tcPr>
              <w:p w14:paraId="5D2B39F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from"/>
            <w:id w:val="1145929708"/>
            <w:placeholder>
              <w:docPart w:val="7C4707F51E404A849268F98E48C0D8ED"/>
            </w:placeholder>
            <w:showingPlcHdr/>
            <w15:appearance w15:val="hidden"/>
          </w:sdtPr>
          <w:sdtEndPr/>
          <w:sdtContent>
            <w:tc>
              <w:tcPr>
                <w:tcW w:w="1173" w:type="dxa"/>
                <w:shd w:val="clear" w:color="auto" w:fill="FFFFFF" w:themeFill="background1"/>
              </w:tcPr>
              <w:p w14:paraId="5E5AEE40" w14:textId="6EEF636E"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Higher Ed 2 to"/>
            <w:tag w:val="Higher Ed 2 to"/>
            <w:id w:val="-1351795300"/>
            <w:placeholder>
              <w:docPart w:val="1687B1D286A74BCAA250F57680BACA91"/>
            </w:placeholder>
            <w:showingPlcHdr/>
            <w15:appearance w15:val="hidden"/>
          </w:sdtPr>
          <w:sdtEndPr/>
          <w:sdtContent>
            <w:tc>
              <w:tcPr>
                <w:tcW w:w="1120" w:type="dxa"/>
                <w:gridSpan w:val="2"/>
                <w:shd w:val="clear" w:color="auto" w:fill="FFFFFF" w:themeFill="background1"/>
              </w:tcPr>
              <w:p w14:paraId="6172F852" w14:textId="0C11446B"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Higher Ed 2 Conferring Body"/>
            <w:id w:val="947667434"/>
            <w:placeholder>
              <w:docPart w:val="1D74A71C15BC46CEA40E45F366798A5F"/>
            </w:placeholder>
            <w:showingPlcHdr/>
            <w15:appearance w15:val="hidden"/>
          </w:sdtPr>
          <w:sdtEndPr/>
          <w:sdtContent>
            <w:tc>
              <w:tcPr>
                <w:tcW w:w="2222" w:type="dxa"/>
                <w:gridSpan w:val="3"/>
                <w:shd w:val="clear" w:color="auto" w:fill="FFFFFF" w:themeFill="background1"/>
              </w:tcPr>
              <w:p w14:paraId="12AD514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2 Qualification"/>
            <w:id w:val="-715273691"/>
            <w:placeholder>
              <w:docPart w:val="99DB90F7E9824F64BE00B5B716C4BF8E"/>
            </w:placeholder>
            <w:showingPlcHdr/>
            <w15:appearance w15:val="hidden"/>
          </w:sdtPr>
          <w:sdtEndPr/>
          <w:sdtContent>
            <w:tc>
              <w:tcPr>
                <w:tcW w:w="1924" w:type="dxa"/>
                <w:shd w:val="clear" w:color="auto" w:fill="FFFFFF" w:themeFill="background1"/>
              </w:tcPr>
              <w:p w14:paraId="1E141BC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2 Grade"/>
            <w:tag w:val="Higher Ed 2 Grade"/>
            <w:id w:val="274757698"/>
            <w:placeholder>
              <w:docPart w:val="F1FBEDBD3199459DB0F15794909521B6"/>
            </w:placeholder>
            <w:showingPlcHdr/>
            <w15:appearance w15:val="hidden"/>
          </w:sdtPr>
          <w:sdtEndPr/>
          <w:sdtContent>
            <w:tc>
              <w:tcPr>
                <w:tcW w:w="1114" w:type="dxa"/>
                <w:shd w:val="clear" w:color="auto" w:fill="FFFFFF" w:themeFill="background1"/>
              </w:tcPr>
              <w:p w14:paraId="047AC5B1"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1807B8CD" w14:textId="77777777" w:rsidTr="00386435">
        <w:trPr>
          <w:trHeight w:val="624"/>
        </w:trPr>
        <w:sdt>
          <w:sdtPr>
            <w:rPr>
              <w:rFonts w:ascii="Arial" w:hAnsi="Arial" w:cs="Arial"/>
            </w:rPr>
            <w:alias w:val="Higher Ed 3"/>
            <w:id w:val="942424049"/>
            <w:placeholder>
              <w:docPart w:val="2E903707D939402891A46E8B9F4216C3"/>
            </w:placeholder>
            <w:showingPlcHdr/>
            <w15:appearance w15:val="hidden"/>
          </w:sdtPr>
          <w:sdtEndPr/>
          <w:sdtContent>
            <w:tc>
              <w:tcPr>
                <w:tcW w:w="2999" w:type="dxa"/>
                <w:shd w:val="clear" w:color="auto" w:fill="FFFFFF" w:themeFill="background1"/>
              </w:tcPr>
              <w:p w14:paraId="6AF2E5C7"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from"/>
            <w:tag w:val="Higher Ed 3 from"/>
            <w:id w:val="1622954549"/>
            <w:placeholder>
              <w:docPart w:val="3D447846D8E84D6A9AB151EF069DB910"/>
            </w:placeholder>
            <w:showingPlcHdr/>
            <w15:appearance w15:val="hidden"/>
          </w:sdtPr>
          <w:sdtEndPr/>
          <w:sdtContent>
            <w:tc>
              <w:tcPr>
                <w:tcW w:w="1173" w:type="dxa"/>
                <w:shd w:val="clear" w:color="auto" w:fill="FFFFFF" w:themeFill="background1"/>
              </w:tcPr>
              <w:p w14:paraId="0365ED05" w14:textId="20E93E4D"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Higher Ed 3 to"/>
            <w:id w:val="152195173"/>
            <w:placeholder>
              <w:docPart w:val="79F6B570579E463DB24CC7B7B070D2EF"/>
            </w:placeholder>
            <w:showingPlcHdr/>
            <w15:appearance w15:val="hidden"/>
          </w:sdtPr>
          <w:sdtEndPr/>
          <w:sdtContent>
            <w:tc>
              <w:tcPr>
                <w:tcW w:w="1120" w:type="dxa"/>
                <w:gridSpan w:val="2"/>
                <w:shd w:val="clear" w:color="auto" w:fill="FFFFFF" w:themeFill="background1"/>
              </w:tcPr>
              <w:p w14:paraId="784297AE" w14:textId="65854E2C"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Higher Ed 3 Conferring Body"/>
            <w:tag w:val="Higher Ed 3 Conferring Body"/>
            <w:id w:val="444664135"/>
            <w:placeholder>
              <w:docPart w:val="22C3AEB94AFC4DC58B6C0351AD5C9353"/>
            </w:placeholder>
            <w:showingPlcHdr/>
            <w15:appearance w15:val="hidden"/>
          </w:sdtPr>
          <w:sdtEndPr/>
          <w:sdtContent>
            <w:tc>
              <w:tcPr>
                <w:tcW w:w="2222" w:type="dxa"/>
                <w:gridSpan w:val="3"/>
                <w:shd w:val="clear" w:color="auto" w:fill="FFFFFF" w:themeFill="background1"/>
              </w:tcPr>
              <w:p w14:paraId="2DC1D74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Qualification"/>
            <w:id w:val="-352185265"/>
            <w:placeholder>
              <w:docPart w:val="C4813E3B2C0942C18653A262EC1E598D"/>
            </w:placeholder>
            <w:showingPlcHdr/>
            <w15:appearance w15:val="hidden"/>
          </w:sdtPr>
          <w:sdtEndPr/>
          <w:sdtContent>
            <w:tc>
              <w:tcPr>
                <w:tcW w:w="1924" w:type="dxa"/>
                <w:shd w:val="clear" w:color="auto" w:fill="FFFFFF" w:themeFill="background1"/>
              </w:tcPr>
              <w:p w14:paraId="006BF24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Grade"/>
            <w:tag w:val="Higher Ed 3 Grade"/>
            <w:id w:val="-902838457"/>
            <w:placeholder>
              <w:docPart w:val="2AB36C7374304F8DBC085AD2CF9EC908"/>
            </w:placeholder>
            <w:showingPlcHdr/>
            <w15:appearance w15:val="hidden"/>
          </w:sdtPr>
          <w:sdtEndPr/>
          <w:sdtContent>
            <w:tc>
              <w:tcPr>
                <w:tcW w:w="1114" w:type="dxa"/>
                <w:shd w:val="clear" w:color="auto" w:fill="FFFFFF" w:themeFill="background1"/>
              </w:tcPr>
              <w:p w14:paraId="483AEFA0"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6E2067A6" w14:textId="77777777" w:rsidTr="00386435">
        <w:trPr>
          <w:trHeight w:val="624"/>
        </w:trPr>
        <w:sdt>
          <w:sdtPr>
            <w:rPr>
              <w:rFonts w:ascii="Arial" w:hAnsi="Arial" w:cs="Arial"/>
            </w:rPr>
            <w:alias w:val="Higher Ed 4"/>
            <w:tag w:val="Higher Ed 4"/>
            <w:id w:val="-978296808"/>
            <w:placeholder>
              <w:docPart w:val="460EEB9B4DA240C48C2E74E4AF62864A"/>
            </w:placeholder>
            <w:showingPlcHdr/>
            <w15:appearance w15:val="hidden"/>
          </w:sdtPr>
          <w:sdtEndPr/>
          <w:sdtContent>
            <w:tc>
              <w:tcPr>
                <w:tcW w:w="2999" w:type="dxa"/>
                <w:shd w:val="clear" w:color="auto" w:fill="FFFFFF" w:themeFill="background1"/>
              </w:tcPr>
              <w:p w14:paraId="7B495015"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from"/>
            <w:id w:val="-814034241"/>
            <w:placeholder>
              <w:docPart w:val="DE233A7BE7BC4CD98E931BFDF8E04067"/>
            </w:placeholder>
            <w:showingPlcHdr/>
            <w15:appearance w15:val="hidden"/>
          </w:sdtPr>
          <w:sdtEndPr/>
          <w:sdtContent>
            <w:tc>
              <w:tcPr>
                <w:tcW w:w="1173" w:type="dxa"/>
                <w:shd w:val="clear" w:color="auto" w:fill="FFFFFF" w:themeFill="background1"/>
              </w:tcPr>
              <w:p w14:paraId="46923E00" w14:textId="3C34C54E"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Higher Ed 4 to"/>
            <w:tag w:val="Higher Ed 4 to"/>
            <w:id w:val="1593736145"/>
            <w:placeholder>
              <w:docPart w:val="FF8D6E1B1D264B089E4C79B36501F432"/>
            </w:placeholder>
            <w:showingPlcHdr/>
            <w15:appearance w15:val="hidden"/>
          </w:sdtPr>
          <w:sdtEndPr/>
          <w:sdtContent>
            <w:tc>
              <w:tcPr>
                <w:tcW w:w="1120" w:type="dxa"/>
                <w:gridSpan w:val="2"/>
                <w:shd w:val="clear" w:color="auto" w:fill="FFFFFF" w:themeFill="background1"/>
              </w:tcPr>
              <w:p w14:paraId="73614FF4" w14:textId="4AAA8891"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Higher Ed 4 Conferring Body"/>
            <w:tag w:val="Higher Ed 4 Conferring Body"/>
            <w:id w:val="1422062600"/>
            <w:placeholder>
              <w:docPart w:val="31E0B3421F8D4A7C86166ECD33CAB3A0"/>
            </w:placeholder>
            <w:showingPlcHdr/>
            <w15:appearance w15:val="hidden"/>
          </w:sdtPr>
          <w:sdtEndPr/>
          <w:sdtContent>
            <w:tc>
              <w:tcPr>
                <w:tcW w:w="2222" w:type="dxa"/>
                <w:gridSpan w:val="3"/>
                <w:shd w:val="clear" w:color="auto" w:fill="FFFFFF" w:themeFill="background1"/>
              </w:tcPr>
              <w:p w14:paraId="77452831"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Qualification"/>
            <w:id w:val="958466728"/>
            <w:placeholder>
              <w:docPart w:val="F6E3200A07494ECB95DF5B612FC4A218"/>
            </w:placeholder>
            <w:showingPlcHdr/>
            <w15:appearance w15:val="hidden"/>
          </w:sdtPr>
          <w:sdtEndPr/>
          <w:sdtContent>
            <w:tc>
              <w:tcPr>
                <w:tcW w:w="1924" w:type="dxa"/>
                <w:shd w:val="clear" w:color="auto" w:fill="FFFFFF" w:themeFill="background1"/>
              </w:tcPr>
              <w:p w14:paraId="3323D70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Grade"/>
            <w:id w:val="606470027"/>
            <w:placeholder>
              <w:docPart w:val="7E490571206E46C288F82050252BC520"/>
            </w:placeholder>
            <w:showingPlcHdr/>
            <w15:appearance w15:val="hidden"/>
          </w:sdtPr>
          <w:sdtEndPr/>
          <w:sdtContent>
            <w:tc>
              <w:tcPr>
                <w:tcW w:w="1114" w:type="dxa"/>
                <w:shd w:val="clear" w:color="auto" w:fill="FFFFFF" w:themeFill="background1"/>
              </w:tcPr>
              <w:p w14:paraId="00FC67A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34EB3C7" w14:textId="77777777" w:rsidTr="00386435">
        <w:trPr>
          <w:trHeight w:val="624"/>
        </w:trPr>
        <w:sdt>
          <w:sdtPr>
            <w:rPr>
              <w:rFonts w:ascii="Arial" w:hAnsi="Arial" w:cs="Arial"/>
            </w:rPr>
            <w:alias w:val="Higher Ed 5"/>
            <w:tag w:val="Higher Ed 5"/>
            <w:id w:val="1488583460"/>
            <w:placeholder>
              <w:docPart w:val="6273D0BC18A64835B79FCCA50DCB6BA5"/>
            </w:placeholder>
            <w:showingPlcHdr/>
            <w15:appearance w15:val="hidden"/>
          </w:sdtPr>
          <w:sdtEndPr/>
          <w:sdtContent>
            <w:tc>
              <w:tcPr>
                <w:tcW w:w="2999" w:type="dxa"/>
                <w:shd w:val="clear" w:color="auto" w:fill="FFFFFF" w:themeFill="background1"/>
              </w:tcPr>
              <w:p w14:paraId="6C35352D"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from"/>
            <w:tag w:val="Higher Ed 5 from"/>
            <w:id w:val="-30891690"/>
            <w:placeholder>
              <w:docPart w:val="E485320275D7446CBBE0BB499B6C588A"/>
            </w:placeholder>
            <w:showingPlcHdr/>
            <w15:appearance w15:val="hidden"/>
          </w:sdtPr>
          <w:sdtEndPr/>
          <w:sdtContent>
            <w:tc>
              <w:tcPr>
                <w:tcW w:w="1173" w:type="dxa"/>
                <w:shd w:val="clear" w:color="auto" w:fill="FFFFFF" w:themeFill="background1"/>
              </w:tcPr>
              <w:p w14:paraId="5045FE0D" w14:textId="33B09A98"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Higher Ed 5 to"/>
            <w:id w:val="-1359506294"/>
            <w:placeholder>
              <w:docPart w:val="02AA1D7643B74E37B64A3FE3FDFF02A9"/>
            </w:placeholder>
            <w:showingPlcHdr/>
            <w15:appearance w15:val="hidden"/>
          </w:sdtPr>
          <w:sdtEndPr/>
          <w:sdtContent>
            <w:tc>
              <w:tcPr>
                <w:tcW w:w="1120" w:type="dxa"/>
                <w:gridSpan w:val="2"/>
                <w:shd w:val="clear" w:color="auto" w:fill="FFFFFF" w:themeFill="background1"/>
              </w:tcPr>
              <w:p w14:paraId="2830188F" w14:textId="477985DC"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Higher Ed 5 Conferring Body"/>
            <w:id w:val="-1069800803"/>
            <w:placeholder>
              <w:docPart w:val="26842AEF70AE416FBABC84BE9A57726A"/>
            </w:placeholder>
            <w:showingPlcHdr/>
            <w15:appearance w15:val="hidden"/>
          </w:sdtPr>
          <w:sdtEndPr/>
          <w:sdtContent>
            <w:tc>
              <w:tcPr>
                <w:tcW w:w="2222" w:type="dxa"/>
                <w:gridSpan w:val="3"/>
                <w:shd w:val="clear" w:color="auto" w:fill="FFFFFF" w:themeFill="background1"/>
              </w:tcPr>
              <w:p w14:paraId="582AE5A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Qualification"/>
            <w:id w:val="1101688520"/>
            <w:placeholder>
              <w:docPart w:val="A0A9DF471C064A2EB0478CD269CB2735"/>
            </w:placeholder>
            <w:showingPlcHdr/>
            <w15:appearance w15:val="hidden"/>
          </w:sdtPr>
          <w:sdtEndPr/>
          <w:sdtContent>
            <w:tc>
              <w:tcPr>
                <w:tcW w:w="1924" w:type="dxa"/>
                <w:shd w:val="clear" w:color="auto" w:fill="FFFFFF" w:themeFill="background1"/>
              </w:tcPr>
              <w:p w14:paraId="00B8873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Grade"/>
            <w:id w:val="1124190563"/>
            <w:placeholder>
              <w:docPart w:val="260AF9A8735349E1B432694A6BCD146F"/>
            </w:placeholder>
            <w:showingPlcHdr/>
            <w15:appearance w15:val="hidden"/>
          </w:sdtPr>
          <w:sdtEndPr/>
          <w:sdtContent>
            <w:tc>
              <w:tcPr>
                <w:tcW w:w="1114" w:type="dxa"/>
                <w:shd w:val="clear" w:color="auto" w:fill="FFFFFF" w:themeFill="background1"/>
              </w:tcPr>
              <w:p w14:paraId="422728A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049DB0F5" w14:textId="77777777" w:rsidTr="0080045D">
        <w:trPr>
          <w:trHeight w:val="624"/>
        </w:trPr>
        <w:tc>
          <w:tcPr>
            <w:tcW w:w="10552" w:type="dxa"/>
            <w:gridSpan w:val="9"/>
            <w:shd w:val="clear" w:color="auto" w:fill="47434E"/>
            <w:vAlign w:val="center"/>
          </w:tcPr>
          <w:p w14:paraId="2D53D84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Other Qualifications in preparation at the time of application – indicate expected date of completion.</w:t>
            </w:r>
          </w:p>
        </w:tc>
      </w:tr>
      <w:tr w:rsidR="00914ACF" w:rsidRPr="00176A71" w14:paraId="2BEA19BB" w14:textId="77777777" w:rsidTr="0080045D">
        <w:trPr>
          <w:trHeight w:val="1985"/>
        </w:trPr>
        <w:sdt>
          <w:sdtPr>
            <w:rPr>
              <w:rFonts w:ascii="Arial" w:hAnsi="Arial" w:cs="Arial"/>
            </w:rPr>
            <w:alias w:val="Other Qualifications"/>
            <w:id w:val="-1016612878"/>
            <w:placeholder>
              <w:docPart w:val="0D9197B66D43495B992BE1F61088E955"/>
            </w:placeholder>
            <w15:appearance w15:val="hidden"/>
          </w:sdtPr>
          <w:sdtEndPr/>
          <w:sdtContent>
            <w:tc>
              <w:tcPr>
                <w:tcW w:w="10552" w:type="dxa"/>
                <w:gridSpan w:val="9"/>
                <w:shd w:val="clear" w:color="auto" w:fill="FFFFFF" w:themeFill="background1"/>
              </w:tcPr>
              <w:p w14:paraId="309A5636"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B443C71" w14:textId="77777777" w:rsidTr="0080045D">
        <w:trPr>
          <w:trHeight w:val="624"/>
        </w:trPr>
        <w:tc>
          <w:tcPr>
            <w:tcW w:w="10552" w:type="dxa"/>
            <w:gridSpan w:val="9"/>
            <w:shd w:val="clear" w:color="auto" w:fill="47434E"/>
            <w:vAlign w:val="center"/>
          </w:tcPr>
          <w:p w14:paraId="4EE9D2A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Other Memberships/Fellowships/Relevant Training Programmes.</w:t>
            </w:r>
          </w:p>
        </w:tc>
      </w:tr>
      <w:tr w:rsidR="002463C7" w:rsidRPr="002463C7" w14:paraId="5289275C" w14:textId="77777777" w:rsidTr="0080045D">
        <w:trPr>
          <w:trHeight w:val="1985"/>
        </w:trPr>
        <w:sdt>
          <w:sdtPr>
            <w:rPr>
              <w:rFonts w:ascii="Arial" w:hAnsi="Arial" w:cs="Arial"/>
            </w:rPr>
            <w:alias w:val="Memberships Fellowships"/>
            <w:id w:val="-1664846941"/>
            <w:placeholder>
              <w:docPart w:val="51334BE655CE4DAF8CF8FF6883AA4FD9"/>
            </w:placeholder>
            <w15:appearance w15:val="hidden"/>
          </w:sdtPr>
          <w:sdtEndPr/>
          <w:sdtContent>
            <w:tc>
              <w:tcPr>
                <w:tcW w:w="10552" w:type="dxa"/>
                <w:gridSpan w:val="9"/>
                <w:shd w:val="clear" w:color="auto" w:fill="FFFFFF" w:themeFill="background1"/>
              </w:tcPr>
              <w:p w14:paraId="03CFB616" w14:textId="77777777" w:rsidR="00914ACF" w:rsidRPr="002463C7" w:rsidRDefault="00914ACF" w:rsidP="00914ACF">
                <w:pPr>
                  <w:rPr>
                    <w:rFonts w:ascii="Arial" w:hAnsi="Arial" w:cs="Arial"/>
                  </w:rPr>
                </w:pPr>
                <w:r w:rsidRPr="002463C7">
                  <w:rPr>
                    <w:rFonts w:ascii="Arial" w:hAnsi="Arial" w:cs="Arial"/>
                  </w:rPr>
                  <w:t xml:space="preserve"> </w:t>
                </w:r>
              </w:p>
            </w:tc>
          </w:sdtContent>
        </w:sdt>
      </w:tr>
    </w:tbl>
    <w:p w14:paraId="5A65C367" w14:textId="77777777" w:rsidR="00F12CCA" w:rsidRDefault="00F12CCA">
      <w:r>
        <w:br w:type="page"/>
      </w:r>
    </w:p>
    <w:tbl>
      <w:tblPr>
        <w:tblStyle w:val="TableGrid"/>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84"/>
        <w:gridCol w:w="1268"/>
        <w:gridCol w:w="501"/>
        <w:gridCol w:w="274"/>
        <w:gridCol w:w="2165"/>
        <w:gridCol w:w="2508"/>
        <w:gridCol w:w="309"/>
        <w:gridCol w:w="2443"/>
      </w:tblGrid>
      <w:tr w:rsidR="00914ACF" w:rsidRPr="004C5065" w14:paraId="306A0F55" w14:textId="77777777" w:rsidTr="00F5661E">
        <w:trPr>
          <w:trHeight w:val="567"/>
        </w:trPr>
        <w:tc>
          <w:tcPr>
            <w:tcW w:w="10552" w:type="dxa"/>
            <w:gridSpan w:val="8"/>
            <w:shd w:val="clear" w:color="auto" w:fill="FAB600"/>
            <w:vAlign w:val="center"/>
          </w:tcPr>
          <w:p w14:paraId="3210250C" w14:textId="64382EBC" w:rsidR="00914ACF" w:rsidRPr="00815BF8" w:rsidRDefault="00914ACF" w:rsidP="00914ACF">
            <w:pPr>
              <w:rPr>
                <w:rFonts w:ascii="Arial" w:hAnsi="Arial" w:cs="Arial"/>
                <w:b/>
                <w:bCs/>
                <w:color w:val="FFFFFF" w:themeColor="background1"/>
                <w:sz w:val="26"/>
                <w:szCs w:val="26"/>
              </w:rPr>
            </w:pPr>
            <w:r w:rsidRPr="00815BF8">
              <w:rPr>
                <w:rFonts w:ascii="Arial" w:hAnsi="Arial" w:cs="Arial"/>
                <w:b/>
                <w:bCs/>
                <w:color w:val="FFFFFF" w:themeColor="background1"/>
                <w:sz w:val="26"/>
                <w:szCs w:val="26"/>
              </w:rPr>
              <w:lastRenderedPageBreak/>
              <w:t>EMPLOYMENT HISTORY</w:t>
            </w:r>
          </w:p>
        </w:tc>
      </w:tr>
      <w:tr w:rsidR="00914ACF" w:rsidRPr="004C5065" w14:paraId="3F6CFC66" w14:textId="77777777" w:rsidTr="00F5661E">
        <w:trPr>
          <w:trHeight w:val="283"/>
        </w:trPr>
        <w:tc>
          <w:tcPr>
            <w:tcW w:w="10552" w:type="dxa"/>
            <w:gridSpan w:val="8"/>
            <w:shd w:val="clear" w:color="auto" w:fill="47434E"/>
            <w:vAlign w:val="bottom"/>
          </w:tcPr>
          <w:p w14:paraId="6FDAFEC7" w14:textId="77777777" w:rsidR="00914ACF" w:rsidRPr="004C5065" w:rsidRDefault="00914ACF" w:rsidP="00914ACF">
            <w:pPr>
              <w:rPr>
                <w:rFonts w:ascii="Arial" w:hAnsi="Arial" w:cs="Arial"/>
                <w:b/>
                <w:bCs/>
                <w:color w:val="FFFFFF" w:themeColor="background1"/>
              </w:rPr>
            </w:pPr>
            <w:r w:rsidRPr="004C5065">
              <w:rPr>
                <w:rFonts w:ascii="Arial" w:hAnsi="Arial" w:cs="Arial"/>
                <w:b/>
                <w:bCs/>
                <w:color w:val="FFFFFF" w:themeColor="background1"/>
              </w:rPr>
              <w:t>CURRENT EMPLOYER</w:t>
            </w:r>
          </w:p>
        </w:tc>
      </w:tr>
      <w:tr w:rsidR="00914ACF" w:rsidRPr="004C5065" w14:paraId="0ADEE4AB" w14:textId="77777777" w:rsidTr="00F5661E">
        <w:trPr>
          <w:trHeight w:val="482"/>
        </w:trPr>
        <w:tc>
          <w:tcPr>
            <w:tcW w:w="3127" w:type="dxa"/>
            <w:gridSpan w:val="4"/>
            <w:shd w:val="clear" w:color="auto" w:fill="47434E"/>
            <w:vAlign w:val="bottom"/>
          </w:tcPr>
          <w:p w14:paraId="531BA24E"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Employer</w:t>
            </w:r>
            <w:r>
              <w:rPr>
                <w:rFonts w:ascii="Arial" w:hAnsi="Arial" w:cs="Arial"/>
                <w:color w:val="FFFFFF" w:themeColor="background1"/>
              </w:rPr>
              <w:t>*</w:t>
            </w:r>
          </w:p>
        </w:tc>
        <w:tc>
          <w:tcPr>
            <w:tcW w:w="2165" w:type="dxa"/>
            <w:shd w:val="clear" w:color="auto" w:fill="47434E"/>
            <w:vAlign w:val="bottom"/>
          </w:tcPr>
          <w:p w14:paraId="662E6E97"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Nature of Business</w:t>
            </w:r>
            <w:r>
              <w:rPr>
                <w:rFonts w:ascii="Arial" w:hAnsi="Arial" w:cs="Arial"/>
                <w:color w:val="FFFFFF" w:themeColor="background1"/>
              </w:rPr>
              <w:t>*</w:t>
            </w:r>
          </w:p>
        </w:tc>
        <w:tc>
          <w:tcPr>
            <w:tcW w:w="2817" w:type="dxa"/>
            <w:gridSpan w:val="2"/>
            <w:shd w:val="clear" w:color="auto" w:fill="47434E"/>
            <w:vAlign w:val="bottom"/>
          </w:tcPr>
          <w:p w14:paraId="1E55720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Position</w:t>
            </w:r>
            <w:r>
              <w:rPr>
                <w:rFonts w:ascii="Arial" w:hAnsi="Arial" w:cs="Arial"/>
                <w:color w:val="FFFFFF" w:themeColor="background1"/>
              </w:rPr>
              <w:t>*</w:t>
            </w:r>
          </w:p>
        </w:tc>
        <w:tc>
          <w:tcPr>
            <w:tcW w:w="2443" w:type="dxa"/>
            <w:shd w:val="clear" w:color="auto" w:fill="47434E"/>
            <w:vAlign w:val="bottom"/>
          </w:tcPr>
          <w:p w14:paraId="4F04EC02" w14:textId="77777777" w:rsidR="00914ACF" w:rsidRPr="003D3F76" w:rsidRDefault="00914ACF" w:rsidP="00914ACF">
            <w:pPr>
              <w:rPr>
                <w:rFonts w:ascii="Arial" w:hAnsi="Arial" w:cs="Arial"/>
                <w:color w:val="FFFFFF" w:themeColor="background1"/>
              </w:rPr>
            </w:pPr>
            <w:r w:rsidRPr="003D3F76">
              <w:rPr>
                <w:rFonts w:ascii="Arial" w:hAnsi="Arial" w:cs="Arial"/>
                <w:color w:val="FFFFFF" w:themeColor="background1"/>
              </w:rPr>
              <w:t>Commencement Date (MM/YY)*</w:t>
            </w:r>
          </w:p>
        </w:tc>
      </w:tr>
      <w:tr w:rsidR="00914ACF" w:rsidRPr="004C5065" w14:paraId="56D3829F" w14:textId="77777777" w:rsidTr="00564792">
        <w:trPr>
          <w:trHeight w:val="624"/>
        </w:trPr>
        <w:sdt>
          <w:sdtPr>
            <w:rPr>
              <w:rFonts w:ascii="Arial" w:hAnsi="Arial" w:cs="Arial"/>
            </w:rPr>
            <w:alias w:val="Memberships Fellowships"/>
            <w:id w:val="1023976076"/>
            <w:placeholder>
              <w:docPart w:val="86A38BB39EDC48CF999EF320B7ACDCAB"/>
            </w:placeholder>
            <w:showingPlcHdr/>
            <w15:appearance w15:val="hidden"/>
          </w:sdtPr>
          <w:sdtEndPr/>
          <w:sdtContent>
            <w:tc>
              <w:tcPr>
                <w:tcW w:w="3127" w:type="dxa"/>
                <w:gridSpan w:val="4"/>
                <w:shd w:val="clear" w:color="auto" w:fill="FFFFFF" w:themeFill="background1"/>
              </w:tcPr>
              <w:p w14:paraId="23F722B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1795017208"/>
            <w:placeholder>
              <w:docPart w:val="DC5FF14EE064459F899600F65B88A2C3"/>
            </w:placeholder>
            <w:showingPlcHdr/>
            <w15:appearance w15:val="hidden"/>
          </w:sdtPr>
          <w:sdtEndPr/>
          <w:sdtContent>
            <w:tc>
              <w:tcPr>
                <w:tcW w:w="2165" w:type="dxa"/>
                <w:shd w:val="clear" w:color="auto" w:fill="FFFFFF" w:themeFill="background1"/>
              </w:tcPr>
              <w:p w14:paraId="5AFC12A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948891157"/>
            <w:placeholder>
              <w:docPart w:val="D4454E83A3A14ACB9276A7ED38992F75"/>
            </w:placeholder>
            <w:showingPlcHdr/>
            <w15:appearance w15:val="hidden"/>
          </w:sdtPr>
          <w:sdtEndPr/>
          <w:sdtContent>
            <w:tc>
              <w:tcPr>
                <w:tcW w:w="2817" w:type="dxa"/>
                <w:gridSpan w:val="2"/>
                <w:shd w:val="clear" w:color="auto" w:fill="FFFFFF" w:themeFill="background1"/>
              </w:tcPr>
              <w:p w14:paraId="1364B61D"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from"/>
            <w:tag w:val="Higher Ed 5 from"/>
            <w:id w:val="296816301"/>
            <w:placeholder>
              <w:docPart w:val="43F2B7FEF4FC4B3BACDBC081CFAE2CB5"/>
            </w:placeholder>
            <w:showingPlcHdr/>
            <w15:appearance w15:val="hidden"/>
          </w:sdtPr>
          <w:sdtEndPr/>
          <w:sdtContent>
            <w:tc>
              <w:tcPr>
                <w:tcW w:w="2443" w:type="dxa"/>
                <w:shd w:val="clear" w:color="auto" w:fill="FFFFFF" w:themeFill="background1"/>
              </w:tcPr>
              <w:p w14:paraId="19AB2C69" w14:textId="47DD558F" w:rsidR="00914ACF" w:rsidRPr="00914ACF" w:rsidRDefault="00386435" w:rsidP="00914ACF">
                <w:pPr>
                  <w:rPr>
                    <w:rFonts w:ascii="Arial" w:hAnsi="Arial" w:cs="Arial"/>
                  </w:rPr>
                </w:pPr>
                <w:r w:rsidRPr="00914ACF">
                  <w:rPr>
                    <w:rFonts w:ascii="Arial" w:hAnsi="Arial" w:cs="Arial"/>
                  </w:rPr>
                  <w:t>MM/YY</w:t>
                </w:r>
              </w:p>
            </w:tc>
          </w:sdtContent>
        </w:sdt>
      </w:tr>
      <w:tr w:rsidR="00914ACF" w:rsidRPr="004C5065" w14:paraId="3D5A6C26" w14:textId="77777777" w:rsidTr="00F12CCA">
        <w:trPr>
          <w:trHeight w:val="282"/>
        </w:trPr>
        <w:tc>
          <w:tcPr>
            <w:tcW w:w="10552" w:type="dxa"/>
            <w:gridSpan w:val="8"/>
            <w:shd w:val="clear" w:color="auto" w:fill="47434E"/>
            <w:vAlign w:val="bottom"/>
          </w:tcPr>
          <w:p w14:paraId="0B46FCB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Description of Duties and Responsibilities</w:t>
            </w:r>
            <w:r>
              <w:rPr>
                <w:rFonts w:ascii="Arial" w:hAnsi="Arial" w:cs="Arial"/>
                <w:color w:val="FFFFFF" w:themeColor="background1"/>
              </w:rPr>
              <w:t>*</w:t>
            </w:r>
          </w:p>
        </w:tc>
      </w:tr>
      <w:tr w:rsidR="002463C7" w:rsidRPr="002463C7" w14:paraId="317E6ACA" w14:textId="77777777" w:rsidTr="001A78E7">
        <w:trPr>
          <w:trHeight w:val="3402"/>
        </w:trPr>
        <w:sdt>
          <w:sdtPr>
            <w:rPr>
              <w:rFonts w:ascii="Arial" w:hAnsi="Arial" w:cs="Arial"/>
            </w:rPr>
            <w:alias w:val="Memberships Fellowships"/>
            <w:id w:val="-1074120924"/>
            <w:placeholder>
              <w:docPart w:val="4726DF4725F94DB291B0E86A99E7A289"/>
            </w:placeholder>
            <w:showingPlcHdr/>
            <w15:appearance w15:val="hidden"/>
          </w:sdtPr>
          <w:sdtEndPr/>
          <w:sdtContent>
            <w:tc>
              <w:tcPr>
                <w:tcW w:w="10552" w:type="dxa"/>
                <w:gridSpan w:val="8"/>
                <w:shd w:val="clear" w:color="auto" w:fill="FFFFFF" w:themeFill="background1"/>
              </w:tcPr>
              <w:p w14:paraId="50F3BBF4" w14:textId="621B566E" w:rsidR="00914ACF" w:rsidRPr="002463C7" w:rsidRDefault="00F12CCA" w:rsidP="00914ACF">
                <w:pPr>
                  <w:rPr>
                    <w:rFonts w:ascii="Arial" w:hAnsi="Arial" w:cs="Arial"/>
                  </w:rPr>
                </w:pPr>
                <w:r w:rsidRPr="002463C7">
                  <w:rPr>
                    <w:rFonts w:ascii="Arial" w:hAnsi="Arial" w:cs="Arial"/>
                  </w:rPr>
                  <w:t xml:space="preserve"> </w:t>
                </w:r>
              </w:p>
            </w:tc>
          </w:sdtContent>
        </w:sdt>
      </w:tr>
      <w:tr w:rsidR="00914ACF" w:rsidRPr="004C5065" w14:paraId="01CA71D8" w14:textId="77777777" w:rsidTr="00F12CCA">
        <w:trPr>
          <w:trHeight w:val="133"/>
        </w:trPr>
        <w:tc>
          <w:tcPr>
            <w:tcW w:w="2853" w:type="dxa"/>
            <w:gridSpan w:val="3"/>
            <w:shd w:val="clear" w:color="auto" w:fill="47434E"/>
            <w:vAlign w:val="bottom"/>
          </w:tcPr>
          <w:p w14:paraId="59D3977B"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Current Salary</w:t>
            </w:r>
            <w:r>
              <w:rPr>
                <w:rFonts w:ascii="Arial" w:hAnsi="Arial" w:cs="Arial"/>
                <w:color w:val="FFFFFF" w:themeColor="background1"/>
              </w:rPr>
              <w:t>*</w:t>
            </w:r>
          </w:p>
        </w:tc>
        <w:tc>
          <w:tcPr>
            <w:tcW w:w="7699" w:type="dxa"/>
            <w:gridSpan w:val="5"/>
            <w:shd w:val="clear" w:color="auto" w:fill="47434E"/>
            <w:vAlign w:val="bottom"/>
          </w:tcPr>
          <w:p w14:paraId="25672A31"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Benefits, Allowances and Pension Arrangements</w:t>
            </w:r>
          </w:p>
        </w:tc>
      </w:tr>
      <w:tr w:rsidR="00914ACF" w:rsidRPr="004C5065" w14:paraId="3A7E2FF1" w14:textId="77777777" w:rsidTr="00564792">
        <w:trPr>
          <w:trHeight w:val="624"/>
        </w:trPr>
        <w:sdt>
          <w:sdtPr>
            <w:rPr>
              <w:rFonts w:ascii="Arial" w:hAnsi="Arial" w:cs="Arial"/>
            </w:rPr>
            <w:alias w:val="Memberships Fellowships"/>
            <w:id w:val="-1512060590"/>
            <w:placeholder>
              <w:docPart w:val="8FA6FC7F849C49EA91D4E0A7857D7D6B"/>
            </w:placeholder>
            <w:showingPlcHdr/>
            <w15:appearance w15:val="hidden"/>
          </w:sdtPr>
          <w:sdtEndPr/>
          <w:sdtContent>
            <w:tc>
              <w:tcPr>
                <w:tcW w:w="2853" w:type="dxa"/>
                <w:gridSpan w:val="3"/>
                <w:shd w:val="clear" w:color="auto" w:fill="FFFFFF" w:themeFill="background1"/>
              </w:tcPr>
              <w:p w14:paraId="4E7E2F5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57399858"/>
            <w:placeholder>
              <w:docPart w:val="19B64F9D9FD9409DA4CBDC47F560847E"/>
            </w:placeholder>
            <w:showingPlcHdr/>
            <w15:appearance w15:val="hidden"/>
          </w:sdtPr>
          <w:sdtEndPr/>
          <w:sdtContent>
            <w:tc>
              <w:tcPr>
                <w:tcW w:w="7699" w:type="dxa"/>
                <w:gridSpan w:val="5"/>
                <w:shd w:val="clear" w:color="auto" w:fill="FFFFFF" w:themeFill="background1"/>
              </w:tcPr>
              <w:p w14:paraId="59EB7F44"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C5065" w14:paraId="65082A83" w14:textId="77777777" w:rsidTr="00F5661E">
        <w:trPr>
          <w:trHeight w:val="283"/>
        </w:trPr>
        <w:tc>
          <w:tcPr>
            <w:tcW w:w="10552" w:type="dxa"/>
            <w:gridSpan w:val="8"/>
            <w:shd w:val="clear" w:color="auto" w:fill="47434E"/>
            <w:vAlign w:val="bottom"/>
          </w:tcPr>
          <w:p w14:paraId="1601FB08" w14:textId="77777777" w:rsidR="00914ACF" w:rsidRPr="004073FD" w:rsidRDefault="00914ACF" w:rsidP="00914ACF">
            <w:pPr>
              <w:rPr>
                <w:rFonts w:ascii="Arial" w:hAnsi="Arial" w:cs="Arial"/>
                <w:b/>
                <w:bCs/>
                <w:color w:val="FFFFFF" w:themeColor="background1"/>
              </w:rPr>
            </w:pPr>
            <w:r w:rsidRPr="004073FD">
              <w:rPr>
                <w:rFonts w:ascii="Arial" w:hAnsi="Arial" w:cs="Arial"/>
                <w:b/>
                <w:bCs/>
                <w:color w:val="FFFFFF" w:themeColor="background1"/>
              </w:rPr>
              <w:t>PREVIOUS POSITIONS</w:t>
            </w:r>
          </w:p>
        </w:tc>
      </w:tr>
      <w:tr w:rsidR="00914ACF" w:rsidRPr="004C5065" w14:paraId="7E201472" w14:textId="77777777" w:rsidTr="00F5661E">
        <w:trPr>
          <w:trHeight w:val="567"/>
        </w:trPr>
        <w:tc>
          <w:tcPr>
            <w:tcW w:w="1084" w:type="dxa"/>
            <w:shd w:val="clear" w:color="auto" w:fill="47434E"/>
            <w:vAlign w:val="bottom"/>
          </w:tcPr>
          <w:p w14:paraId="0553BDCF"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From</w:t>
            </w:r>
          </w:p>
          <w:p w14:paraId="78A555F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MM/YY)</w:t>
            </w:r>
          </w:p>
        </w:tc>
        <w:tc>
          <w:tcPr>
            <w:tcW w:w="1268" w:type="dxa"/>
            <w:shd w:val="clear" w:color="auto" w:fill="47434E"/>
            <w:vAlign w:val="bottom"/>
          </w:tcPr>
          <w:p w14:paraId="79E08FB1"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To</w:t>
            </w:r>
          </w:p>
          <w:p w14:paraId="36F56FEA"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MM/YY)</w:t>
            </w:r>
          </w:p>
        </w:tc>
        <w:tc>
          <w:tcPr>
            <w:tcW w:w="2940" w:type="dxa"/>
            <w:gridSpan w:val="3"/>
            <w:shd w:val="clear" w:color="auto" w:fill="47434E"/>
            <w:vAlign w:val="bottom"/>
          </w:tcPr>
          <w:p w14:paraId="00D32C2B"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Employer</w:t>
            </w:r>
          </w:p>
        </w:tc>
        <w:tc>
          <w:tcPr>
            <w:tcW w:w="2508" w:type="dxa"/>
            <w:shd w:val="clear" w:color="auto" w:fill="47434E"/>
            <w:vAlign w:val="bottom"/>
          </w:tcPr>
          <w:p w14:paraId="40521E06"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Position Held</w:t>
            </w:r>
          </w:p>
        </w:tc>
        <w:tc>
          <w:tcPr>
            <w:tcW w:w="2752" w:type="dxa"/>
            <w:gridSpan w:val="2"/>
            <w:shd w:val="clear" w:color="auto" w:fill="47434E"/>
            <w:vAlign w:val="bottom"/>
          </w:tcPr>
          <w:p w14:paraId="2956B30F" w14:textId="77777777" w:rsidR="00914ACF" w:rsidRPr="004C5065" w:rsidRDefault="00914ACF" w:rsidP="00914ACF">
            <w:pPr>
              <w:rPr>
                <w:rFonts w:ascii="Arial" w:hAnsi="Arial" w:cs="Arial"/>
                <w:color w:val="FFFFFF" w:themeColor="background1"/>
                <w:sz w:val="24"/>
                <w:szCs w:val="24"/>
              </w:rPr>
            </w:pPr>
            <w:r w:rsidRPr="00F5661E">
              <w:rPr>
                <w:rFonts w:ascii="Arial" w:hAnsi="Arial" w:cs="Arial"/>
                <w:color w:val="FFFFFF" w:themeColor="background1"/>
              </w:rPr>
              <w:t>Reason for leaving</w:t>
            </w:r>
          </w:p>
        </w:tc>
      </w:tr>
      <w:tr w:rsidR="00914ACF" w:rsidRPr="008979A8" w14:paraId="5ED896F0" w14:textId="77777777" w:rsidTr="00705B23">
        <w:trPr>
          <w:trHeight w:val="510"/>
        </w:trPr>
        <w:sdt>
          <w:sdtPr>
            <w:rPr>
              <w:rFonts w:ascii="Arial" w:hAnsi="Arial" w:cs="Arial"/>
            </w:rPr>
            <w:alias w:val="Previous Position 1 from"/>
            <w:id w:val="-1209485761"/>
            <w:placeholder>
              <w:docPart w:val="D8555907A29B4AF2BB9B63B513BF7CA4"/>
            </w:placeholder>
            <w:showingPlcHdr/>
            <w15:appearance w15:val="hidden"/>
          </w:sdtPr>
          <w:sdtEndPr/>
          <w:sdtContent>
            <w:tc>
              <w:tcPr>
                <w:tcW w:w="1084" w:type="dxa"/>
                <w:shd w:val="clear" w:color="auto" w:fill="FFFFFF" w:themeFill="background1"/>
              </w:tcPr>
              <w:p w14:paraId="2FBD5CFD" w14:textId="1AB8BB52"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1 to"/>
            <w:id w:val="-1752807439"/>
            <w:placeholder>
              <w:docPart w:val="E0FDB4DD547841A8AA5DA6246CD4DF32"/>
            </w:placeholder>
            <w:showingPlcHdr/>
            <w15:appearance w15:val="hidden"/>
          </w:sdtPr>
          <w:sdtEndPr/>
          <w:sdtContent>
            <w:tc>
              <w:tcPr>
                <w:tcW w:w="1268" w:type="dxa"/>
                <w:shd w:val="clear" w:color="auto" w:fill="FFFFFF" w:themeFill="background1"/>
              </w:tcPr>
              <w:p w14:paraId="0EA52E41" w14:textId="6BCD4E1C"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1 Employer"/>
            <w:id w:val="-551997376"/>
            <w:placeholder>
              <w:docPart w:val="FF5C9E1F49AA417890B7C5CFA5B79790"/>
            </w:placeholder>
            <w:showingPlcHdr/>
            <w15:appearance w15:val="hidden"/>
          </w:sdtPr>
          <w:sdtEndPr/>
          <w:sdtContent>
            <w:tc>
              <w:tcPr>
                <w:tcW w:w="2940" w:type="dxa"/>
                <w:gridSpan w:val="3"/>
                <w:shd w:val="clear" w:color="auto" w:fill="FFFFFF" w:themeFill="background1"/>
              </w:tcPr>
              <w:p w14:paraId="71EC2D01"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1 Position"/>
            <w:tag w:val="Previous Position 1 Position"/>
            <w:id w:val="498159991"/>
            <w:placeholder>
              <w:docPart w:val="8099387A1E8145A680CD6785D9A96023"/>
            </w:placeholder>
            <w:showingPlcHdr/>
            <w15:appearance w15:val="hidden"/>
          </w:sdtPr>
          <w:sdtEndPr/>
          <w:sdtContent>
            <w:tc>
              <w:tcPr>
                <w:tcW w:w="2508" w:type="dxa"/>
                <w:shd w:val="clear" w:color="auto" w:fill="FFFFFF" w:themeFill="background1"/>
              </w:tcPr>
              <w:p w14:paraId="0C8784D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1 Reason for leaving"/>
            <w:id w:val="-99106176"/>
            <w:placeholder>
              <w:docPart w:val="1F04D6909788416F952EE7E4D279DEE0"/>
            </w:placeholder>
            <w:showingPlcHdr/>
            <w15:appearance w15:val="hidden"/>
          </w:sdtPr>
          <w:sdtEndPr/>
          <w:sdtContent>
            <w:tc>
              <w:tcPr>
                <w:tcW w:w="2752" w:type="dxa"/>
                <w:gridSpan w:val="2"/>
                <w:shd w:val="clear" w:color="auto" w:fill="FFFFFF" w:themeFill="background1"/>
              </w:tcPr>
              <w:p w14:paraId="45FEE65F"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7FC3D962" w14:textId="77777777" w:rsidTr="00705B23">
        <w:trPr>
          <w:trHeight w:val="510"/>
        </w:trPr>
        <w:sdt>
          <w:sdtPr>
            <w:rPr>
              <w:rFonts w:ascii="Arial" w:hAnsi="Arial" w:cs="Arial"/>
            </w:rPr>
            <w:alias w:val="Previous Position 2 from"/>
            <w:id w:val="1598356646"/>
            <w:placeholder>
              <w:docPart w:val="08A0A0EFD1E94BA4948DD71E998A6E7F"/>
            </w:placeholder>
            <w:showingPlcHdr/>
            <w15:appearance w15:val="hidden"/>
          </w:sdtPr>
          <w:sdtEndPr/>
          <w:sdtContent>
            <w:tc>
              <w:tcPr>
                <w:tcW w:w="1084" w:type="dxa"/>
                <w:shd w:val="clear" w:color="auto" w:fill="FFFFFF" w:themeFill="background1"/>
              </w:tcPr>
              <w:p w14:paraId="36235984" w14:textId="24F37F60"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2 to"/>
            <w:tag w:val="Previous Position 2 to"/>
            <w:id w:val="-786806596"/>
            <w:placeholder>
              <w:docPart w:val="1FEEF4D2562E4B4DB3C301E497B6E20C"/>
            </w:placeholder>
            <w:showingPlcHdr/>
            <w15:appearance w15:val="hidden"/>
          </w:sdtPr>
          <w:sdtEndPr/>
          <w:sdtContent>
            <w:tc>
              <w:tcPr>
                <w:tcW w:w="1268" w:type="dxa"/>
                <w:shd w:val="clear" w:color="auto" w:fill="FFFFFF" w:themeFill="background1"/>
              </w:tcPr>
              <w:p w14:paraId="052DFF1D" w14:textId="252B4158"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2 Employer"/>
            <w:id w:val="-1464345421"/>
            <w:placeholder>
              <w:docPart w:val="0120B3B7DADD48B9BD52B7605DABA4D7"/>
            </w:placeholder>
            <w:showingPlcHdr/>
            <w15:appearance w15:val="hidden"/>
          </w:sdtPr>
          <w:sdtEndPr/>
          <w:sdtContent>
            <w:tc>
              <w:tcPr>
                <w:tcW w:w="2940" w:type="dxa"/>
                <w:gridSpan w:val="3"/>
                <w:shd w:val="clear" w:color="auto" w:fill="FFFFFF" w:themeFill="background1"/>
              </w:tcPr>
              <w:p w14:paraId="50A0AD1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2 Position"/>
            <w:id w:val="957457243"/>
            <w:placeholder>
              <w:docPart w:val="8431A5AA33A54161836D128FB34D0228"/>
            </w:placeholder>
            <w:showingPlcHdr/>
            <w15:appearance w15:val="hidden"/>
          </w:sdtPr>
          <w:sdtEndPr/>
          <w:sdtContent>
            <w:tc>
              <w:tcPr>
                <w:tcW w:w="2508" w:type="dxa"/>
                <w:shd w:val="clear" w:color="auto" w:fill="FFFFFF" w:themeFill="background1"/>
              </w:tcPr>
              <w:p w14:paraId="3F1C1B2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2 Reason for leaving"/>
            <w:tag w:val="Previous Position 2 Reason for leaving"/>
            <w:id w:val="1224875117"/>
            <w:placeholder>
              <w:docPart w:val="EBAD165147974491AE09DD33DC12F688"/>
            </w:placeholder>
            <w:showingPlcHdr/>
            <w15:appearance w15:val="hidden"/>
          </w:sdtPr>
          <w:sdtEndPr/>
          <w:sdtContent>
            <w:tc>
              <w:tcPr>
                <w:tcW w:w="2752" w:type="dxa"/>
                <w:gridSpan w:val="2"/>
                <w:shd w:val="clear" w:color="auto" w:fill="FFFFFF" w:themeFill="background1"/>
              </w:tcPr>
              <w:p w14:paraId="34496C1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492CA426" w14:textId="77777777" w:rsidTr="00705B23">
        <w:trPr>
          <w:trHeight w:val="510"/>
        </w:trPr>
        <w:sdt>
          <w:sdtPr>
            <w:rPr>
              <w:rFonts w:ascii="Arial" w:hAnsi="Arial" w:cs="Arial"/>
            </w:rPr>
            <w:alias w:val="Previous Position 3 from"/>
            <w:id w:val="-201325154"/>
            <w:placeholder>
              <w:docPart w:val="0254852D37B646D69516D0830AA9F03E"/>
            </w:placeholder>
            <w:showingPlcHdr/>
            <w15:appearance w15:val="hidden"/>
          </w:sdtPr>
          <w:sdtEndPr/>
          <w:sdtContent>
            <w:tc>
              <w:tcPr>
                <w:tcW w:w="1084" w:type="dxa"/>
                <w:shd w:val="clear" w:color="auto" w:fill="FFFFFF" w:themeFill="background1"/>
              </w:tcPr>
              <w:p w14:paraId="1777858E" w14:textId="2D79A22C"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3 to"/>
            <w:tag w:val="Previous Position 3 to"/>
            <w:id w:val="-1156066166"/>
            <w:placeholder>
              <w:docPart w:val="4727AC36679F4D92A704BA1AD54143BA"/>
            </w:placeholder>
            <w:showingPlcHdr/>
            <w15:appearance w15:val="hidden"/>
          </w:sdtPr>
          <w:sdtEndPr/>
          <w:sdtContent>
            <w:tc>
              <w:tcPr>
                <w:tcW w:w="1268" w:type="dxa"/>
                <w:shd w:val="clear" w:color="auto" w:fill="FFFFFF" w:themeFill="background1"/>
              </w:tcPr>
              <w:p w14:paraId="5F4B634A" w14:textId="36A384EA"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3 Employer"/>
            <w:id w:val="710456137"/>
            <w:placeholder>
              <w:docPart w:val="2D96FAEE30134DCA91F9DF7102061E9F"/>
            </w:placeholder>
            <w:showingPlcHdr/>
            <w15:appearance w15:val="hidden"/>
          </w:sdtPr>
          <w:sdtEndPr/>
          <w:sdtContent>
            <w:tc>
              <w:tcPr>
                <w:tcW w:w="2940" w:type="dxa"/>
                <w:gridSpan w:val="3"/>
                <w:shd w:val="clear" w:color="auto" w:fill="FFFFFF" w:themeFill="background1"/>
              </w:tcPr>
              <w:p w14:paraId="6A2CEB6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3 Position"/>
            <w:id w:val="1232890030"/>
            <w:placeholder>
              <w:docPart w:val="22CC48D8ED004ACD8B6D726139DBB926"/>
            </w:placeholder>
            <w:showingPlcHdr/>
            <w15:appearance w15:val="hidden"/>
          </w:sdtPr>
          <w:sdtEndPr/>
          <w:sdtContent>
            <w:tc>
              <w:tcPr>
                <w:tcW w:w="2508" w:type="dxa"/>
                <w:shd w:val="clear" w:color="auto" w:fill="FFFFFF" w:themeFill="background1"/>
              </w:tcPr>
              <w:p w14:paraId="584F4F8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3 Reason for leaving"/>
            <w:id w:val="835812319"/>
            <w:placeholder>
              <w:docPart w:val="7C29DE3637BC4CBEB0ECE4160160B661"/>
            </w:placeholder>
            <w:showingPlcHdr/>
            <w15:appearance w15:val="hidden"/>
          </w:sdtPr>
          <w:sdtEndPr/>
          <w:sdtContent>
            <w:tc>
              <w:tcPr>
                <w:tcW w:w="2752" w:type="dxa"/>
                <w:gridSpan w:val="2"/>
                <w:shd w:val="clear" w:color="auto" w:fill="FFFFFF" w:themeFill="background1"/>
              </w:tcPr>
              <w:p w14:paraId="75AB56C4"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3413221A" w14:textId="77777777" w:rsidTr="00705B23">
        <w:trPr>
          <w:trHeight w:val="510"/>
        </w:trPr>
        <w:sdt>
          <w:sdtPr>
            <w:rPr>
              <w:rFonts w:ascii="Arial" w:hAnsi="Arial" w:cs="Arial"/>
            </w:rPr>
            <w:alias w:val="Previous Position 4 from"/>
            <w:id w:val="-652218320"/>
            <w:placeholder>
              <w:docPart w:val="1C22CA2FD3CC43ADB5D05DF4A8D37517"/>
            </w:placeholder>
            <w:showingPlcHdr/>
            <w15:appearance w15:val="hidden"/>
          </w:sdtPr>
          <w:sdtEndPr/>
          <w:sdtContent>
            <w:tc>
              <w:tcPr>
                <w:tcW w:w="1084" w:type="dxa"/>
                <w:shd w:val="clear" w:color="auto" w:fill="FFFFFF" w:themeFill="background1"/>
              </w:tcPr>
              <w:p w14:paraId="50A224E3" w14:textId="1AAD1DDF"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4 to"/>
            <w:tag w:val="Previous Position 4 to"/>
            <w:id w:val="-1017467164"/>
            <w:placeholder>
              <w:docPart w:val="0EF4ED41E53B4A6CAAF713E685D8D97E"/>
            </w:placeholder>
            <w:showingPlcHdr/>
            <w15:appearance w15:val="hidden"/>
          </w:sdtPr>
          <w:sdtEndPr/>
          <w:sdtContent>
            <w:tc>
              <w:tcPr>
                <w:tcW w:w="1268" w:type="dxa"/>
                <w:shd w:val="clear" w:color="auto" w:fill="FFFFFF" w:themeFill="background1"/>
              </w:tcPr>
              <w:p w14:paraId="776E058F" w14:textId="4E90FFE6"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4 Employer"/>
            <w:tag w:val="Previous Position 4 Employer"/>
            <w:id w:val="-1251818101"/>
            <w:placeholder>
              <w:docPart w:val="78EF0ABE67DF4FD2A3C527FFCA5D1DF1"/>
            </w:placeholder>
            <w:showingPlcHdr/>
            <w15:appearance w15:val="hidden"/>
          </w:sdtPr>
          <w:sdtEndPr/>
          <w:sdtContent>
            <w:tc>
              <w:tcPr>
                <w:tcW w:w="2940" w:type="dxa"/>
                <w:gridSpan w:val="3"/>
                <w:shd w:val="clear" w:color="auto" w:fill="FFFFFF" w:themeFill="background1"/>
              </w:tcPr>
              <w:p w14:paraId="52D82AC5"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4 Position"/>
            <w:id w:val="-893740767"/>
            <w:placeholder>
              <w:docPart w:val="1FB80038B1864D488FC8C0BC45F87EEF"/>
            </w:placeholder>
            <w:showingPlcHdr/>
            <w15:appearance w15:val="hidden"/>
          </w:sdtPr>
          <w:sdtEndPr/>
          <w:sdtContent>
            <w:tc>
              <w:tcPr>
                <w:tcW w:w="2508" w:type="dxa"/>
                <w:shd w:val="clear" w:color="auto" w:fill="FFFFFF" w:themeFill="background1"/>
              </w:tcPr>
              <w:p w14:paraId="49EDB017"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4 Reason for leaving"/>
            <w:tag w:val="Previous Position 4 Reason for leaving"/>
            <w:id w:val="-262225896"/>
            <w:placeholder>
              <w:docPart w:val="4FDEEAF0BD8B42999498BB8DE06A89BE"/>
            </w:placeholder>
            <w:showingPlcHdr/>
            <w15:appearance w15:val="hidden"/>
          </w:sdtPr>
          <w:sdtEndPr/>
          <w:sdtContent>
            <w:tc>
              <w:tcPr>
                <w:tcW w:w="2752" w:type="dxa"/>
                <w:gridSpan w:val="2"/>
                <w:shd w:val="clear" w:color="auto" w:fill="FFFFFF" w:themeFill="background1"/>
              </w:tcPr>
              <w:p w14:paraId="3E894B1B"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48F4F734" w14:textId="77777777" w:rsidTr="00705B23">
        <w:trPr>
          <w:trHeight w:val="510"/>
        </w:trPr>
        <w:sdt>
          <w:sdtPr>
            <w:rPr>
              <w:rFonts w:ascii="Arial" w:hAnsi="Arial" w:cs="Arial"/>
            </w:rPr>
            <w:alias w:val="Previous Position 5 from"/>
            <w:id w:val="282240572"/>
            <w:placeholder>
              <w:docPart w:val="18F05CB57D6F4B37B0C2501004CF56F0"/>
            </w:placeholder>
            <w:showingPlcHdr/>
            <w15:appearance w15:val="hidden"/>
          </w:sdtPr>
          <w:sdtEndPr/>
          <w:sdtContent>
            <w:tc>
              <w:tcPr>
                <w:tcW w:w="1084" w:type="dxa"/>
                <w:shd w:val="clear" w:color="auto" w:fill="FFFFFF" w:themeFill="background1"/>
              </w:tcPr>
              <w:p w14:paraId="5D100A5F" w14:textId="4A01D4AC"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5 to"/>
            <w:tag w:val="Previous Position 5 to"/>
            <w:id w:val="-1369751061"/>
            <w:placeholder>
              <w:docPart w:val="F7EF256F62C34EB49801F18F99069D25"/>
            </w:placeholder>
            <w:showingPlcHdr/>
            <w15:appearance w15:val="hidden"/>
          </w:sdtPr>
          <w:sdtEndPr/>
          <w:sdtContent>
            <w:tc>
              <w:tcPr>
                <w:tcW w:w="1268" w:type="dxa"/>
                <w:shd w:val="clear" w:color="auto" w:fill="FFFFFF" w:themeFill="background1"/>
              </w:tcPr>
              <w:p w14:paraId="4B6AD0ED" w14:textId="3D969DAA"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5 Employer"/>
            <w:tag w:val="Previous Position 5 Employer"/>
            <w:id w:val="748080510"/>
            <w:placeholder>
              <w:docPart w:val="5BB27721B33949AD96ECEE510A4187FD"/>
            </w:placeholder>
            <w:showingPlcHdr/>
            <w15:appearance w15:val="hidden"/>
          </w:sdtPr>
          <w:sdtEndPr/>
          <w:sdtContent>
            <w:tc>
              <w:tcPr>
                <w:tcW w:w="2940" w:type="dxa"/>
                <w:gridSpan w:val="3"/>
                <w:shd w:val="clear" w:color="auto" w:fill="FFFFFF" w:themeFill="background1"/>
              </w:tcPr>
              <w:p w14:paraId="5BDDFBF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5 Position"/>
            <w:id w:val="-816414855"/>
            <w:placeholder>
              <w:docPart w:val="85B63681D9984B68ABB0A9CF353AE735"/>
            </w:placeholder>
            <w:showingPlcHdr/>
            <w15:appearance w15:val="hidden"/>
          </w:sdtPr>
          <w:sdtEndPr/>
          <w:sdtContent>
            <w:tc>
              <w:tcPr>
                <w:tcW w:w="2508" w:type="dxa"/>
                <w:shd w:val="clear" w:color="auto" w:fill="FFFFFF" w:themeFill="background1"/>
              </w:tcPr>
              <w:p w14:paraId="6E1769A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5 Reason for leaving"/>
            <w:tag w:val="Previous Position 5 Reason for leaving"/>
            <w:id w:val="288097130"/>
            <w:placeholder>
              <w:docPart w:val="B827DDCD1FCB4703950968FBACB769E2"/>
            </w:placeholder>
            <w:showingPlcHdr/>
            <w15:appearance w15:val="hidden"/>
          </w:sdtPr>
          <w:sdtEndPr/>
          <w:sdtContent>
            <w:tc>
              <w:tcPr>
                <w:tcW w:w="2752" w:type="dxa"/>
                <w:gridSpan w:val="2"/>
                <w:shd w:val="clear" w:color="auto" w:fill="FFFFFF" w:themeFill="background1"/>
              </w:tcPr>
              <w:p w14:paraId="133DE7DE"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0F3319DD" w14:textId="77777777" w:rsidTr="00705B23">
        <w:trPr>
          <w:trHeight w:val="510"/>
        </w:trPr>
        <w:sdt>
          <w:sdtPr>
            <w:rPr>
              <w:rFonts w:ascii="Arial" w:hAnsi="Arial" w:cs="Arial"/>
            </w:rPr>
            <w:alias w:val="Previous Position 6 from"/>
            <w:id w:val="2125498392"/>
            <w:placeholder>
              <w:docPart w:val="C6047EB87F694F69A1494CE4C1E6FCC8"/>
            </w:placeholder>
            <w:showingPlcHdr/>
            <w15:appearance w15:val="hidden"/>
          </w:sdtPr>
          <w:sdtEndPr/>
          <w:sdtContent>
            <w:tc>
              <w:tcPr>
                <w:tcW w:w="1084" w:type="dxa"/>
                <w:shd w:val="clear" w:color="auto" w:fill="FFFFFF" w:themeFill="background1"/>
              </w:tcPr>
              <w:p w14:paraId="78BC71A2" w14:textId="440AEA63"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6 to"/>
            <w:tag w:val="Previous Position 6 to"/>
            <w:id w:val="1714389450"/>
            <w:placeholder>
              <w:docPart w:val="72576BBB175142E9A50CA943DD9FD05D"/>
            </w:placeholder>
            <w:showingPlcHdr/>
            <w15:appearance w15:val="hidden"/>
          </w:sdtPr>
          <w:sdtEndPr/>
          <w:sdtContent>
            <w:tc>
              <w:tcPr>
                <w:tcW w:w="1268" w:type="dxa"/>
                <w:shd w:val="clear" w:color="auto" w:fill="FFFFFF" w:themeFill="background1"/>
              </w:tcPr>
              <w:p w14:paraId="70605BB2" w14:textId="3B328314"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6 Employer"/>
            <w:tag w:val="Previous Position 6 Employer"/>
            <w:id w:val="-1841758012"/>
            <w:placeholder>
              <w:docPart w:val="97F9634B260A4114A04C01EF47160D5B"/>
            </w:placeholder>
            <w:showingPlcHdr/>
            <w15:appearance w15:val="hidden"/>
          </w:sdtPr>
          <w:sdtEndPr/>
          <w:sdtContent>
            <w:tc>
              <w:tcPr>
                <w:tcW w:w="2940" w:type="dxa"/>
                <w:gridSpan w:val="3"/>
                <w:shd w:val="clear" w:color="auto" w:fill="FFFFFF" w:themeFill="background1"/>
              </w:tcPr>
              <w:p w14:paraId="3BAAA1A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6 Position"/>
            <w:id w:val="-1396587400"/>
            <w:placeholder>
              <w:docPart w:val="F06B8CAC5D6F452882B99664FA449DC1"/>
            </w:placeholder>
            <w:showingPlcHdr/>
            <w15:appearance w15:val="hidden"/>
          </w:sdtPr>
          <w:sdtEndPr/>
          <w:sdtContent>
            <w:tc>
              <w:tcPr>
                <w:tcW w:w="2508" w:type="dxa"/>
                <w:shd w:val="clear" w:color="auto" w:fill="FFFFFF" w:themeFill="background1"/>
              </w:tcPr>
              <w:p w14:paraId="1C07F2A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6 Reason for leaving"/>
            <w:id w:val="-1556147312"/>
            <w:placeholder>
              <w:docPart w:val="A32D0356D9FD48B9B5D21629CF075B1A"/>
            </w:placeholder>
            <w:showingPlcHdr/>
            <w15:appearance w15:val="hidden"/>
          </w:sdtPr>
          <w:sdtEndPr/>
          <w:sdtContent>
            <w:tc>
              <w:tcPr>
                <w:tcW w:w="2752" w:type="dxa"/>
                <w:gridSpan w:val="2"/>
                <w:shd w:val="clear" w:color="auto" w:fill="FFFFFF" w:themeFill="background1"/>
              </w:tcPr>
              <w:p w14:paraId="77F50E50"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71537A62" w14:textId="77777777" w:rsidTr="00705B23">
        <w:trPr>
          <w:trHeight w:val="510"/>
        </w:trPr>
        <w:sdt>
          <w:sdtPr>
            <w:rPr>
              <w:rFonts w:ascii="Arial" w:hAnsi="Arial" w:cs="Arial"/>
            </w:rPr>
            <w:alias w:val="Previous Position 7 from"/>
            <w:tag w:val="Previous Position 7 from"/>
            <w:id w:val="1586117956"/>
            <w:placeholder>
              <w:docPart w:val="6EFFA86AF6144454BD8E244E3E33B8C8"/>
            </w:placeholder>
            <w:showingPlcHdr/>
            <w15:appearance w15:val="hidden"/>
          </w:sdtPr>
          <w:sdtEndPr/>
          <w:sdtContent>
            <w:tc>
              <w:tcPr>
                <w:tcW w:w="1084" w:type="dxa"/>
                <w:shd w:val="clear" w:color="auto" w:fill="FFFFFF" w:themeFill="background1"/>
              </w:tcPr>
              <w:p w14:paraId="3673DE12" w14:textId="7B51E650"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7 to"/>
            <w:tag w:val="Previous Position 7 to"/>
            <w:id w:val="-1606495292"/>
            <w:placeholder>
              <w:docPart w:val="350F9061041D43F98FE9655E5E4524F3"/>
            </w:placeholder>
            <w:showingPlcHdr/>
            <w15:appearance w15:val="hidden"/>
          </w:sdtPr>
          <w:sdtEndPr/>
          <w:sdtContent>
            <w:tc>
              <w:tcPr>
                <w:tcW w:w="1268" w:type="dxa"/>
                <w:shd w:val="clear" w:color="auto" w:fill="FFFFFF" w:themeFill="background1"/>
              </w:tcPr>
              <w:p w14:paraId="161B2784" w14:textId="3CD0A76C"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7 Employer"/>
            <w:id w:val="1936240707"/>
            <w:placeholder>
              <w:docPart w:val="7FE6A7E6FFC145708CE5754349F7D24D"/>
            </w:placeholder>
            <w:showingPlcHdr/>
            <w15:appearance w15:val="hidden"/>
          </w:sdtPr>
          <w:sdtEndPr/>
          <w:sdtContent>
            <w:tc>
              <w:tcPr>
                <w:tcW w:w="2940" w:type="dxa"/>
                <w:gridSpan w:val="3"/>
                <w:shd w:val="clear" w:color="auto" w:fill="FFFFFF" w:themeFill="background1"/>
              </w:tcPr>
              <w:p w14:paraId="2AC7B7A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7 Position"/>
            <w:id w:val="1465305113"/>
            <w:placeholder>
              <w:docPart w:val="CAF97FC1E46F41EAB464CD5E61BBEE5F"/>
            </w:placeholder>
            <w:showingPlcHdr/>
            <w15:appearance w15:val="hidden"/>
          </w:sdtPr>
          <w:sdtEndPr/>
          <w:sdtContent>
            <w:tc>
              <w:tcPr>
                <w:tcW w:w="2508" w:type="dxa"/>
                <w:shd w:val="clear" w:color="auto" w:fill="FFFFFF" w:themeFill="background1"/>
              </w:tcPr>
              <w:p w14:paraId="4ADDBDE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7 Reason for leaving"/>
            <w:tag w:val="Previous Position 7 Reason for leaving"/>
            <w:id w:val="-949000892"/>
            <w:placeholder>
              <w:docPart w:val="9AD1102868F04E0C8BDCFBFD06E8EDA5"/>
            </w:placeholder>
            <w:showingPlcHdr/>
            <w15:appearance w15:val="hidden"/>
          </w:sdtPr>
          <w:sdtEndPr/>
          <w:sdtContent>
            <w:tc>
              <w:tcPr>
                <w:tcW w:w="2752" w:type="dxa"/>
                <w:gridSpan w:val="2"/>
                <w:shd w:val="clear" w:color="auto" w:fill="FFFFFF" w:themeFill="background1"/>
              </w:tcPr>
              <w:p w14:paraId="37CA9218"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51C07519" w14:textId="77777777" w:rsidTr="00705B23">
        <w:trPr>
          <w:trHeight w:val="510"/>
        </w:trPr>
        <w:sdt>
          <w:sdtPr>
            <w:rPr>
              <w:rFonts w:ascii="Arial" w:hAnsi="Arial" w:cs="Arial"/>
            </w:rPr>
            <w:alias w:val="Previous Position 8 from"/>
            <w:id w:val="1781527703"/>
            <w:placeholder>
              <w:docPart w:val="6A0E4D94EBF0442795AD7DF0ECAF8F57"/>
            </w:placeholder>
            <w:showingPlcHdr/>
            <w15:appearance w15:val="hidden"/>
          </w:sdtPr>
          <w:sdtEndPr/>
          <w:sdtContent>
            <w:tc>
              <w:tcPr>
                <w:tcW w:w="1084" w:type="dxa"/>
                <w:shd w:val="clear" w:color="auto" w:fill="FFFFFF" w:themeFill="background1"/>
              </w:tcPr>
              <w:p w14:paraId="2A8AEF60" w14:textId="35BE302B"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8 to"/>
            <w:tag w:val="Previous Position 8 to"/>
            <w:id w:val="-1341690861"/>
            <w:placeholder>
              <w:docPart w:val="7C6EF31F94D24D2BA108294D14C2404D"/>
            </w:placeholder>
            <w:showingPlcHdr/>
            <w15:appearance w15:val="hidden"/>
          </w:sdtPr>
          <w:sdtEndPr/>
          <w:sdtContent>
            <w:tc>
              <w:tcPr>
                <w:tcW w:w="1268" w:type="dxa"/>
                <w:shd w:val="clear" w:color="auto" w:fill="FFFFFF" w:themeFill="background1"/>
              </w:tcPr>
              <w:p w14:paraId="2F0DED66" w14:textId="4157F597" w:rsidR="00914ACF" w:rsidRPr="00914ACF" w:rsidRDefault="00386435" w:rsidP="00914ACF">
                <w:pPr>
                  <w:rPr>
                    <w:rFonts w:ascii="Arial" w:hAnsi="Arial" w:cs="Arial"/>
                  </w:rPr>
                </w:pPr>
                <w:r w:rsidRPr="00914ACF">
                  <w:rPr>
                    <w:rFonts w:ascii="Arial" w:hAnsi="Arial" w:cs="Arial"/>
                  </w:rPr>
                  <w:t>MM/YY</w:t>
                </w:r>
              </w:p>
            </w:tc>
          </w:sdtContent>
        </w:sdt>
        <w:sdt>
          <w:sdtPr>
            <w:rPr>
              <w:rFonts w:ascii="Arial" w:hAnsi="Arial" w:cs="Arial"/>
            </w:rPr>
            <w:alias w:val="Previous Position 8 Employer"/>
            <w:tag w:val="Previous Position 8 Employer"/>
            <w:id w:val="1914500134"/>
            <w:placeholder>
              <w:docPart w:val="D1682520FCA349F38E324A556893CBE6"/>
            </w:placeholder>
            <w:showingPlcHdr/>
            <w15:appearance w15:val="hidden"/>
          </w:sdtPr>
          <w:sdtEndPr/>
          <w:sdtContent>
            <w:tc>
              <w:tcPr>
                <w:tcW w:w="2940" w:type="dxa"/>
                <w:gridSpan w:val="3"/>
                <w:shd w:val="clear" w:color="auto" w:fill="FFFFFF" w:themeFill="background1"/>
              </w:tcPr>
              <w:p w14:paraId="44592C6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8 Position"/>
            <w:tag w:val="Previous Position 8 Position"/>
            <w:id w:val="-1296136929"/>
            <w:placeholder>
              <w:docPart w:val="4F12DF89A0BE4BFF8115741A1D33A8AE"/>
            </w:placeholder>
            <w:showingPlcHdr/>
            <w15:appearance w15:val="hidden"/>
          </w:sdtPr>
          <w:sdtEndPr/>
          <w:sdtContent>
            <w:tc>
              <w:tcPr>
                <w:tcW w:w="2508" w:type="dxa"/>
                <w:shd w:val="clear" w:color="auto" w:fill="FFFFFF" w:themeFill="background1"/>
              </w:tcPr>
              <w:p w14:paraId="2C088CA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8 Reason for leaving"/>
            <w:tag w:val="Previous Position 8 Reason for leaving"/>
            <w:id w:val="1484961515"/>
            <w:placeholder>
              <w:docPart w:val="17EDA0BF916F48D7BAA994E4CED1C775"/>
            </w:placeholder>
            <w:showingPlcHdr/>
            <w15:appearance w15:val="hidden"/>
          </w:sdtPr>
          <w:sdtEndPr/>
          <w:sdtContent>
            <w:tc>
              <w:tcPr>
                <w:tcW w:w="2752" w:type="dxa"/>
                <w:gridSpan w:val="2"/>
                <w:shd w:val="clear" w:color="auto" w:fill="FFFFFF" w:themeFill="background1"/>
              </w:tcPr>
              <w:p w14:paraId="5F08054E" w14:textId="77777777" w:rsidR="00914ACF" w:rsidRPr="00914ACF" w:rsidRDefault="00914ACF" w:rsidP="00914ACF">
                <w:pPr>
                  <w:rPr>
                    <w:rFonts w:ascii="Arial" w:hAnsi="Arial" w:cs="Arial"/>
                  </w:rPr>
                </w:pPr>
                <w:r w:rsidRPr="00914ACF">
                  <w:rPr>
                    <w:rFonts w:ascii="Arial" w:hAnsi="Arial" w:cs="Arial"/>
                  </w:rPr>
                  <w:t xml:space="preserve"> </w:t>
                </w:r>
              </w:p>
            </w:tc>
          </w:sdtContent>
        </w:sdt>
      </w:tr>
    </w:tbl>
    <w:p w14:paraId="17C90FD1" w14:textId="77777777" w:rsidR="00705B23" w:rsidRDefault="00705B23">
      <w:r>
        <w:br w:type="page"/>
      </w:r>
    </w:p>
    <w:tbl>
      <w:tblPr>
        <w:tblStyle w:val="TableGrid"/>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52"/>
      </w:tblGrid>
      <w:tr w:rsidR="00914ACF" w:rsidRPr="004C5065" w14:paraId="6D6591A2" w14:textId="77777777" w:rsidTr="00F5661E">
        <w:trPr>
          <w:trHeight w:val="794"/>
        </w:trPr>
        <w:tc>
          <w:tcPr>
            <w:tcW w:w="10552" w:type="dxa"/>
            <w:shd w:val="clear" w:color="auto" w:fill="47434E"/>
          </w:tcPr>
          <w:p w14:paraId="5F593245" w14:textId="29B820A4" w:rsidR="00914ACF" w:rsidRPr="004073FD" w:rsidRDefault="00914ACF" w:rsidP="00914ACF">
            <w:pPr>
              <w:rPr>
                <w:rFonts w:ascii="Arial" w:hAnsi="Arial" w:cs="Arial"/>
                <w:b/>
                <w:bCs/>
                <w:color w:val="FFFFFF" w:themeColor="background1"/>
                <w:sz w:val="24"/>
                <w:szCs w:val="24"/>
              </w:rPr>
            </w:pPr>
            <w:r w:rsidRPr="004073FD">
              <w:rPr>
                <w:rFonts w:ascii="Arial" w:hAnsi="Arial" w:cs="Arial"/>
                <w:b/>
                <w:bCs/>
                <w:color w:val="FFFFFF" w:themeColor="background1"/>
                <w:sz w:val="24"/>
                <w:szCs w:val="24"/>
              </w:rPr>
              <w:lastRenderedPageBreak/>
              <w:t>ADDITIONAL INFORMATION</w:t>
            </w:r>
          </w:p>
          <w:p w14:paraId="7BEA7A5F" w14:textId="77777777" w:rsidR="00914ACF" w:rsidRPr="004C5065" w:rsidRDefault="00914ACF" w:rsidP="00914ACF">
            <w:pPr>
              <w:rPr>
                <w:rFonts w:ascii="Arial" w:hAnsi="Arial" w:cs="Arial"/>
                <w:color w:val="FFFFFF" w:themeColor="background1"/>
                <w:sz w:val="24"/>
                <w:szCs w:val="24"/>
              </w:rPr>
            </w:pPr>
            <w:r w:rsidRPr="00F5661E">
              <w:rPr>
                <w:rFonts w:ascii="Arial" w:hAnsi="Arial" w:cs="Arial"/>
                <w:color w:val="FFFFFF" w:themeColor="background1"/>
              </w:rPr>
              <w:t>Please outline how you meet the role criteria, you may include information that may help in assessing your application.*</w:t>
            </w:r>
          </w:p>
        </w:tc>
      </w:tr>
      <w:tr w:rsidR="002463C7" w:rsidRPr="002463C7" w14:paraId="0F37971D" w14:textId="77777777" w:rsidTr="001A78E7">
        <w:trPr>
          <w:trHeight w:val="5102"/>
        </w:trPr>
        <w:sdt>
          <w:sdtPr>
            <w:rPr>
              <w:rFonts w:ascii="Arial" w:hAnsi="Arial" w:cs="Arial"/>
            </w:rPr>
            <w:alias w:val="Employment History Additional Information"/>
            <w:tag w:val="Employment History Additional Information"/>
            <w:id w:val="-1303535743"/>
            <w:placeholder>
              <w:docPart w:val="BD6E8B3EAEA742C2BD31F6A50A1DE7BE"/>
            </w:placeholder>
            <w:showingPlcHdr/>
            <w15:appearance w15:val="hidden"/>
          </w:sdtPr>
          <w:sdtEndPr/>
          <w:sdtContent>
            <w:tc>
              <w:tcPr>
                <w:tcW w:w="10552" w:type="dxa"/>
                <w:shd w:val="clear" w:color="auto" w:fill="FFFFFF" w:themeFill="background1"/>
              </w:tcPr>
              <w:p w14:paraId="6C90EF42" w14:textId="7C0053BB" w:rsidR="00914ACF" w:rsidRPr="002463C7" w:rsidRDefault="00F5661E" w:rsidP="00914ACF">
                <w:pPr>
                  <w:rPr>
                    <w:rFonts w:ascii="Arial" w:hAnsi="Arial" w:cs="Arial"/>
                  </w:rPr>
                </w:pPr>
                <w:r w:rsidRPr="002463C7">
                  <w:rPr>
                    <w:rFonts w:ascii="Arial" w:hAnsi="Arial" w:cs="Arial"/>
                  </w:rPr>
                  <w:t xml:space="preserve"> </w:t>
                </w:r>
              </w:p>
            </w:tc>
          </w:sdtContent>
        </w:sdt>
      </w:tr>
      <w:tr w:rsidR="00705B23" w:rsidRPr="002463C7" w14:paraId="319E3640" w14:textId="77777777" w:rsidTr="001A78E7">
        <w:trPr>
          <w:trHeight w:val="680"/>
        </w:trPr>
        <w:tc>
          <w:tcPr>
            <w:tcW w:w="10552" w:type="dxa"/>
            <w:shd w:val="clear" w:color="auto" w:fill="47434E"/>
            <w:vAlign w:val="center"/>
          </w:tcPr>
          <w:p w14:paraId="1307E9BA" w14:textId="2EC03676" w:rsidR="00705B23" w:rsidRPr="00705B23" w:rsidRDefault="00705B23" w:rsidP="001A78E7">
            <w:pPr>
              <w:rPr>
                <w:rFonts w:ascii="Arial" w:hAnsi="Arial" w:cs="Arial"/>
                <w:color w:val="FFFFFF" w:themeColor="background1"/>
              </w:rPr>
            </w:pPr>
            <w:r w:rsidRPr="00705B23">
              <w:rPr>
                <w:rFonts w:ascii="Arial" w:hAnsi="Arial" w:cs="Arial"/>
                <w:color w:val="FFFFFF" w:themeColor="background1"/>
              </w:rPr>
              <w:t>Please outline any other information that may help in assessing your application.</w:t>
            </w:r>
          </w:p>
        </w:tc>
      </w:tr>
      <w:tr w:rsidR="00705B23" w:rsidRPr="002463C7" w14:paraId="5EDA5211" w14:textId="77777777" w:rsidTr="001A78E7">
        <w:trPr>
          <w:trHeight w:val="5102"/>
        </w:trPr>
        <w:tc>
          <w:tcPr>
            <w:tcW w:w="10552" w:type="dxa"/>
            <w:shd w:val="clear" w:color="auto" w:fill="FFFFFF" w:themeFill="background1"/>
          </w:tcPr>
          <w:p w14:paraId="2ED93BDD" w14:textId="77777777" w:rsidR="00705B23" w:rsidRDefault="00705B23" w:rsidP="00914ACF">
            <w:pPr>
              <w:rPr>
                <w:rFonts w:ascii="Arial" w:hAnsi="Arial" w:cs="Arial"/>
              </w:rPr>
            </w:pPr>
          </w:p>
        </w:tc>
      </w:tr>
    </w:tbl>
    <w:p w14:paraId="543A5163" w14:textId="77777777" w:rsidR="00705B23" w:rsidRDefault="00705B23">
      <w:r>
        <w:br w:type="page"/>
      </w:r>
    </w:p>
    <w:tbl>
      <w:tblPr>
        <w:tblStyle w:val="TableGrid"/>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616"/>
        <w:gridCol w:w="645"/>
        <w:gridCol w:w="2289"/>
        <w:gridCol w:w="616"/>
        <w:gridCol w:w="2589"/>
        <w:gridCol w:w="407"/>
        <w:gridCol w:w="616"/>
        <w:gridCol w:w="2774"/>
      </w:tblGrid>
      <w:tr w:rsidR="00914ACF" w14:paraId="0BABDB15" w14:textId="77777777" w:rsidTr="00F5661E">
        <w:trPr>
          <w:trHeight w:val="567"/>
        </w:trPr>
        <w:tc>
          <w:tcPr>
            <w:tcW w:w="10552" w:type="dxa"/>
            <w:gridSpan w:val="8"/>
            <w:shd w:val="clear" w:color="auto" w:fill="FAB600"/>
            <w:vAlign w:val="center"/>
          </w:tcPr>
          <w:p w14:paraId="5BC0B9FC" w14:textId="17708F68" w:rsidR="00914ACF" w:rsidRPr="004073FD" w:rsidRDefault="00914ACF" w:rsidP="00914ACF">
            <w:pPr>
              <w:rPr>
                <w:rFonts w:ascii="Arial" w:hAnsi="Arial" w:cs="Arial"/>
                <w:b/>
                <w:bCs/>
                <w:sz w:val="24"/>
                <w:szCs w:val="24"/>
              </w:rPr>
            </w:pPr>
            <w:r w:rsidRPr="004073FD">
              <w:rPr>
                <w:rFonts w:ascii="Arial" w:hAnsi="Arial" w:cs="Arial"/>
                <w:b/>
                <w:bCs/>
                <w:color w:val="FFFFFF" w:themeColor="background1"/>
                <w:sz w:val="24"/>
                <w:szCs w:val="24"/>
              </w:rPr>
              <w:lastRenderedPageBreak/>
              <w:t>REFEREES</w:t>
            </w:r>
          </w:p>
        </w:tc>
      </w:tr>
      <w:tr w:rsidR="00914ACF" w:rsidRPr="004073FD" w14:paraId="38D4CEEC" w14:textId="77777777" w:rsidTr="0080045D">
        <w:trPr>
          <w:trHeight w:val="391"/>
        </w:trPr>
        <w:tc>
          <w:tcPr>
            <w:tcW w:w="10552" w:type="dxa"/>
            <w:gridSpan w:val="8"/>
            <w:shd w:val="clear" w:color="auto" w:fill="47434E"/>
            <w:vAlign w:val="bottom"/>
          </w:tcPr>
          <w:p w14:paraId="5B0062A2"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Please list three persons from whom the University may request references on your behalf.  They should be such as to be able to comment in detail on your career.  Applicants must include their present employer or past employer (if not currently employed).</w:t>
            </w:r>
          </w:p>
        </w:tc>
      </w:tr>
      <w:tr w:rsidR="00914ACF" w:rsidRPr="004073FD" w14:paraId="616115D4" w14:textId="77777777" w:rsidTr="00251B44">
        <w:trPr>
          <w:trHeight w:val="454"/>
        </w:trPr>
        <w:tc>
          <w:tcPr>
            <w:tcW w:w="3550" w:type="dxa"/>
            <w:gridSpan w:val="3"/>
            <w:shd w:val="clear" w:color="auto" w:fill="47434E"/>
            <w:vAlign w:val="bottom"/>
          </w:tcPr>
          <w:p w14:paraId="5713070E"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One</w:t>
            </w:r>
            <w:r>
              <w:rPr>
                <w:rFonts w:ascii="Arial" w:hAnsi="Arial" w:cs="Arial"/>
                <w:color w:val="FFFFFF" w:themeColor="background1"/>
              </w:rPr>
              <w:t>*</w:t>
            </w:r>
          </w:p>
        </w:tc>
        <w:tc>
          <w:tcPr>
            <w:tcW w:w="3612" w:type="dxa"/>
            <w:gridSpan w:val="3"/>
            <w:shd w:val="clear" w:color="auto" w:fill="47434E"/>
            <w:vAlign w:val="bottom"/>
          </w:tcPr>
          <w:p w14:paraId="10027D5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Two</w:t>
            </w:r>
            <w:r>
              <w:rPr>
                <w:rFonts w:ascii="Arial" w:hAnsi="Arial" w:cs="Arial"/>
                <w:color w:val="FFFFFF" w:themeColor="background1"/>
              </w:rPr>
              <w:t>*</w:t>
            </w:r>
          </w:p>
        </w:tc>
        <w:tc>
          <w:tcPr>
            <w:tcW w:w="3390" w:type="dxa"/>
            <w:gridSpan w:val="2"/>
            <w:shd w:val="clear" w:color="auto" w:fill="47434E"/>
            <w:vAlign w:val="bottom"/>
          </w:tcPr>
          <w:p w14:paraId="4A8EBFCE"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Three</w:t>
            </w:r>
            <w:r>
              <w:rPr>
                <w:rFonts w:ascii="Arial" w:hAnsi="Arial" w:cs="Arial"/>
                <w:color w:val="FFFFFF" w:themeColor="background1"/>
              </w:rPr>
              <w:t>*</w:t>
            </w:r>
          </w:p>
        </w:tc>
      </w:tr>
      <w:tr w:rsidR="00914ACF" w:rsidRPr="00914ACF" w14:paraId="31DCE328" w14:textId="77777777" w:rsidTr="00564792">
        <w:trPr>
          <w:trHeight w:val="397"/>
        </w:trPr>
        <w:sdt>
          <w:sdtPr>
            <w:rPr>
              <w:rFonts w:ascii="Arial" w:hAnsi="Arial" w:cs="Arial"/>
            </w:rPr>
            <w:alias w:val="Referee 1"/>
            <w:id w:val="1383058436"/>
            <w:placeholder>
              <w:docPart w:val="8F2775AB3B364696B3DDA8FF5DF3077B"/>
            </w:placeholder>
            <w:showingPlcHdr/>
            <w15:appearance w15:val="hidden"/>
          </w:sdtPr>
          <w:sdtEndPr/>
          <w:sdtContent>
            <w:tc>
              <w:tcPr>
                <w:tcW w:w="3550" w:type="dxa"/>
                <w:gridSpan w:val="3"/>
                <w:shd w:val="clear" w:color="auto" w:fill="FFFFFF" w:themeFill="background1"/>
              </w:tcPr>
              <w:p w14:paraId="648F579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2"/>
            <w:tag w:val="Referee 2"/>
            <w:id w:val="-878250169"/>
            <w:placeholder>
              <w:docPart w:val="09263CE582A44A748A6CFF0C67C8EA01"/>
            </w:placeholder>
            <w:showingPlcHdr/>
            <w15:appearance w15:val="hidden"/>
          </w:sdtPr>
          <w:sdtEndPr/>
          <w:sdtContent>
            <w:tc>
              <w:tcPr>
                <w:tcW w:w="3612" w:type="dxa"/>
                <w:gridSpan w:val="3"/>
                <w:shd w:val="clear" w:color="auto" w:fill="FFFFFF" w:themeFill="background1"/>
              </w:tcPr>
              <w:p w14:paraId="6A20BD3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3"/>
            <w:tag w:val="Referee 3"/>
            <w:id w:val="259107280"/>
            <w:placeholder>
              <w:docPart w:val="8FAB53A7171F45B8A8807B14A6A96D12"/>
            </w:placeholder>
            <w:showingPlcHdr/>
            <w15:appearance w15:val="hidden"/>
          </w:sdtPr>
          <w:sdtEndPr/>
          <w:sdtContent>
            <w:tc>
              <w:tcPr>
                <w:tcW w:w="3390" w:type="dxa"/>
                <w:gridSpan w:val="2"/>
                <w:shd w:val="clear" w:color="auto" w:fill="FFFFFF" w:themeFill="background1"/>
              </w:tcPr>
              <w:p w14:paraId="05087E2B"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414E36FF" w14:textId="77777777" w:rsidTr="00564792">
        <w:trPr>
          <w:trHeight w:val="397"/>
        </w:trPr>
        <w:tc>
          <w:tcPr>
            <w:tcW w:w="3550" w:type="dxa"/>
            <w:gridSpan w:val="3"/>
            <w:shd w:val="clear" w:color="auto" w:fill="47434E"/>
            <w:vAlign w:val="bottom"/>
          </w:tcPr>
          <w:p w14:paraId="02033D7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c>
          <w:tcPr>
            <w:tcW w:w="3612" w:type="dxa"/>
            <w:gridSpan w:val="3"/>
            <w:shd w:val="clear" w:color="auto" w:fill="47434E"/>
            <w:vAlign w:val="bottom"/>
          </w:tcPr>
          <w:p w14:paraId="5159C01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c>
          <w:tcPr>
            <w:tcW w:w="3390" w:type="dxa"/>
            <w:gridSpan w:val="2"/>
            <w:shd w:val="clear" w:color="auto" w:fill="47434E"/>
            <w:vAlign w:val="bottom"/>
          </w:tcPr>
          <w:p w14:paraId="7B2B259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r>
      <w:tr w:rsidR="00914ACF" w:rsidRPr="00914ACF" w14:paraId="4F799699" w14:textId="77777777" w:rsidTr="00564792">
        <w:trPr>
          <w:trHeight w:val="397"/>
        </w:trPr>
        <w:sdt>
          <w:sdtPr>
            <w:rPr>
              <w:rFonts w:ascii="Arial" w:hAnsi="Arial" w:cs="Arial"/>
            </w:rPr>
            <w:alias w:val="Referee Job Title 1"/>
            <w:tag w:val="Referee Job Title 1"/>
            <w:id w:val="-876460731"/>
            <w:placeholder>
              <w:docPart w:val="091A6989F04C450F83913A95712770DF"/>
            </w:placeholder>
            <w:showingPlcHdr/>
            <w15:appearance w15:val="hidden"/>
          </w:sdtPr>
          <w:sdtEndPr/>
          <w:sdtContent>
            <w:tc>
              <w:tcPr>
                <w:tcW w:w="3550" w:type="dxa"/>
                <w:gridSpan w:val="3"/>
                <w:shd w:val="clear" w:color="auto" w:fill="FFFFFF" w:themeFill="background1"/>
              </w:tcPr>
              <w:p w14:paraId="70A0BB5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Job Title 2"/>
            <w:id w:val="-621231031"/>
            <w:placeholder>
              <w:docPart w:val="F69606E625134ECA85AAF906D3083E52"/>
            </w:placeholder>
            <w:showingPlcHdr/>
            <w15:appearance w15:val="hidden"/>
          </w:sdtPr>
          <w:sdtEndPr/>
          <w:sdtContent>
            <w:tc>
              <w:tcPr>
                <w:tcW w:w="3612" w:type="dxa"/>
                <w:gridSpan w:val="3"/>
                <w:shd w:val="clear" w:color="auto" w:fill="FFFFFF" w:themeFill="background1"/>
              </w:tcPr>
              <w:p w14:paraId="6140B9BF"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Job Title 3"/>
            <w:id w:val="-749195301"/>
            <w:placeholder>
              <w:docPart w:val="6967AD1180EE4BD88DEEB0E8FC31CBC2"/>
            </w:placeholder>
            <w:showingPlcHdr/>
            <w15:appearance w15:val="hidden"/>
          </w:sdtPr>
          <w:sdtEndPr/>
          <w:sdtContent>
            <w:tc>
              <w:tcPr>
                <w:tcW w:w="3390" w:type="dxa"/>
                <w:gridSpan w:val="2"/>
                <w:shd w:val="clear" w:color="auto" w:fill="FFFFFF" w:themeFill="background1"/>
              </w:tcPr>
              <w:p w14:paraId="0B22C20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734AD7FF" w14:textId="77777777" w:rsidTr="00564792">
        <w:trPr>
          <w:trHeight w:val="397"/>
        </w:trPr>
        <w:tc>
          <w:tcPr>
            <w:tcW w:w="3550" w:type="dxa"/>
            <w:gridSpan w:val="3"/>
            <w:shd w:val="clear" w:color="auto" w:fill="47434E"/>
            <w:vAlign w:val="bottom"/>
          </w:tcPr>
          <w:p w14:paraId="06935D8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c>
          <w:tcPr>
            <w:tcW w:w="3612" w:type="dxa"/>
            <w:gridSpan w:val="3"/>
            <w:shd w:val="clear" w:color="auto" w:fill="47434E"/>
            <w:vAlign w:val="bottom"/>
          </w:tcPr>
          <w:p w14:paraId="5E78A843"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c>
          <w:tcPr>
            <w:tcW w:w="3390" w:type="dxa"/>
            <w:gridSpan w:val="2"/>
            <w:shd w:val="clear" w:color="auto" w:fill="47434E"/>
            <w:vAlign w:val="bottom"/>
          </w:tcPr>
          <w:p w14:paraId="55DBFB7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r>
      <w:tr w:rsidR="00914ACF" w:rsidRPr="00914ACF" w14:paraId="306F1E65" w14:textId="77777777" w:rsidTr="00564792">
        <w:trPr>
          <w:trHeight w:val="397"/>
        </w:trPr>
        <w:sdt>
          <w:sdtPr>
            <w:rPr>
              <w:rFonts w:ascii="Arial" w:hAnsi="Arial" w:cs="Arial"/>
            </w:rPr>
            <w:alias w:val="Referee Organisation 1"/>
            <w:id w:val="-1648195056"/>
            <w:placeholder>
              <w:docPart w:val="9B80D742FE954E1B8CB9A67447EDB115"/>
            </w:placeholder>
            <w:showingPlcHdr/>
            <w15:appearance w15:val="hidden"/>
          </w:sdtPr>
          <w:sdtEndPr/>
          <w:sdtContent>
            <w:tc>
              <w:tcPr>
                <w:tcW w:w="3550" w:type="dxa"/>
                <w:gridSpan w:val="3"/>
                <w:shd w:val="clear" w:color="auto" w:fill="FFFFFF" w:themeFill="background1"/>
              </w:tcPr>
              <w:p w14:paraId="194D54B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Organisation 2"/>
            <w:tag w:val="Referee Organisation 2"/>
            <w:id w:val="2000386490"/>
            <w:placeholder>
              <w:docPart w:val="9C96C2AA925D45768757CC7F4995DF98"/>
            </w:placeholder>
            <w:showingPlcHdr/>
            <w15:appearance w15:val="hidden"/>
          </w:sdtPr>
          <w:sdtEndPr/>
          <w:sdtContent>
            <w:tc>
              <w:tcPr>
                <w:tcW w:w="3612" w:type="dxa"/>
                <w:gridSpan w:val="3"/>
                <w:shd w:val="clear" w:color="auto" w:fill="FFFFFF" w:themeFill="background1"/>
              </w:tcPr>
              <w:p w14:paraId="46B6B1F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Organisation 3"/>
            <w:tag w:val="Referee Organisation 3"/>
            <w:id w:val="758634366"/>
            <w:placeholder>
              <w:docPart w:val="944CC2BFC20F4C22A266E169A25E5E74"/>
            </w:placeholder>
            <w:showingPlcHdr/>
            <w15:appearance w15:val="hidden"/>
          </w:sdtPr>
          <w:sdtEndPr/>
          <w:sdtContent>
            <w:tc>
              <w:tcPr>
                <w:tcW w:w="3390" w:type="dxa"/>
                <w:gridSpan w:val="2"/>
                <w:shd w:val="clear" w:color="auto" w:fill="FFFFFF" w:themeFill="background1"/>
              </w:tcPr>
              <w:p w14:paraId="69D52165"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4371A846" w14:textId="77777777" w:rsidTr="00564792">
        <w:trPr>
          <w:trHeight w:val="397"/>
        </w:trPr>
        <w:tc>
          <w:tcPr>
            <w:tcW w:w="3550" w:type="dxa"/>
            <w:gridSpan w:val="3"/>
            <w:shd w:val="clear" w:color="auto" w:fill="47434E"/>
            <w:vAlign w:val="bottom"/>
          </w:tcPr>
          <w:p w14:paraId="31EDE873"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c>
          <w:tcPr>
            <w:tcW w:w="3612" w:type="dxa"/>
            <w:gridSpan w:val="3"/>
            <w:shd w:val="clear" w:color="auto" w:fill="47434E"/>
            <w:vAlign w:val="bottom"/>
          </w:tcPr>
          <w:p w14:paraId="0EFB62D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c>
          <w:tcPr>
            <w:tcW w:w="3390" w:type="dxa"/>
            <w:gridSpan w:val="2"/>
            <w:shd w:val="clear" w:color="auto" w:fill="47434E"/>
            <w:vAlign w:val="bottom"/>
          </w:tcPr>
          <w:p w14:paraId="5D0C7F0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r>
      <w:tr w:rsidR="00914ACF" w:rsidRPr="00914ACF" w14:paraId="1134F75C" w14:textId="77777777" w:rsidTr="00564792">
        <w:trPr>
          <w:trHeight w:val="397"/>
        </w:trPr>
        <w:sdt>
          <w:sdtPr>
            <w:rPr>
              <w:rFonts w:ascii="Arial" w:hAnsi="Arial" w:cs="Arial"/>
            </w:rPr>
            <w:alias w:val="Referee Email 1"/>
            <w:tag w:val="Referee Email 1"/>
            <w:id w:val="-349175087"/>
            <w:placeholder>
              <w:docPart w:val="20E7B11B5095436D8DA21F73D745674E"/>
            </w:placeholder>
            <w:showingPlcHdr/>
            <w15:appearance w15:val="hidden"/>
          </w:sdtPr>
          <w:sdtEndPr/>
          <w:sdtContent>
            <w:tc>
              <w:tcPr>
                <w:tcW w:w="3550" w:type="dxa"/>
                <w:gridSpan w:val="3"/>
                <w:shd w:val="clear" w:color="auto" w:fill="FFFFFF" w:themeFill="background1"/>
              </w:tcPr>
              <w:p w14:paraId="7A516DE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Email 2"/>
            <w:id w:val="799264450"/>
            <w:placeholder>
              <w:docPart w:val="B84767584A8B44EBAD7FC7654F490DD2"/>
            </w:placeholder>
            <w:showingPlcHdr/>
            <w15:appearance w15:val="hidden"/>
          </w:sdtPr>
          <w:sdtEndPr/>
          <w:sdtContent>
            <w:tc>
              <w:tcPr>
                <w:tcW w:w="3612" w:type="dxa"/>
                <w:gridSpan w:val="3"/>
                <w:shd w:val="clear" w:color="auto" w:fill="FFFFFF" w:themeFill="background1"/>
              </w:tcPr>
              <w:p w14:paraId="20F13286"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Email 3"/>
            <w:id w:val="1294100696"/>
            <w:placeholder>
              <w:docPart w:val="E03DBB778D744DF5ACC3C9BC028F1533"/>
            </w:placeholder>
            <w:showingPlcHdr/>
            <w15:appearance w15:val="hidden"/>
          </w:sdtPr>
          <w:sdtEndPr/>
          <w:sdtContent>
            <w:tc>
              <w:tcPr>
                <w:tcW w:w="3390" w:type="dxa"/>
                <w:gridSpan w:val="2"/>
                <w:shd w:val="clear" w:color="auto" w:fill="FFFFFF" w:themeFill="background1"/>
              </w:tcPr>
              <w:p w14:paraId="602BF3CD"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23DA43FB" w14:textId="77777777" w:rsidTr="00564792">
        <w:trPr>
          <w:trHeight w:val="397"/>
        </w:trPr>
        <w:tc>
          <w:tcPr>
            <w:tcW w:w="3550" w:type="dxa"/>
            <w:gridSpan w:val="3"/>
            <w:shd w:val="clear" w:color="auto" w:fill="47434E"/>
            <w:vAlign w:val="bottom"/>
          </w:tcPr>
          <w:p w14:paraId="38024FE0"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c>
          <w:tcPr>
            <w:tcW w:w="3612" w:type="dxa"/>
            <w:gridSpan w:val="3"/>
            <w:shd w:val="clear" w:color="auto" w:fill="47434E"/>
            <w:vAlign w:val="bottom"/>
          </w:tcPr>
          <w:p w14:paraId="4BBF1AD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c>
          <w:tcPr>
            <w:tcW w:w="3390" w:type="dxa"/>
            <w:gridSpan w:val="2"/>
            <w:shd w:val="clear" w:color="auto" w:fill="47434E"/>
            <w:vAlign w:val="bottom"/>
          </w:tcPr>
          <w:p w14:paraId="7D759B7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r>
      <w:tr w:rsidR="00914ACF" w:rsidRPr="00914ACF" w14:paraId="3DF6E4AB" w14:textId="77777777" w:rsidTr="00564792">
        <w:trPr>
          <w:trHeight w:val="397"/>
        </w:trPr>
        <w:sdt>
          <w:sdtPr>
            <w:rPr>
              <w:rFonts w:ascii="Arial" w:hAnsi="Arial" w:cs="Arial"/>
            </w:rPr>
            <w:alias w:val="Referee Phone 1"/>
            <w:id w:val="1245757938"/>
            <w:placeholder>
              <w:docPart w:val="1E557E2098BF4B08AA7FA33BE2382FD9"/>
            </w:placeholder>
            <w:showingPlcHdr/>
            <w15:appearance w15:val="hidden"/>
          </w:sdtPr>
          <w:sdtEndPr/>
          <w:sdtContent>
            <w:tc>
              <w:tcPr>
                <w:tcW w:w="3550" w:type="dxa"/>
                <w:gridSpan w:val="3"/>
                <w:shd w:val="clear" w:color="auto" w:fill="FFFFFF" w:themeFill="background1"/>
              </w:tcPr>
              <w:p w14:paraId="076EB18E"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Phone 2"/>
            <w:tag w:val="Referee Phone 2"/>
            <w:id w:val="631909946"/>
            <w:placeholder>
              <w:docPart w:val="17C694C6B8A14F4EA6AE6EA9394C7F67"/>
            </w:placeholder>
            <w:showingPlcHdr/>
            <w15:appearance w15:val="hidden"/>
          </w:sdtPr>
          <w:sdtEndPr/>
          <w:sdtContent>
            <w:tc>
              <w:tcPr>
                <w:tcW w:w="3612" w:type="dxa"/>
                <w:gridSpan w:val="3"/>
                <w:shd w:val="clear" w:color="auto" w:fill="FFFFFF" w:themeFill="background1"/>
              </w:tcPr>
              <w:p w14:paraId="3C9E3EFF"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Phone 3"/>
            <w:tag w:val="Referee Phone 3"/>
            <w:id w:val="1353459035"/>
            <w:placeholder>
              <w:docPart w:val="37DE6030C5D1472BB94E0FB922687B4D"/>
            </w:placeholder>
            <w:showingPlcHdr/>
            <w15:appearance w15:val="hidden"/>
          </w:sdtPr>
          <w:sdtEndPr/>
          <w:sdtContent>
            <w:tc>
              <w:tcPr>
                <w:tcW w:w="3390" w:type="dxa"/>
                <w:gridSpan w:val="2"/>
                <w:shd w:val="clear" w:color="auto" w:fill="FFFFFF" w:themeFill="background1"/>
              </w:tcPr>
              <w:p w14:paraId="1DE38F2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03FD5EF8" w14:textId="77777777" w:rsidTr="00564792">
        <w:trPr>
          <w:trHeight w:val="391"/>
        </w:trPr>
        <w:tc>
          <w:tcPr>
            <w:tcW w:w="616" w:type="dxa"/>
            <w:shd w:val="clear" w:color="auto" w:fill="47434E"/>
          </w:tcPr>
          <w:p w14:paraId="43AF3B61" w14:textId="77777777" w:rsidR="00914ACF" w:rsidRPr="0050321C" w:rsidRDefault="00CB1694" w:rsidP="00914ACF">
            <w:pPr>
              <w:rPr>
                <w:rFonts w:ascii="Arial" w:hAnsi="Arial" w:cs="Arial"/>
                <w:color w:val="FFFFFF" w:themeColor="background1"/>
                <w:sz w:val="40"/>
                <w:szCs w:val="40"/>
              </w:rPr>
            </w:pPr>
            <w:sdt>
              <w:sdtPr>
                <w:rPr>
                  <w:rFonts w:ascii="Arial" w:hAnsi="Arial" w:cs="Arial"/>
                  <w:color w:val="FFFFFF" w:themeColor="background1"/>
                  <w:sz w:val="40"/>
                  <w:szCs w:val="40"/>
                </w:rPr>
                <w:alias w:val="Referee Permission 1"/>
                <w:tag w:val="Referee Permission 1"/>
                <w:id w:val="759264104"/>
                <w15:color w:val="FFFFFF"/>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r w:rsidR="00914ACF" w:rsidRPr="0050321C">
              <w:rPr>
                <w:rFonts w:ascii="Arial" w:hAnsi="Arial" w:cs="Arial"/>
                <w:color w:val="FFFFFF" w:themeColor="background1"/>
                <w:sz w:val="40"/>
                <w:szCs w:val="40"/>
              </w:rPr>
              <w:t xml:space="preserve"> </w:t>
            </w:r>
          </w:p>
        </w:tc>
        <w:tc>
          <w:tcPr>
            <w:tcW w:w="2934" w:type="dxa"/>
            <w:gridSpan w:val="2"/>
            <w:shd w:val="clear" w:color="auto" w:fill="47434E"/>
          </w:tcPr>
          <w:p w14:paraId="3485C81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c>
          <w:tcPr>
            <w:tcW w:w="616" w:type="dxa"/>
            <w:shd w:val="clear" w:color="auto" w:fill="47434E"/>
          </w:tcPr>
          <w:p w14:paraId="0B5ACC24" w14:textId="77777777" w:rsidR="00914ACF" w:rsidRPr="0050321C" w:rsidRDefault="00CB1694" w:rsidP="00914ACF">
            <w:pPr>
              <w:rPr>
                <w:rFonts w:ascii="Arial" w:hAnsi="Arial" w:cs="Arial"/>
                <w:color w:val="FFFFFF" w:themeColor="background1"/>
                <w:sz w:val="40"/>
                <w:szCs w:val="40"/>
              </w:rPr>
            </w:pPr>
            <w:sdt>
              <w:sdtPr>
                <w:rPr>
                  <w:rFonts w:ascii="Arial" w:hAnsi="Arial" w:cs="Arial"/>
                  <w:color w:val="FFFFFF" w:themeColor="background1"/>
                  <w:sz w:val="40"/>
                  <w:szCs w:val="40"/>
                </w:rPr>
                <w:alias w:val="Referee Permission 2"/>
                <w:tag w:val="Referee Permission 2"/>
                <w:id w:val="-230309871"/>
                <w14:checkbox>
                  <w14:checked w14:val="0"/>
                  <w14:checkedState w14:val="2612" w14:font="MS Gothic"/>
                  <w14:uncheckedState w14:val="2610" w14:font="MS Gothic"/>
                </w14:checkbox>
              </w:sdtPr>
              <w:sdtEndPr/>
              <w:sdtContent>
                <w:r w:rsidR="00914ACF" w:rsidRPr="0050321C">
                  <w:rPr>
                    <w:rFonts w:ascii="MS Gothic" w:eastAsia="MS Gothic" w:hAnsi="MS Gothic" w:cs="Arial" w:hint="eastAsia"/>
                    <w:color w:val="FFFFFF" w:themeColor="background1"/>
                    <w:sz w:val="40"/>
                    <w:szCs w:val="40"/>
                  </w:rPr>
                  <w:t>☐</w:t>
                </w:r>
              </w:sdtContent>
            </w:sdt>
            <w:r w:rsidR="00914ACF" w:rsidRPr="0050321C">
              <w:rPr>
                <w:rFonts w:ascii="Arial" w:hAnsi="Arial" w:cs="Arial"/>
                <w:color w:val="FFFFFF" w:themeColor="background1"/>
                <w:sz w:val="40"/>
                <w:szCs w:val="40"/>
              </w:rPr>
              <w:t xml:space="preserve"> </w:t>
            </w:r>
          </w:p>
        </w:tc>
        <w:tc>
          <w:tcPr>
            <w:tcW w:w="2996" w:type="dxa"/>
            <w:gridSpan w:val="2"/>
            <w:shd w:val="clear" w:color="auto" w:fill="47434E"/>
          </w:tcPr>
          <w:p w14:paraId="35563F1F"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c>
          <w:tcPr>
            <w:tcW w:w="616" w:type="dxa"/>
            <w:shd w:val="clear" w:color="auto" w:fill="47434E"/>
          </w:tcPr>
          <w:p w14:paraId="48C04B06" w14:textId="77777777" w:rsidR="00914ACF" w:rsidRPr="004073FD" w:rsidRDefault="00CB1694" w:rsidP="00914ACF">
            <w:pPr>
              <w:rPr>
                <w:rFonts w:ascii="Arial" w:hAnsi="Arial" w:cs="Arial"/>
                <w:color w:val="FFFFFF" w:themeColor="background1"/>
              </w:rPr>
            </w:pPr>
            <w:sdt>
              <w:sdtPr>
                <w:rPr>
                  <w:rFonts w:ascii="Arial" w:hAnsi="Arial" w:cs="Arial"/>
                  <w:color w:val="FFFFFF" w:themeColor="background1"/>
                  <w:sz w:val="40"/>
                  <w:szCs w:val="40"/>
                </w:rPr>
                <w:alias w:val="Referee Permission 3"/>
                <w:tag w:val="Referee Permission 3"/>
                <w:id w:val="1427852515"/>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r w:rsidR="00914ACF" w:rsidRPr="004073FD">
              <w:rPr>
                <w:rFonts w:ascii="Arial" w:hAnsi="Arial" w:cs="Arial"/>
                <w:color w:val="FFFFFF" w:themeColor="background1"/>
              </w:rPr>
              <w:t xml:space="preserve"> </w:t>
            </w:r>
          </w:p>
        </w:tc>
        <w:tc>
          <w:tcPr>
            <w:tcW w:w="2774" w:type="dxa"/>
            <w:shd w:val="clear" w:color="auto" w:fill="47434E"/>
          </w:tcPr>
          <w:p w14:paraId="140AF8F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r>
      <w:tr w:rsidR="00914ACF" w14:paraId="4A1BBD3C" w14:textId="77777777" w:rsidTr="0080045D">
        <w:trPr>
          <w:trHeight w:val="340"/>
        </w:trPr>
        <w:tc>
          <w:tcPr>
            <w:tcW w:w="10552" w:type="dxa"/>
            <w:gridSpan w:val="8"/>
            <w:shd w:val="clear" w:color="auto" w:fill="FAB600"/>
          </w:tcPr>
          <w:p w14:paraId="0844952E" w14:textId="77777777" w:rsidR="00914ACF" w:rsidRDefault="00914ACF" w:rsidP="00914ACF">
            <w:pPr>
              <w:rPr>
                <w:rFonts w:ascii="Arial" w:hAnsi="Arial" w:cs="Arial"/>
                <w:sz w:val="24"/>
                <w:szCs w:val="24"/>
              </w:rPr>
            </w:pPr>
          </w:p>
        </w:tc>
      </w:tr>
      <w:tr w:rsidR="00914ACF" w14:paraId="5AFBB9A8" w14:textId="77777777" w:rsidTr="0080045D">
        <w:trPr>
          <w:trHeight w:val="283"/>
        </w:trPr>
        <w:tc>
          <w:tcPr>
            <w:tcW w:w="10552" w:type="dxa"/>
            <w:gridSpan w:val="8"/>
            <w:shd w:val="clear" w:color="auto" w:fill="47434E"/>
            <w:vAlign w:val="bottom"/>
          </w:tcPr>
          <w:p w14:paraId="25377121" w14:textId="4F144186"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PERIOD OF NOTICE</w:t>
            </w:r>
          </w:p>
        </w:tc>
      </w:tr>
      <w:tr w:rsidR="00914ACF" w14:paraId="2937C364" w14:textId="77777777" w:rsidTr="00564792">
        <w:trPr>
          <w:trHeight w:val="505"/>
        </w:trPr>
        <w:tc>
          <w:tcPr>
            <w:tcW w:w="6755" w:type="dxa"/>
            <w:gridSpan w:val="5"/>
            <w:shd w:val="clear" w:color="auto" w:fill="47434E"/>
          </w:tcPr>
          <w:p w14:paraId="060E447E" w14:textId="77777777"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How soon after an offer of appointment would you be in a position to take up employment?</w:t>
            </w:r>
            <w:r>
              <w:rPr>
                <w:rFonts w:ascii="Arial" w:hAnsi="Arial" w:cs="Arial"/>
                <w:color w:val="FFFFFF" w:themeColor="background1"/>
              </w:rPr>
              <w:t>*</w:t>
            </w:r>
          </w:p>
        </w:tc>
        <w:sdt>
          <w:sdtPr>
            <w:rPr>
              <w:rFonts w:ascii="Arial" w:hAnsi="Arial" w:cs="Arial"/>
            </w:rPr>
            <w:alias w:val="Period of Notice"/>
            <w:id w:val="851377606"/>
            <w:placeholder>
              <w:docPart w:val="5BA68B48CA834DE8B8DC5D79426D82F2"/>
            </w:placeholder>
            <w:showingPlcHdr/>
            <w15:appearance w15:val="hidden"/>
          </w:sdtPr>
          <w:sdtEndPr/>
          <w:sdtContent>
            <w:tc>
              <w:tcPr>
                <w:tcW w:w="3797" w:type="dxa"/>
                <w:gridSpan w:val="3"/>
                <w:shd w:val="clear" w:color="auto" w:fill="FFFFFF" w:themeFill="background1"/>
              </w:tcPr>
              <w:p w14:paraId="6C663CCF" w14:textId="77777777" w:rsidR="00914ACF" w:rsidRPr="002463C7" w:rsidRDefault="00914ACF" w:rsidP="00914ACF">
                <w:pPr>
                  <w:rPr>
                    <w:rFonts w:ascii="Arial" w:hAnsi="Arial" w:cs="Arial"/>
                  </w:rPr>
                </w:pPr>
                <w:r w:rsidRPr="002463C7">
                  <w:rPr>
                    <w:rFonts w:ascii="Arial" w:hAnsi="Arial" w:cs="Arial"/>
                  </w:rPr>
                  <w:t xml:space="preserve"> </w:t>
                </w:r>
              </w:p>
            </w:tc>
          </w:sdtContent>
        </w:sdt>
      </w:tr>
      <w:tr w:rsidR="00914ACF" w14:paraId="19AAA832" w14:textId="77777777" w:rsidTr="00251B44">
        <w:trPr>
          <w:trHeight w:val="369"/>
        </w:trPr>
        <w:tc>
          <w:tcPr>
            <w:tcW w:w="10552" w:type="dxa"/>
            <w:gridSpan w:val="8"/>
            <w:shd w:val="clear" w:color="auto" w:fill="47434E"/>
            <w:vAlign w:val="bottom"/>
          </w:tcPr>
          <w:p w14:paraId="5B4FA646"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ADVERTISING</w:t>
            </w:r>
          </w:p>
        </w:tc>
      </w:tr>
      <w:tr w:rsidR="00914ACF" w14:paraId="1C1F95DC" w14:textId="77777777" w:rsidTr="00564792">
        <w:trPr>
          <w:trHeight w:val="510"/>
        </w:trPr>
        <w:tc>
          <w:tcPr>
            <w:tcW w:w="6755" w:type="dxa"/>
            <w:gridSpan w:val="5"/>
            <w:shd w:val="clear" w:color="auto" w:fill="47434E"/>
          </w:tcPr>
          <w:p w14:paraId="430334B2" w14:textId="77777777"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Where did you see this position advertised?</w:t>
            </w:r>
            <w:r>
              <w:rPr>
                <w:rFonts w:ascii="Arial" w:hAnsi="Arial" w:cs="Arial"/>
                <w:color w:val="FFFFFF" w:themeColor="background1"/>
              </w:rPr>
              <w:t>*</w:t>
            </w:r>
          </w:p>
        </w:tc>
        <w:sdt>
          <w:sdtPr>
            <w:rPr>
              <w:rFonts w:ascii="Arial" w:hAnsi="Arial" w:cs="Arial"/>
            </w:rPr>
            <w:alias w:val="Advertising"/>
            <w:id w:val="-781267610"/>
            <w:placeholder>
              <w:docPart w:val="BA64294C854D49A28DECC027B850EFC9"/>
            </w:placeholder>
            <w:showingPlcHdr/>
            <w15:appearance w15:val="hidden"/>
          </w:sdtPr>
          <w:sdtEndPr/>
          <w:sdtContent>
            <w:tc>
              <w:tcPr>
                <w:tcW w:w="3797" w:type="dxa"/>
                <w:gridSpan w:val="3"/>
                <w:shd w:val="clear" w:color="auto" w:fill="FFFFFF" w:themeFill="background1"/>
              </w:tcPr>
              <w:p w14:paraId="6D0962C8" w14:textId="77777777" w:rsidR="00914ACF" w:rsidRPr="002463C7" w:rsidRDefault="00914ACF" w:rsidP="00914ACF">
                <w:pPr>
                  <w:rPr>
                    <w:rFonts w:ascii="Arial" w:hAnsi="Arial" w:cs="Arial"/>
                  </w:rPr>
                </w:pPr>
                <w:r w:rsidRPr="002463C7">
                  <w:rPr>
                    <w:rFonts w:ascii="Arial" w:hAnsi="Arial" w:cs="Arial"/>
                  </w:rPr>
                  <w:t xml:space="preserve"> </w:t>
                </w:r>
              </w:p>
            </w:tc>
          </w:sdtContent>
        </w:sdt>
      </w:tr>
      <w:tr w:rsidR="00914ACF" w14:paraId="5332B31B" w14:textId="77777777" w:rsidTr="0080045D">
        <w:trPr>
          <w:trHeight w:val="283"/>
        </w:trPr>
        <w:tc>
          <w:tcPr>
            <w:tcW w:w="10552" w:type="dxa"/>
            <w:gridSpan w:val="8"/>
            <w:shd w:val="clear" w:color="auto" w:fill="47434E"/>
            <w:vAlign w:val="bottom"/>
          </w:tcPr>
          <w:p w14:paraId="02C4CE80"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DECLARATION</w:t>
            </w:r>
          </w:p>
        </w:tc>
      </w:tr>
      <w:tr w:rsidR="00914ACF" w14:paraId="1E063E9A" w14:textId="77777777" w:rsidTr="00564792">
        <w:trPr>
          <w:trHeight w:val="1077"/>
        </w:trPr>
        <w:tc>
          <w:tcPr>
            <w:tcW w:w="1261" w:type="dxa"/>
            <w:gridSpan w:val="2"/>
            <w:shd w:val="clear" w:color="auto" w:fill="47434E"/>
          </w:tcPr>
          <w:p w14:paraId="5B0DEBE6" w14:textId="77777777" w:rsidR="00914ACF" w:rsidRPr="008B5F77" w:rsidRDefault="00CB1694" w:rsidP="00914ACF">
            <w:pPr>
              <w:rPr>
                <w:rFonts w:ascii="Arial" w:hAnsi="Arial" w:cs="Arial"/>
                <w:color w:val="FFFFFF" w:themeColor="background1"/>
              </w:rPr>
            </w:pPr>
            <w:sdt>
              <w:sdtPr>
                <w:rPr>
                  <w:rFonts w:ascii="Arial" w:hAnsi="Arial" w:cs="Arial"/>
                  <w:color w:val="FFFFFF" w:themeColor="background1"/>
                  <w:sz w:val="40"/>
                  <w:szCs w:val="40"/>
                </w:rPr>
                <w:alias w:val="Declaration"/>
                <w:id w:val="202532297"/>
                <w15:color w:val="FFFFFF"/>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r w:rsidR="00914ACF" w:rsidRPr="008B5F77">
              <w:rPr>
                <w:rFonts w:ascii="Arial" w:hAnsi="Arial" w:cs="Arial"/>
                <w:color w:val="FFFFFF" w:themeColor="background1"/>
              </w:rPr>
              <w:t xml:space="preserve"> </w:t>
            </w:r>
          </w:p>
        </w:tc>
        <w:tc>
          <w:tcPr>
            <w:tcW w:w="9291" w:type="dxa"/>
            <w:gridSpan w:val="6"/>
            <w:shd w:val="clear" w:color="auto" w:fill="47434E"/>
          </w:tcPr>
          <w:p w14:paraId="401FC646" w14:textId="77777777" w:rsidR="00914ACF" w:rsidRPr="00647B20" w:rsidRDefault="00914ACF" w:rsidP="00914ACF">
            <w:pPr>
              <w:rPr>
                <w:rFonts w:ascii="Arial" w:hAnsi="Arial" w:cs="Arial"/>
                <w:color w:val="FFFFFF" w:themeColor="background1"/>
                <w:sz w:val="40"/>
                <w:szCs w:val="40"/>
              </w:rPr>
            </w:pPr>
            <w:r w:rsidRPr="008B5F77">
              <w:rPr>
                <w:rFonts w:ascii="Arial" w:hAnsi="Arial" w:cs="Arial"/>
                <w:color w:val="FFFFFF" w:themeColor="background1"/>
              </w:rPr>
              <w:t>I certify that all statements on this application are true without omission and understand that any misstatement given disqualifies my application or may result in dismissal if employed by the University.  I fully recognise that canvassing disqualifies my application.</w:t>
            </w:r>
            <w:r>
              <w:rPr>
                <w:rFonts w:ascii="Arial" w:hAnsi="Arial" w:cs="Arial"/>
                <w:color w:val="FFFFFF" w:themeColor="background1"/>
              </w:rPr>
              <w:t>*</w:t>
            </w:r>
          </w:p>
        </w:tc>
      </w:tr>
      <w:tr w:rsidR="00914ACF" w14:paraId="3AE510C8" w14:textId="77777777" w:rsidTr="0080045D">
        <w:trPr>
          <w:trHeight w:val="397"/>
        </w:trPr>
        <w:tc>
          <w:tcPr>
            <w:tcW w:w="10552" w:type="dxa"/>
            <w:gridSpan w:val="8"/>
            <w:shd w:val="clear" w:color="auto" w:fill="47434E"/>
            <w:vAlign w:val="bottom"/>
          </w:tcPr>
          <w:p w14:paraId="709C653F"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PRIVACY NOTICE</w:t>
            </w:r>
          </w:p>
        </w:tc>
      </w:tr>
      <w:tr w:rsidR="00914ACF" w14:paraId="32617F36" w14:textId="77777777" w:rsidTr="00564792">
        <w:trPr>
          <w:trHeight w:val="539"/>
        </w:trPr>
        <w:tc>
          <w:tcPr>
            <w:tcW w:w="1261" w:type="dxa"/>
            <w:gridSpan w:val="2"/>
            <w:shd w:val="clear" w:color="auto" w:fill="47434E"/>
          </w:tcPr>
          <w:p w14:paraId="00C19BE8" w14:textId="77777777" w:rsidR="00914ACF" w:rsidRPr="008B5F77" w:rsidRDefault="00CB1694" w:rsidP="00914ACF">
            <w:pPr>
              <w:rPr>
                <w:rFonts w:ascii="Arial" w:hAnsi="Arial" w:cs="Arial"/>
                <w:color w:val="FFFFFF" w:themeColor="background1"/>
              </w:rPr>
            </w:pPr>
            <w:sdt>
              <w:sdtPr>
                <w:rPr>
                  <w:rFonts w:ascii="Arial" w:hAnsi="Arial" w:cs="Arial"/>
                  <w:color w:val="FFFFFF" w:themeColor="background1"/>
                  <w:sz w:val="40"/>
                  <w:szCs w:val="40"/>
                </w:rPr>
                <w:alias w:val="Privacy Notice"/>
                <w:id w:val="-854188803"/>
                <w15:color w:val="FFFFFF"/>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p>
        </w:tc>
        <w:tc>
          <w:tcPr>
            <w:tcW w:w="9291" w:type="dxa"/>
            <w:gridSpan w:val="6"/>
            <w:shd w:val="clear" w:color="auto" w:fill="47434E"/>
            <w:vAlign w:val="center"/>
          </w:tcPr>
          <w:p w14:paraId="1E86BF31" w14:textId="42D3DF5B"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 xml:space="preserve">I have read and understand the </w:t>
            </w:r>
            <w:hyperlink r:id="rId7" w:history="1">
              <w:r w:rsidRPr="00F53856">
                <w:rPr>
                  <w:rStyle w:val="Hyperlink"/>
                  <w:rFonts w:ascii="Arial" w:hAnsi="Arial" w:cs="Arial"/>
                  <w:color w:val="FFFFFF" w:themeColor="background1"/>
                </w:rPr>
                <w:t>DCU Privacy Notice</w:t>
              </w:r>
            </w:hyperlink>
            <w:r>
              <w:rPr>
                <w:rFonts w:ascii="Arial" w:hAnsi="Arial" w:cs="Arial"/>
                <w:color w:val="FFFFFF" w:themeColor="background1"/>
                <w:u w:val="single"/>
              </w:rPr>
              <w:t>*</w:t>
            </w:r>
          </w:p>
        </w:tc>
      </w:tr>
      <w:tr w:rsidR="00914ACF" w14:paraId="589A450F" w14:textId="77777777" w:rsidTr="0080045D">
        <w:trPr>
          <w:trHeight w:val="346"/>
        </w:trPr>
        <w:tc>
          <w:tcPr>
            <w:tcW w:w="10552" w:type="dxa"/>
            <w:gridSpan w:val="8"/>
            <w:shd w:val="clear" w:color="auto" w:fill="47434E"/>
          </w:tcPr>
          <w:p w14:paraId="615A19BD" w14:textId="77777777" w:rsidR="00914ACF" w:rsidRPr="008B5F77" w:rsidRDefault="00914ACF" w:rsidP="00914ACF">
            <w:pPr>
              <w:jc w:val="center"/>
              <w:rPr>
                <w:rFonts w:ascii="Arial" w:hAnsi="Arial" w:cs="Arial"/>
                <w:color w:val="FFFFFF" w:themeColor="background1"/>
              </w:rPr>
            </w:pPr>
            <w:r w:rsidRPr="008B5F77">
              <w:rPr>
                <w:rFonts w:ascii="Arial" w:hAnsi="Arial" w:cs="Arial"/>
                <w:color w:val="FFFFFF" w:themeColor="background1"/>
              </w:rPr>
              <w:t>*If required fields are not completed, your application wi</w:t>
            </w:r>
            <w:r>
              <w:rPr>
                <w:rFonts w:ascii="Arial" w:hAnsi="Arial" w:cs="Arial"/>
                <w:color w:val="FFFFFF" w:themeColor="background1"/>
              </w:rPr>
              <w:t>ll</w:t>
            </w:r>
            <w:r w:rsidRPr="008B5F77">
              <w:rPr>
                <w:rFonts w:ascii="Arial" w:hAnsi="Arial" w:cs="Arial"/>
                <w:color w:val="FFFFFF" w:themeColor="background1"/>
              </w:rPr>
              <w:t xml:space="preserve"> not be considered*</w:t>
            </w:r>
            <w:sdt>
              <w:sdtPr>
                <w:rPr>
                  <w:rFonts w:ascii="Arial" w:hAnsi="Arial" w:cs="Arial"/>
                  <w:color w:val="FFFFFF" w:themeColor="background1"/>
                  <w:sz w:val="2"/>
                  <w:szCs w:val="2"/>
                </w:rPr>
                <w:id w:val="355547658"/>
                <w15:color w:val="003300"/>
                <w14:checkbox>
                  <w14:checked w14:val="0"/>
                  <w14:checkedState w14:val="2612" w14:font="MS Gothic"/>
                  <w14:uncheckedState w14:val="2610" w14:font="MS Gothic"/>
                </w14:checkbox>
              </w:sdtPr>
              <w:sdtEndPr/>
              <w:sdtContent>
                <w:r w:rsidRPr="0052357D">
                  <w:rPr>
                    <w:rFonts w:ascii="MS Gothic" w:eastAsia="MS Gothic" w:hAnsi="MS Gothic" w:cs="Arial" w:hint="eastAsia"/>
                    <w:color w:val="FFFFFF" w:themeColor="background1"/>
                    <w:sz w:val="2"/>
                    <w:szCs w:val="2"/>
                  </w:rPr>
                  <w:t>☐</w:t>
                </w:r>
              </w:sdtContent>
            </w:sdt>
          </w:p>
        </w:tc>
      </w:tr>
      <w:tr w:rsidR="00914ACF" w14:paraId="731C6653" w14:textId="77777777" w:rsidTr="0080045D">
        <w:trPr>
          <w:trHeight w:val="1134"/>
        </w:trPr>
        <w:tc>
          <w:tcPr>
            <w:tcW w:w="10552" w:type="dxa"/>
            <w:gridSpan w:val="8"/>
            <w:shd w:val="clear" w:color="auto" w:fill="47434E"/>
          </w:tcPr>
          <w:tbl>
            <w:tblPr>
              <w:tblStyle w:val="TableGrid"/>
              <w:tblW w:w="0" w:type="auto"/>
              <w:tblBorders>
                <w:top w:val="single" w:sz="48" w:space="0" w:color="FAB600"/>
                <w:left w:val="single" w:sz="48" w:space="0" w:color="FAB600"/>
                <w:bottom w:val="single" w:sz="48" w:space="0" w:color="FAB600"/>
                <w:right w:val="single" w:sz="48" w:space="0" w:color="FAB600"/>
                <w:insideH w:val="single" w:sz="48" w:space="0" w:color="FAB600"/>
                <w:insideV w:val="single" w:sz="48" w:space="0" w:color="FAB600"/>
              </w:tblBorders>
              <w:tblLook w:val="04A0" w:firstRow="1" w:lastRow="0" w:firstColumn="1" w:lastColumn="0" w:noHBand="0" w:noVBand="1"/>
            </w:tblPr>
            <w:tblGrid>
              <w:gridCol w:w="10216"/>
            </w:tblGrid>
            <w:tr w:rsidR="00914ACF" w14:paraId="1DDF901E" w14:textId="77777777" w:rsidTr="0080045D">
              <w:trPr>
                <w:trHeight w:val="887"/>
              </w:trPr>
              <w:tc>
                <w:tcPr>
                  <w:tcW w:w="10456" w:type="dxa"/>
                  <w:vAlign w:val="center"/>
                </w:tcPr>
                <w:p w14:paraId="31582711" w14:textId="0166558E" w:rsidR="00914ACF" w:rsidRPr="00CA2585" w:rsidRDefault="00F5661E" w:rsidP="00914ACF">
                  <w:pPr>
                    <w:jc w:val="center"/>
                    <w:rPr>
                      <w:rFonts w:ascii="Arial" w:hAnsi="Arial" w:cs="Arial"/>
                      <w:color w:val="FFFFFF" w:themeColor="background1"/>
                    </w:rPr>
                  </w:pPr>
                  <w:r w:rsidRPr="00F5661E">
                    <w:rPr>
                      <w:rFonts w:ascii="Arial" w:hAnsi="Arial" w:cs="Arial"/>
                      <w:color w:val="FFFFFF" w:themeColor="background1"/>
                    </w:rPr>
                    <w:t xml:space="preserve">Please ensure that you email this completed application form together with your CV and cover letter to </w:t>
                  </w:r>
                  <w:hyperlink r:id="rId8" w:history="1">
                    <w:r w:rsidRPr="00F5661E">
                      <w:rPr>
                        <w:rStyle w:val="Hyperlink"/>
                        <w:rFonts w:ascii="Arial" w:hAnsi="Arial" w:cs="Arial"/>
                        <w:color w:val="FFFFFF" w:themeColor="background1"/>
                      </w:rPr>
                      <w:t>hr.applications@dcu.ie</w:t>
                    </w:r>
                  </w:hyperlink>
                </w:p>
              </w:tc>
            </w:tr>
          </w:tbl>
          <w:p w14:paraId="24A899AE" w14:textId="77777777" w:rsidR="00914ACF" w:rsidRPr="008B5F77" w:rsidRDefault="00914ACF" w:rsidP="00914ACF">
            <w:pPr>
              <w:jc w:val="center"/>
              <w:rPr>
                <w:rFonts w:ascii="Arial" w:hAnsi="Arial" w:cs="Arial"/>
                <w:color w:val="FFFFFF" w:themeColor="background1"/>
              </w:rPr>
            </w:pPr>
          </w:p>
        </w:tc>
      </w:tr>
    </w:tbl>
    <w:p w14:paraId="6154B0F9" w14:textId="77777777" w:rsidR="00310FD4" w:rsidRPr="00310FD4" w:rsidRDefault="00310FD4">
      <w:pPr>
        <w:rPr>
          <w:sz w:val="8"/>
          <w:szCs w:val="8"/>
        </w:rPr>
      </w:pPr>
    </w:p>
    <w:p w14:paraId="552DE631" w14:textId="77777777" w:rsidR="00176A71" w:rsidRPr="005C1B86" w:rsidRDefault="00176A71" w:rsidP="00310FD4">
      <w:pPr>
        <w:rPr>
          <w:rFonts w:ascii="Arial" w:hAnsi="Arial" w:cs="Arial"/>
          <w:sz w:val="24"/>
          <w:szCs w:val="24"/>
        </w:rPr>
      </w:pPr>
    </w:p>
    <w:sectPr w:rsidR="00176A71" w:rsidRPr="005C1B86" w:rsidSect="00176A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cryptProviderType="rsaAES" w:cryptAlgorithmClass="hash" w:cryptAlgorithmType="typeAny" w:cryptAlgorithmSid="14" w:cryptSpinCount="100000" w:hash="x2B3lRK1viwmATxeLa8eXchV5AqtyTI0J7x8H+3KEIQ0Nbfv1fEQNd1jOyiz/QAJ5PffZLyv+75I2ty9CvcyMA==" w:salt="mGEzmhMdm/mFQrw1z304+Q=="/>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DM0NbMwMzOwNDZS0lEKTi0uzszPAykwNK4FAGyKo4MtAAAA"/>
  </w:docVars>
  <w:rsids>
    <w:rsidRoot w:val="008C4894"/>
    <w:rsid w:val="00050BE4"/>
    <w:rsid w:val="00052620"/>
    <w:rsid w:val="00071E84"/>
    <w:rsid w:val="000A7786"/>
    <w:rsid w:val="000B67F5"/>
    <w:rsid w:val="0015681D"/>
    <w:rsid w:val="00164F4E"/>
    <w:rsid w:val="00176A71"/>
    <w:rsid w:val="001A78E7"/>
    <w:rsid w:val="002463C7"/>
    <w:rsid w:val="00251B44"/>
    <w:rsid w:val="0026658B"/>
    <w:rsid w:val="00276CDB"/>
    <w:rsid w:val="002802D5"/>
    <w:rsid w:val="00283309"/>
    <w:rsid w:val="00287053"/>
    <w:rsid w:val="002C42EA"/>
    <w:rsid w:val="00310FD4"/>
    <w:rsid w:val="00311D67"/>
    <w:rsid w:val="003230E3"/>
    <w:rsid w:val="0034451F"/>
    <w:rsid w:val="0038624E"/>
    <w:rsid w:val="00386435"/>
    <w:rsid w:val="003913E6"/>
    <w:rsid w:val="0039463A"/>
    <w:rsid w:val="003C13CC"/>
    <w:rsid w:val="003D3F76"/>
    <w:rsid w:val="003E2164"/>
    <w:rsid w:val="003F0269"/>
    <w:rsid w:val="003F171A"/>
    <w:rsid w:val="003F7354"/>
    <w:rsid w:val="00403CB0"/>
    <w:rsid w:val="004073FD"/>
    <w:rsid w:val="004B43B4"/>
    <w:rsid w:val="004C5065"/>
    <w:rsid w:val="004F52FC"/>
    <w:rsid w:val="0050321C"/>
    <w:rsid w:val="00515E12"/>
    <w:rsid w:val="0052357D"/>
    <w:rsid w:val="00547F29"/>
    <w:rsid w:val="005503B0"/>
    <w:rsid w:val="00563648"/>
    <w:rsid w:val="00564792"/>
    <w:rsid w:val="00581A00"/>
    <w:rsid w:val="005907CB"/>
    <w:rsid w:val="00591B37"/>
    <w:rsid w:val="005A525D"/>
    <w:rsid w:val="005B55DD"/>
    <w:rsid w:val="005B6F10"/>
    <w:rsid w:val="005C1B86"/>
    <w:rsid w:val="00617396"/>
    <w:rsid w:val="00637CA8"/>
    <w:rsid w:val="00647B20"/>
    <w:rsid w:val="0067104F"/>
    <w:rsid w:val="00691358"/>
    <w:rsid w:val="00697F3C"/>
    <w:rsid w:val="006D0715"/>
    <w:rsid w:val="006E005F"/>
    <w:rsid w:val="00705B23"/>
    <w:rsid w:val="00736C99"/>
    <w:rsid w:val="007D0361"/>
    <w:rsid w:val="007E5552"/>
    <w:rsid w:val="0080045D"/>
    <w:rsid w:val="0080625C"/>
    <w:rsid w:val="00815BF8"/>
    <w:rsid w:val="00850777"/>
    <w:rsid w:val="0085778E"/>
    <w:rsid w:val="00862D1D"/>
    <w:rsid w:val="00882BAD"/>
    <w:rsid w:val="008979A8"/>
    <w:rsid w:val="008B120F"/>
    <w:rsid w:val="008B1847"/>
    <w:rsid w:val="008B1D84"/>
    <w:rsid w:val="008B5F77"/>
    <w:rsid w:val="008C4894"/>
    <w:rsid w:val="008C65E2"/>
    <w:rsid w:val="008E6A18"/>
    <w:rsid w:val="008F3EFA"/>
    <w:rsid w:val="00914ACF"/>
    <w:rsid w:val="00932F9B"/>
    <w:rsid w:val="009557BB"/>
    <w:rsid w:val="009772CF"/>
    <w:rsid w:val="009C645E"/>
    <w:rsid w:val="009D1D25"/>
    <w:rsid w:val="00A01CA9"/>
    <w:rsid w:val="00A26964"/>
    <w:rsid w:val="00A46632"/>
    <w:rsid w:val="00A60413"/>
    <w:rsid w:val="00A60BEA"/>
    <w:rsid w:val="00A6759A"/>
    <w:rsid w:val="00A76398"/>
    <w:rsid w:val="00A94214"/>
    <w:rsid w:val="00AA59CB"/>
    <w:rsid w:val="00AB284A"/>
    <w:rsid w:val="00AB66F2"/>
    <w:rsid w:val="00AC5540"/>
    <w:rsid w:val="00AE2303"/>
    <w:rsid w:val="00AE76F0"/>
    <w:rsid w:val="00B0486B"/>
    <w:rsid w:val="00B20D0B"/>
    <w:rsid w:val="00B23091"/>
    <w:rsid w:val="00B30479"/>
    <w:rsid w:val="00B54A2D"/>
    <w:rsid w:val="00B606C2"/>
    <w:rsid w:val="00B61DDC"/>
    <w:rsid w:val="00BA138F"/>
    <w:rsid w:val="00BD700E"/>
    <w:rsid w:val="00BE0F9D"/>
    <w:rsid w:val="00C14E17"/>
    <w:rsid w:val="00C23531"/>
    <w:rsid w:val="00C41A57"/>
    <w:rsid w:val="00C539EC"/>
    <w:rsid w:val="00CA2585"/>
    <w:rsid w:val="00CA3F10"/>
    <w:rsid w:val="00CB1694"/>
    <w:rsid w:val="00CC5B63"/>
    <w:rsid w:val="00D239B2"/>
    <w:rsid w:val="00D37EAB"/>
    <w:rsid w:val="00D67227"/>
    <w:rsid w:val="00D7253E"/>
    <w:rsid w:val="00D839AE"/>
    <w:rsid w:val="00D94755"/>
    <w:rsid w:val="00DA6AA1"/>
    <w:rsid w:val="00DC7CA5"/>
    <w:rsid w:val="00DE3D05"/>
    <w:rsid w:val="00E07BA9"/>
    <w:rsid w:val="00E20144"/>
    <w:rsid w:val="00E243DE"/>
    <w:rsid w:val="00E2787D"/>
    <w:rsid w:val="00E62243"/>
    <w:rsid w:val="00E62FA4"/>
    <w:rsid w:val="00E64D1F"/>
    <w:rsid w:val="00E72B42"/>
    <w:rsid w:val="00E87A55"/>
    <w:rsid w:val="00E87E30"/>
    <w:rsid w:val="00EA27F8"/>
    <w:rsid w:val="00EB1913"/>
    <w:rsid w:val="00F0559E"/>
    <w:rsid w:val="00F10AB5"/>
    <w:rsid w:val="00F12CCA"/>
    <w:rsid w:val="00F275EA"/>
    <w:rsid w:val="00F53856"/>
    <w:rsid w:val="00F5661E"/>
    <w:rsid w:val="00F666A1"/>
    <w:rsid w:val="00F86A96"/>
    <w:rsid w:val="00F91DB5"/>
    <w:rsid w:val="00FE048F"/>
    <w:rsid w:val="00FE717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67303"/>
  <w15:chartTrackingRefBased/>
  <w15:docId w15:val="{F1D55D25-1B57-43E8-91B3-63126905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7F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53E"/>
    <w:rPr>
      <w:color w:val="808080"/>
    </w:rPr>
  </w:style>
  <w:style w:type="paragraph" w:customStyle="1" w:styleId="DCUStyle">
    <w:name w:val="DCU Style"/>
    <w:basedOn w:val="Normal"/>
    <w:link w:val="DCUStyleChar"/>
    <w:qFormat/>
    <w:rsid w:val="008B1D84"/>
    <w:pPr>
      <w:spacing w:line="240" w:lineRule="auto"/>
    </w:pPr>
    <w:rPr>
      <w:rFonts w:ascii="Arial" w:hAnsi="Arial" w:cs="Arial"/>
      <w:b/>
      <w:bCs/>
      <w:noProof/>
      <w:color w:val="003E69"/>
      <w:sz w:val="56"/>
      <w:szCs w:val="56"/>
    </w:rPr>
  </w:style>
  <w:style w:type="paragraph" w:customStyle="1" w:styleId="DCUsubheading">
    <w:name w:val="DCU subheading"/>
    <w:basedOn w:val="Normal"/>
    <w:link w:val="DCUsubheadingChar"/>
    <w:qFormat/>
    <w:rsid w:val="008B1D84"/>
    <w:pPr>
      <w:spacing w:line="240" w:lineRule="auto"/>
    </w:pPr>
    <w:rPr>
      <w:rFonts w:ascii="Arial" w:hAnsi="Arial" w:cs="Arial"/>
      <w:b/>
      <w:bCs/>
      <w:color w:val="003E69"/>
      <w:sz w:val="36"/>
      <w:szCs w:val="36"/>
    </w:rPr>
  </w:style>
  <w:style w:type="character" w:customStyle="1" w:styleId="DCUStyleChar">
    <w:name w:val="DCU Style Char"/>
    <w:basedOn w:val="DefaultParagraphFont"/>
    <w:link w:val="DCUStyle"/>
    <w:rsid w:val="008B1D84"/>
    <w:rPr>
      <w:rFonts w:ascii="Arial" w:hAnsi="Arial" w:cs="Arial"/>
      <w:b/>
      <w:bCs/>
      <w:noProof/>
      <w:color w:val="003E69"/>
      <w:sz w:val="56"/>
      <w:szCs w:val="56"/>
    </w:rPr>
  </w:style>
  <w:style w:type="paragraph" w:customStyle="1" w:styleId="DCUMainText">
    <w:name w:val="DCU Main Text"/>
    <w:basedOn w:val="Normal"/>
    <w:link w:val="DCUMainTextChar"/>
    <w:qFormat/>
    <w:rsid w:val="003C13CC"/>
    <w:pPr>
      <w:spacing w:after="120" w:line="240" w:lineRule="auto"/>
      <w:jc w:val="both"/>
    </w:pPr>
    <w:rPr>
      <w:rFonts w:ascii="Arial" w:hAnsi="Arial" w:cs="Arial"/>
      <w:color w:val="003E69"/>
      <w:sz w:val="24"/>
      <w:szCs w:val="24"/>
    </w:rPr>
  </w:style>
  <w:style w:type="character" w:customStyle="1" w:styleId="DCUsubheadingChar">
    <w:name w:val="DCU subheading Char"/>
    <w:basedOn w:val="DefaultParagraphFont"/>
    <w:link w:val="DCUsubheading"/>
    <w:rsid w:val="008B1D84"/>
    <w:rPr>
      <w:rFonts w:ascii="Arial" w:hAnsi="Arial" w:cs="Arial"/>
      <w:b/>
      <w:bCs/>
      <w:color w:val="003E69"/>
      <w:sz w:val="36"/>
      <w:szCs w:val="36"/>
    </w:rPr>
  </w:style>
  <w:style w:type="paragraph" w:customStyle="1" w:styleId="DCUImportant">
    <w:name w:val="DCU Important"/>
    <w:basedOn w:val="Normal"/>
    <w:link w:val="DCUImportantChar"/>
    <w:qFormat/>
    <w:rsid w:val="003C13CC"/>
    <w:pPr>
      <w:spacing w:after="0"/>
    </w:pPr>
    <w:rPr>
      <w:rFonts w:ascii="Arial" w:hAnsi="Arial" w:cs="Arial"/>
      <w:b/>
      <w:bCs/>
      <w:color w:val="003E69"/>
      <w:sz w:val="23"/>
      <w:szCs w:val="23"/>
    </w:rPr>
  </w:style>
  <w:style w:type="character" w:customStyle="1" w:styleId="DCUMainTextChar">
    <w:name w:val="DCU Main Text Char"/>
    <w:basedOn w:val="DefaultParagraphFont"/>
    <w:link w:val="DCUMainText"/>
    <w:rsid w:val="003C13CC"/>
    <w:rPr>
      <w:rFonts w:ascii="Arial" w:hAnsi="Arial" w:cs="Arial"/>
      <w:color w:val="003E69"/>
      <w:sz w:val="24"/>
      <w:szCs w:val="24"/>
    </w:rPr>
  </w:style>
  <w:style w:type="paragraph" w:customStyle="1" w:styleId="DCUTableHeader">
    <w:name w:val="DCU Table Header"/>
    <w:basedOn w:val="Normal"/>
    <w:link w:val="DCUTableHeaderChar"/>
    <w:qFormat/>
    <w:rsid w:val="003C13CC"/>
    <w:pPr>
      <w:spacing w:after="0" w:line="240" w:lineRule="auto"/>
    </w:pPr>
    <w:rPr>
      <w:rFonts w:ascii="Arial" w:hAnsi="Arial" w:cs="Arial"/>
      <w:b/>
      <w:color w:val="FFFFFF" w:themeColor="background1"/>
      <w:sz w:val="24"/>
      <w:szCs w:val="24"/>
    </w:rPr>
  </w:style>
  <w:style w:type="character" w:customStyle="1" w:styleId="DCUImportantChar">
    <w:name w:val="DCU Important Char"/>
    <w:basedOn w:val="DefaultParagraphFont"/>
    <w:link w:val="DCUImportant"/>
    <w:rsid w:val="003C13CC"/>
    <w:rPr>
      <w:rFonts w:ascii="Arial" w:hAnsi="Arial" w:cs="Arial"/>
      <w:b/>
      <w:bCs/>
      <w:color w:val="003E69"/>
      <w:sz w:val="23"/>
      <w:szCs w:val="23"/>
    </w:rPr>
  </w:style>
  <w:style w:type="paragraph" w:styleId="z-TopofForm">
    <w:name w:val="HTML Top of Form"/>
    <w:basedOn w:val="Normal"/>
    <w:next w:val="Normal"/>
    <w:link w:val="z-TopofFormChar"/>
    <w:hidden/>
    <w:uiPriority w:val="99"/>
    <w:semiHidden/>
    <w:unhideWhenUsed/>
    <w:rsid w:val="00E87E30"/>
    <w:pPr>
      <w:pBdr>
        <w:bottom w:val="single" w:sz="6" w:space="1" w:color="auto"/>
      </w:pBdr>
      <w:spacing w:after="0"/>
      <w:jc w:val="center"/>
    </w:pPr>
    <w:rPr>
      <w:rFonts w:ascii="Arial" w:hAnsi="Arial" w:cs="Arial"/>
      <w:vanish/>
      <w:sz w:val="16"/>
      <w:szCs w:val="16"/>
    </w:rPr>
  </w:style>
  <w:style w:type="character" w:customStyle="1" w:styleId="DCUTableHeaderChar">
    <w:name w:val="DCU Table Header Char"/>
    <w:basedOn w:val="DefaultParagraphFont"/>
    <w:link w:val="DCUTableHeader"/>
    <w:rsid w:val="003C13CC"/>
    <w:rPr>
      <w:rFonts w:ascii="Arial" w:hAnsi="Arial" w:cs="Arial"/>
      <w:b/>
      <w:color w:val="FFFFFF" w:themeColor="background1"/>
      <w:sz w:val="24"/>
      <w:szCs w:val="24"/>
    </w:rPr>
  </w:style>
  <w:style w:type="character" w:customStyle="1" w:styleId="z-TopofFormChar">
    <w:name w:val="z-Top of Form Char"/>
    <w:basedOn w:val="DefaultParagraphFont"/>
    <w:link w:val="z-TopofForm"/>
    <w:uiPriority w:val="99"/>
    <w:semiHidden/>
    <w:rsid w:val="00E87E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87E3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87E30"/>
    <w:rPr>
      <w:rFonts w:ascii="Arial" w:hAnsi="Arial" w:cs="Arial"/>
      <w:vanish/>
      <w:sz w:val="16"/>
      <w:szCs w:val="16"/>
    </w:rPr>
  </w:style>
  <w:style w:type="character" w:styleId="CommentReference">
    <w:name w:val="annotation reference"/>
    <w:basedOn w:val="DefaultParagraphFont"/>
    <w:uiPriority w:val="99"/>
    <w:semiHidden/>
    <w:unhideWhenUsed/>
    <w:rsid w:val="003913E6"/>
    <w:rPr>
      <w:sz w:val="16"/>
      <w:szCs w:val="16"/>
    </w:rPr>
  </w:style>
  <w:style w:type="paragraph" w:styleId="CommentText">
    <w:name w:val="annotation text"/>
    <w:basedOn w:val="Normal"/>
    <w:link w:val="CommentTextChar"/>
    <w:uiPriority w:val="99"/>
    <w:semiHidden/>
    <w:unhideWhenUsed/>
    <w:rsid w:val="003913E6"/>
    <w:pPr>
      <w:spacing w:line="240" w:lineRule="auto"/>
    </w:pPr>
    <w:rPr>
      <w:sz w:val="20"/>
      <w:szCs w:val="20"/>
    </w:rPr>
  </w:style>
  <w:style w:type="character" w:customStyle="1" w:styleId="CommentTextChar">
    <w:name w:val="Comment Text Char"/>
    <w:basedOn w:val="DefaultParagraphFont"/>
    <w:link w:val="CommentText"/>
    <w:uiPriority w:val="99"/>
    <w:semiHidden/>
    <w:rsid w:val="003913E6"/>
    <w:rPr>
      <w:sz w:val="20"/>
      <w:szCs w:val="20"/>
    </w:rPr>
  </w:style>
  <w:style w:type="paragraph" w:styleId="CommentSubject">
    <w:name w:val="annotation subject"/>
    <w:basedOn w:val="CommentText"/>
    <w:next w:val="CommentText"/>
    <w:link w:val="CommentSubjectChar"/>
    <w:uiPriority w:val="99"/>
    <w:semiHidden/>
    <w:unhideWhenUsed/>
    <w:rsid w:val="003913E6"/>
    <w:rPr>
      <w:b/>
      <w:bCs/>
    </w:rPr>
  </w:style>
  <w:style w:type="character" w:customStyle="1" w:styleId="CommentSubjectChar">
    <w:name w:val="Comment Subject Char"/>
    <w:basedOn w:val="CommentTextChar"/>
    <w:link w:val="CommentSubject"/>
    <w:uiPriority w:val="99"/>
    <w:semiHidden/>
    <w:rsid w:val="003913E6"/>
    <w:rPr>
      <w:b/>
      <w:bCs/>
      <w:sz w:val="20"/>
      <w:szCs w:val="20"/>
    </w:rPr>
  </w:style>
  <w:style w:type="character" w:styleId="Hyperlink">
    <w:name w:val="Hyperlink"/>
    <w:basedOn w:val="DefaultParagraphFont"/>
    <w:uiPriority w:val="99"/>
    <w:unhideWhenUsed/>
    <w:rsid w:val="00CA2585"/>
    <w:rPr>
      <w:color w:val="0563C1" w:themeColor="hyperlink"/>
      <w:u w:val="single"/>
    </w:rPr>
  </w:style>
  <w:style w:type="character" w:styleId="UnresolvedMention">
    <w:name w:val="Unresolved Mention"/>
    <w:basedOn w:val="DefaultParagraphFont"/>
    <w:uiPriority w:val="99"/>
    <w:semiHidden/>
    <w:unhideWhenUsed/>
    <w:rsid w:val="00CA2585"/>
    <w:rPr>
      <w:color w:val="605E5C"/>
      <w:shd w:val="clear" w:color="auto" w:fill="E1DFDD"/>
    </w:rPr>
  </w:style>
  <w:style w:type="character" w:styleId="FollowedHyperlink">
    <w:name w:val="FollowedHyperlink"/>
    <w:basedOn w:val="DefaultParagraphFont"/>
    <w:uiPriority w:val="99"/>
    <w:semiHidden/>
    <w:unhideWhenUsed/>
    <w:rsid w:val="00AA59CB"/>
    <w:rPr>
      <w:color w:val="954F72" w:themeColor="followedHyperlink"/>
      <w:u w:val="single"/>
    </w:rPr>
  </w:style>
  <w:style w:type="character" w:customStyle="1" w:styleId="Heading1Char">
    <w:name w:val="Heading 1 Char"/>
    <w:basedOn w:val="DefaultParagraphFont"/>
    <w:link w:val="Heading1"/>
    <w:uiPriority w:val="9"/>
    <w:rsid w:val="00697F3C"/>
    <w:rPr>
      <w:rFonts w:asciiTheme="majorHAnsi" w:eastAsiaTheme="majorEastAsia" w:hAnsiTheme="majorHAnsi" w:cstheme="majorBidi"/>
      <w:color w:val="2F5496" w:themeColor="accent1" w:themeShade="BF"/>
      <w:sz w:val="32"/>
      <w:szCs w:val="32"/>
    </w:rPr>
  </w:style>
  <w:style w:type="paragraph" w:customStyle="1" w:styleId="Dropdownstyle">
    <w:name w:val="Drop down style"/>
    <w:basedOn w:val="Normal"/>
    <w:link w:val="DropdownstyleChar"/>
    <w:rsid w:val="00564792"/>
    <w:pPr>
      <w:spacing w:before="160"/>
    </w:pPr>
    <w:rPr>
      <w:rFonts w:ascii="Arial" w:hAnsi="Arial"/>
    </w:rPr>
  </w:style>
  <w:style w:type="character" w:customStyle="1" w:styleId="DropdownstyleChar">
    <w:name w:val="Drop down style Char"/>
    <w:basedOn w:val="DefaultParagraphFont"/>
    <w:link w:val="Dropdownstyle"/>
    <w:rsid w:val="0056479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applications@dcu.ie" TargetMode="External"/><Relationship Id="rId3" Type="http://schemas.openxmlformats.org/officeDocument/2006/relationships/settings" Target="settings.xml"/><Relationship Id="rId7" Type="http://schemas.openxmlformats.org/officeDocument/2006/relationships/hyperlink" Target="https://www.dcu.ie/info/information-dublin-city-university-privacy-statement-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hr.applications@dcu.i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44410A01CC47AFA3004AD2C974071C"/>
        <w:category>
          <w:name w:val="General"/>
          <w:gallery w:val="placeholder"/>
        </w:category>
        <w:types>
          <w:type w:val="bbPlcHdr"/>
        </w:types>
        <w:behaviors>
          <w:behavior w:val="content"/>
        </w:behaviors>
        <w:guid w:val="{898B536C-D34E-4785-95F8-4D33AB748387}"/>
      </w:docPartPr>
      <w:docPartBody>
        <w:p w:rsidR="00E869EE" w:rsidRDefault="009E5A2A" w:rsidP="009E5A2A">
          <w:pPr>
            <w:pStyle w:val="3A44410A01CC47AFA3004AD2C974071C1"/>
          </w:pPr>
          <w:r w:rsidRPr="00914ACF">
            <w:rPr>
              <w:rFonts w:ascii="Arial" w:hAnsi="Arial" w:cs="Arial"/>
            </w:rPr>
            <w:t xml:space="preserve"> </w:t>
          </w:r>
        </w:p>
      </w:docPartBody>
    </w:docPart>
    <w:docPart>
      <w:docPartPr>
        <w:name w:val="B2E6A449606A49208C7E7D5363F61244"/>
        <w:category>
          <w:name w:val="General"/>
          <w:gallery w:val="placeholder"/>
        </w:category>
        <w:types>
          <w:type w:val="bbPlcHdr"/>
        </w:types>
        <w:behaviors>
          <w:behavior w:val="content"/>
        </w:behaviors>
        <w:guid w:val="{E5531CFF-89B2-44C2-9313-5DAB21E25125}"/>
      </w:docPartPr>
      <w:docPartBody>
        <w:p w:rsidR="00E869EE" w:rsidRDefault="009E5A2A" w:rsidP="009E5A2A">
          <w:pPr>
            <w:pStyle w:val="B2E6A449606A49208C7E7D5363F612441"/>
          </w:pPr>
          <w:r>
            <w:rPr>
              <w:rFonts w:ascii="Arial" w:hAnsi="Arial" w:cs="Arial"/>
              <w:sz w:val="24"/>
              <w:szCs w:val="24"/>
            </w:rPr>
            <w:t xml:space="preserve"> </w:t>
          </w:r>
        </w:p>
      </w:docPartBody>
    </w:docPart>
    <w:docPart>
      <w:docPartPr>
        <w:name w:val="3ECF45D9399A450499F380A8EB2F36A0"/>
        <w:category>
          <w:name w:val="General"/>
          <w:gallery w:val="placeholder"/>
        </w:category>
        <w:types>
          <w:type w:val="bbPlcHdr"/>
        </w:types>
        <w:behaviors>
          <w:behavior w:val="content"/>
        </w:behaviors>
        <w:guid w:val="{D2E962D0-B295-4E61-AF94-63D64CD70D8B}"/>
      </w:docPartPr>
      <w:docPartBody>
        <w:p w:rsidR="00E869EE" w:rsidRDefault="009E5A2A" w:rsidP="009E5A2A">
          <w:pPr>
            <w:pStyle w:val="3ECF45D9399A450499F380A8EB2F36A01"/>
          </w:pPr>
          <w:r w:rsidRPr="00914ACF">
            <w:rPr>
              <w:rFonts w:ascii="Arial" w:hAnsi="Arial" w:cs="Arial"/>
            </w:rPr>
            <w:t xml:space="preserve"> </w:t>
          </w:r>
        </w:p>
      </w:docPartBody>
    </w:docPart>
    <w:docPart>
      <w:docPartPr>
        <w:name w:val="773FCE052AF9480D8E9429C653FB2D42"/>
        <w:category>
          <w:name w:val="General"/>
          <w:gallery w:val="placeholder"/>
        </w:category>
        <w:types>
          <w:type w:val="bbPlcHdr"/>
        </w:types>
        <w:behaviors>
          <w:behavior w:val="content"/>
        </w:behaviors>
        <w:guid w:val="{9FB1FEBF-4716-4670-9D88-8BE32B2B6554}"/>
      </w:docPartPr>
      <w:docPartBody>
        <w:p w:rsidR="00E869EE" w:rsidRDefault="009E5A2A" w:rsidP="009E5A2A">
          <w:pPr>
            <w:pStyle w:val="773FCE052AF9480D8E9429C653FB2D421"/>
          </w:pPr>
          <w:r w:rsidRPr="00914ACF">
            <w:rPr>
              <w:rFonts w:ascii="Arial" w:hAnsi="Arial" w:cs="Arial"/>
            </w:rPr>
            <w:t xml:space="preserve"> </w:t>
          </w:r>
        </w:p>
      </w:docPartBody>
    </w:docPart>
    <w:docPart>
      <w:docPartPr>
        <w:name w:val="ABFE8725E8804308AE62918ADD80EE6C"/>
        <w:category>
          <w:name w:val="General"/>
          <w:gallery w:val="placeholder"/>
        </w:category>
        <w:types>
          <w:type w:val="bbPlcHdr"/>
        </w:types>
        <w:behaviors>
          <w:behavior w:val="content"/>
        </w:behaviors>
        <w:guid w:val="{437A6AA0-7530-4ABF-9261-EFEB22606EC2}"/>
      </w:docPartPr>
      <w:docPartBody>
        <w:p w:rsidR="00E869EE" w:rsidRDefault="00E869EE" w:rsidP="00E869EE">
          <w:pPr>
            <w:pStyle w:val="ABFE8725E8804308AE62918ADD80EE6C"/>
          </w:pPr>
          <w:r>
            <w:rPr>
              <w:rFonts w:ascii="Arial" w:hAnsi="Arial" w:cs="Arial"/>
            </w:rPr>
            <w:t xml:space="preserve"> </w:t>
          </w:r>
        </w:p>
      </w:docPartBody>
    </w:docPart>
    <w:docPart>
      <w:docPartPr>
        <w:name w:val="20D2F060A1034093A37490AB0ACEB448"/>
        <w:category>
          <w:name w:val="General"/>
          <w:gallery w:val="placeholder"/>
        </w:category>
        <w:types>
          <w:type w:val="bbPlcHdr"/>
        </w:types>
        <w:behaviors>
          <w:behavior w:val="content"/>
        </w:behaviors>
        <w:guid w:val="{8AE22B5F-3AE7-4E0D-8F18-1F3A9A1688BE}"/>
      </w:docPartPr>
      <w:docPartBody>
        <w:p w:rsidR="00E869EE" w:rsidRDefault="009E5A2A" w:rsidP="009E5A2A">
          <w:pPr>
            <w:pStyle w:val="20D2F060A1034093A37490AB0ACEB4481"/>
          </w:pPr>
          <w:r w:rsidRPr="00914ACF">
            <w:rPr>
              <w:rFonts w:ascii="Arial" w:hAnsi="Arial" w:cs="Arial"/>
            </w:rPr>
            <w:t xml:space="preserve"> </w:t>
          </w:r>
        </w:p>
      </w:docPartBody>
    </w:docPart>
    <w:docPart>
      <w:docPartPr>
        <w:name w:val="50D579AE486B48CD92422E3DAA89B5FE"/>
        <w:category>
          <w:name w:val="General"/>
          <w:gallery w:val="placeholder"/>
        </w:category>
        <w:types>
          <w:type w:val="bbPlcHdr"/>
        </w:types>
        <w:behaviors>
          <w:behavior w:val="content"/>
        </w:behaviors>
        <w:guid w:val="{C76B7F72-6720-4225-ABEF-A062B3B76070}"/>
      </w:docPartPr>
      <w:docPartBody>
        <w:p w:rsidR="00E869EE" w:rsidRDefault="009E5A2A" w:rsidP="009E5A2A">
          <w:pPr>
            <w:pStyle w:val="50D579AE486B48CD92422E3DAA89B5FE1"/>
          </w:pPr>
          <w:r w:rsidRPr="00914ACF">
            <w:rPr>
              <w:rFonts w:ascii="Arial" w:hAnsi="Arial" w:cs="Arial"/>
            </w:rPr>
            <w:t xml:space="preserve"> </w:t>
          </w:r>
        </w:p>
      </w:docPartBody>
    </w:docPart>
    <w:docPart>
      <w:docPartPr>
        <w:name w:val="DAF0DA52C0014F5DAE0D32F3C4DAC66E"/>
        <w:category>
          <w:name w:val="General"/>
          <w:gallery w:val="placeholder"/>
        </w:category>
        <w:types>
          <w:type w:val="bbPlcHdr"/>
        </w:types>
        <w:behaviors>
          <w:behavior w:val="content"/>
        </w:behaviors>
        <w:guid w:val="{5B2EEB8E-C8C2-4AF0-AE0C-415F54189D89}"/>
      </w:docPartPr>
      <w:docPartBody>
        <w:p w:rsidR="00E869EE" w:rsidRDefault="009E5A2A" w:rsidP="009E5A2A">
          <w:pPr>
            <w:pStyle w:val="DAF0DA52C0014F5DAE0D32F3C4DAC66E1"/>
          </w:pPr>
          <w:r w:rsidRPr="00914ACF">
            <w:rPr>
              <w:rFonts w:ascii="Arial" w:hAnsi="Arial" w:cs="Arial"/>
            </w:rPr>
            <w:t>MM/YY</w:t>
          </w:r>
        </w:p>
      </w:docPartBody>
    </w:docPart>
    <w:docPart>
      <w:docPartPr>
        <w:name w:val="D828A09CB0D748C5B70664FABCCD7054"/>
        <w:category>
          <w:name w:val="General"/>
          <w:gallery w:val="placeholder"/>
        </w:category>
        <w:types>
          <w:type w:val="bbPlcHdr"/>
        </w:types>
        <w:behaviors>
          <w:behavior w:val="content"/>
        </w:behaviors>
        <w:guid w:val="{FA8D8CA7-A8A4-4911-971F-30F7ACDD3217}"/>
      </w:docPartPr>
      <w:docPartBody>
        <w:p w:rsidR="00E869EE" w:rsidRDefault="009E5A2A" w:rsidP="009E5A2A">
          <w:pPr>
            <w:pStyle w:val="D828A09CB0D748C5B70664FABCCD70541"/>
          </w:pPr>
          <w:r w:rsidRPr="00914ACF">
            <w:rPr>
              <w:rFonts w:ascii="Arial" w:hAnsi="Arial" w:cs="Arial"/>
            </w:rPr>
            <w:t>MM/YY</w:t>
          </w:r>
        </w:p>
      </w:docPartBody>
    </w:docPart>
    <w:docPart>
      <w:docPartPr>
        <w:name w:val="FA8C7826E3864F2F8710F443000F26DF"/>
        <w:category>
          <w:name w:val="General"/>
          <w:gallery w:val="placeholder"/>
        </w:category>
        <w:types>
          <w:type w:val="bbPlcHdr"/>
        </w:types>
        <w:behaviors>
          <w:behavior w:val="content"/>
        </w:behaviors>
        <w:guid w:val="{9DBB3484-C1CC-44A8-8A97-E82ADA3CB10E}"/>
      </w:docPartPr>
      <w:docPartBody>
        <w:p w:rsidR="00E869EE" w:rsidRDefault="009E5A2A" w:rsidP="009E5A2A">
          <w:pPr>
            <w:pStyle w:val="FA8C7826E3864F2F8710F443000F26DF1"/>
          </w:pPr>
          <w:r w:rsidRPr="00914ACF">
            <w:rPr>
              <w:rFonts w:ascii="Arial" w:hAnsi="Arial" w:cs="Arial"/>
            </w:rPr>
            <w:t xml:space="preserve"> </w:t>
          </w:r>
        </w:p>
      </w:docPartBody>
    </w:docPart>
    <w:docPart>
      <w:docPartPr>
        <w:name w:val="39F05BDA628E43FFBDC4536F752BC668"/>
        <w:category>
          <w:name w:val="General"/>
          <w:gallery w:val="placeholder"/>
        </w:category>
        <w:types>
          <w:type w:val="bbPlcHdr"/>
        </w:types>
        <w:behaviors>
          <w:behavior w:val="content"/>
        </w:behaviors>
        <w:guid w:val="{9D5741E4-4322-4951-9B6C-EDB0C088FB81}"/>
      </w:docPartPr>
      <w:docPartBody>
        <w:p w:rsidR="00E869EE" w:rsidRDefault="009E5A2A" w:rsidP="009E5A2A">
          <w:pPr>
            <w:pStyle w:val="39F05BDA628E43FFBDC4536F752BC6681"/>
          </w:pPr>
          <w:r w:rsidRPr="00914ACF">
            <w:rPr>
              <w:rFonts w:ascii="Arial" w:hAnsi="Arial" w:cs="Arial"/>
            </w:rPr>
            <w:t xml:space="preserve"> </w:t>
          </w:r>
        </w:p>
      </w:docPartBody>
    </w:docPart>
    <w:docPart>
      <w:docPartPr>
        <w:name w:val="56858112C4BC49E2806C01F689A63ABE"/>
        <w:category>
          <w:name w:val="General"/>
          <w:gallery w:val="placeholder"/>
        </w:category>
        <w:types>
          <w:type w:val="bbPlcHdr"/>
        </w:types>
        <w:behaviors>
          <w:behavior w:val="content"/>
        </w:behaviors>
        <w:guid w:val="{5DC5F013-02A8-403D-B6E9-79DB357C8A89}"/>
      </w:docPartPr>
      <w:docPartBody>
        <w:p w:rsidR="00E869EE" w:rsidRDefault="009E5A2A" w:rsidP="009E5A2A">
          <w:pPr>
            <w:pStyle w:val="56858112C4BC49E2806C01F689A63ABE1"/>
          </w:pPr>
          <w:r w:rsidRPr="00914ACF">
            <w:rPr>
              <w:rFonts w:ascii="Arial" w:hAnsi="Arial" w:cs="Arial"/>
            </w:rPr>
            <w:t>MM/YY</w:t>
          </w:r>
        </w:p>
      </w:docPartBody>
    </w:docPart>
    <w:docPart>
      <w:docPartPr>
        <w:name w:val="9C98F7A96C904328A501F37689BA75FF"/>
        <w:category>
          <w:name w:val="General"/>
          <w:gallery w:val="placeholder"/>
        </w:category>
        <w:types>
          <w:type w:val="bbPlcHdr"/>
        </w:types>
        <w:behaviors>
          <w:behavior w:val="content"/>
        </w:behaviors>
        <w:guid w:val="{5633BD91-02D9-413C-BB49-499B20C5D102}"/>
      </w:docPartPr>
      <w:docPartBody>
        <w:p w:rsidR="00E869EE" w:rsidRDefault="009E5A2A" w:rsidP="009E5A2A">
          <w:pPr>
            <w:pStyle w:val="9C98F7A96C904328A501F37689BA75FF1"/>
          </w:pPr>
          <w:r w:rsidRPr="00914ACF">
            <w:rPr>
              <w:rFonts w:ascii="Arial" w:hAnsi="Arial" w:cs="Arial"/>
            </w:rPr>
            <w:t>MM/YY</w:t>
          </w:r>
        </w:p>
      </w:docPartBody>
    </w:docPart>
    <w:docPart>
      <w:docPartPr>
        <w:name w:val="958A3B466FAE4CBF999CE359F9FF90E1"/>
        <w:category>
          <w:name w:val="General"/>
          <w:gallery w:val="placeholder"/>
        </w:category>
        <w:types>
          <w:type w:val="bbPlcHdr"/>
        </w:types>
        <w:behaviors>
          <w:behavior w:val="content"/>
        </w:behaviors>
        <w:guid w:val="{A332D0EA-0E93-4654-8C92-43DCACA3E4BA}"/>
      </w:docPartPr>
      <w:docPartBody>
        <w:p w:rsidR="00E869EE" w:rsidRDefault="009E5A2A" w:rsidP="009E5A2A">
          <w:pPr>
            <w:pStyle w:val="958A3B466FAE4CBF999CE359F9FF90E11"/>
          </w:pPr>
          <w:r w:rsidRPr="00914ACF">
            <w:rPr>
              <w:rFonts w:ascii="Arial" w:hAnsi="Arial" w:cs="Arial"/>
            </w:rPr>
            <w:t xml:space="preserve"> </w:t>
          </w:r>
        </w:p>
      </w:docPartBody>
    </w:docPart>
    <w:docPart>
      <w:docPartPr>
        <w:name w:val="B93D1E51C02749F680ABB70671B4B69D"/>
        <w:category>
          <w:name w:val="General"/>
          <w:gallery w:val="placeholder"/>
        </w:category>
        <w:types>
          <w:type w:val="bbPlcHdr"/>
        </w:types>
        <w:behaviors>
          <w:behavior w:val="content"/>
        </w:behaviors>
        <w:guid w:val="{4B846DA8-F381-473E-B7B7-7277FB58FD96}"/>
      </w:docPartPr>
      <w:docPartBody>
        <w:p w:rsidR="00E869EE" w:rsidRDefault="009E5A2A" w:rsidP="009E5A2A">
          <w:pPr>
            <w:pStyle w:val="B93D1E51C02749F680ABB70671B4B69D1"/>
          </w:pPr>
          <w:r w:rsidRPr="00914ACF">
            <w:rPr>
              <w:rFonts w:ascii="Arial" w:hAnsi="Arial" w:cs="Arial"/>
            </w:rPr>
            <w:t xml:space="preserve"> </w:t>
          </w:r>
        </w:p>
      </w:docPartBody>
    </w:docPart>
    <w:docPart>
      <w:docPartPr>
        <w:name w:val="6300884C64BF44BD8BB61C1130B06016"/>
        <w:category>
          <w:name w:val="General"/>
          <w:gallery w:val="placeholder"/>
        </w:category>
        <w:types>
          <w:type w:val="bbPlcHdr"/>
        </w:types>
        <w:behaviors>
          <w:behavior w:val="content"/>
        </w:behaviors>
        <w:guid w:val="{D2993FB4-B3BA-4FF9-9914-179385846DD0}"/>
      </w:docPartPr>
      <w:docPartBody>
        <w:p w:rsidR="00E869EE" w:rsidRDefault="009E5A2A" w:rsidP="009E5A2A">
          <w:pPr>
            <w:pStyle w:val="6300884C64BF44BD8BB61C1130B060161"/>
          </w:pPr>
          <w:r w:rsidRPr="00914ACF">
            <w:rPr>
              <w:rFonts w:ascii="Arial" w:hAnsi="Arial" w:cs="Arial"/>
            </w:rPr>
            <w:t xml:space="preserve"> </w:t>
          </w:r>
        </w:p>
      </w:docPartBody>
    </w:docPart>
    <w:docPart>
      <w:docPartPr>
        <w:name w:val="51EC188B812046B5A4AD66BACEAA973B"/>
        <w:category>
          <w:name w:val="General"/>
          <w:gallery w:val="placeholder"/>
        </w:category>
        <w:types>
          <w:type w:val="bbPlcHdr"/>
        </w:types>
        <w:behaviors>
          <w:behavior w:val="content"/>
        </w:behaviors>
        <w:guid w:val="{5C9BD55C-892D-455F-9426-439E966B9D46}"/>
      </w:docPartPr>
      <w:docPartBody>
        <w:p w:rsidR="00E869EE" w:rsidRDefault="009E5A2A" w:rsidP="009E5A2A">
          <w:pPr>
            <w:pStyle w:val="51EC188B812046B5A4AD66BACEAA973B1"/>
          </w:pPr>
          <w:r w:rsidRPr="00914ACF">
            <w:rPr>
              <w:rFonts w:ascii="Arial" w:hAnsi="Arial" w:cs="Arial"/>
            </w:rPr>
            <w:t xml:space="preserve"> </w:t>
          </w:r>
        </w:p>
      </w:docPartBody>
    </w:docPart>
    <w:docPart>
      <w:docPartPr>
        <w:name w:val="7C4707F51E404A849268F98E48C0D8ED"/>
        <w:category>
          <w:name w:val="General"/>
          <w:gallery w:val="placeholder"/>
        </w:category>
        <w:types>
          <w:type w:val="bbPlcHdr"/>
        </w:types>
        <w:behaviors>
          <w:behavior w:val="content"/>
        </w:behaviors>
        <w:guid w:val="{180DD96E-2B3A-4CF7-B446-C16ED2B65093}"/>
      </w:docPartPr>
      <w:docPartBody>
        <w:p w:rsidR="00E869EE" w:rsidRDefault="009E5A2A" w:rsidP="009E5A2A">
          <w:pPr>
            <w:pStyle w:val="7C4707F51E404A849268F98E48C0D8ED1"/>
          </w:pPr>
          <w:r w:rsidRPr="00914ACF">
            <w:rPr>
              <w:rFonts w:ascii="Arial" w:hAnsi="Arial" w:cs="Arial"/>
            </w:rPr>
            <w:t>MM/YY</w:t>
          </w:r>
        </w:p>
      </w:docPartBody>
    </w:docPart>
    <w:docPart>
      <w:docPartPr>
        <w:name w:val="1687B1D286A74BCAA250F57680BACA91"/>
        <w:category>
          <w:name w:val="General"/>
          <w:gallery w:val="placeholder"/>
        </w:category>
        <w:types>
          <w:type w:val="bbPlcHdr"/>
        </w:types>
        <w:behaviors>
          <w:behavior w:val="content"/>
        </w:behaviors>
        <w:guid w:val="{37C0BD6A-B2D2-4BAF-8509-8A05802D6712}"/>
      </w:docPartPr>
      <w:docPartBody>
        <w:p w:rsidR="00E869EE" w:rsidRDefault="009E5A2A" w:rsidP="009E5A2A">
          <w:pPr>
            <w:pStyle w:val="1687B1D286A74BCAA250F57680BACA911"/>
          </w:pPr>
          <w:r w:rsidRPr="00914ACF">
            <w:rPr>
              <w:rFonts w:ascii="Arial" w:hAnsi="Arial" w:cs="Arial"/>
            </w:rPr>
            <w:t>MM/YY</w:t>
          </w:r>
        </w:p>
      </w:docPartBody>
    </w:docPart>
    <w:docPart>
      <w:docPartPr>
        <w:name w:val="1D74A71C15BC46CEA40E45F366798A5F"/>
        <w:category>
          <w:name w:val="General"/>
          <w:gallery w:val="placeholder"/>
        </w:category>
        <w:types>
          <w:type w:val="bbPlcHdr"/>
        </w:types>
        <w:behaviors>
          <w:behavior w:val="content"/>
        </w:behaviors>
        <w:guid w:val="{B76940B5-B839-4FBC-9CEB-367A8E44EE33}"/>
      </w:docPartPr>
      <w:docPartBody>
        <w:p w:rsidR="00E869EE" w:rsidRDefault="009E5A2A" w:rsidP="009E5A2A">
          <w:pPr>
            <w:pStyle w:val="1D74A71C15BC46CEA40E45F366798A5F1"/>
          </w:pPr>
          <w:r w:rsidRPr="00914ACF">
            <w:rPr>
              <w:rFonts w:ascii="Arial" w:hAnsi="Arial" w:cs="Arial"/>
            </w:rPr>
            <w:t xml:space="preserve"> </w:t>
          </w:r>
        </w:p>
      </w:docPartBody>
    </w:docPart>
    <w:docPart>
      <w:docPartPr>
        <w:name w:val="99DB90F7E9824F64BE00B5B716C4BF8E"/>
        <w:category>
          <w:name w:val="General"/>
          <w:gallery w:val="placeholder"/>
        </w:category>
        <w:types>
          <w:type w:val="bbPlcHdr"/>
        </w:types>
        <w:behaviors>
          <w:behavior w:val="content"/>
        </w:behaviors>
        <w:guid w:val="{AE37832F-F321-48F3-BB87-CBF4578EFBA6}"/>
      </w:docPartPr>
      <w:docPartBody>
        <w:p w:rsidR="00E869EE" w:rsidRDefault="009E5A2A" w:rsidP="009E5A2A">
          <w:pPr>
            <w:pStyle w:val="99DB90F7E9824F64BE00B5B716C4BF8E1"/>
          </w:pPr>
          <w:r w:rsidRPr="00914ACF">
            <w:rPr>
              <w:rFonts w:ascii="Arial" w:hAnsi="Arial" w:cs="Arial"/>
            </w:rPr>
            <w:t xml:space="preserve"> </w:t>
          </w:r>
        </w:p>
      </w:docPartBody>
    </w:docPart>
    <w:docPart>
      <w:docPartPr>
        <w:name w:val="F1FBEDBD3199459DB0F15794909521B6"/>
        <w:category>
          <w:name w:val="General"/>
          <w:gallery w:val="placeholder"/>
        </w:category>
        <w:types>
          <w:type w:val="bbPlcHdr"/>
        </w:types>
        <w:behaviors>
          <w:behavior w:val="content"/>
        </w:behaviors>
        <w:guid w:val="{98F8E821-5A83-42FB-89B4-F7859CE2E578}"/>
      </w:docPartPr>
      <w:docPartBody>
        <w:p w:rsidR="00E869EE" w:rsidRDefault="009E5A2A" w:rsidP="009E5A2A">
          <w:pPr>
            <w:pStyle w:val="F1FBEDBD3199459DB0F15794909521B61"/>
          </w:pPr>
          <w:r w:rsidRPr="00914ACF">
            <w:rPr>
              <w:rFonts w:ascii="Arial" w:hAnsi="Arial" w:cs="Arial"/>
            </w:rPr>
            <w:t xml:space="preserve"> </w:t>
          </w:r>
        </w:p>
      </w:docPartBody>
    </w:docPart>
    <w:docPart>
      <w:docPartPr>
        <w:name w:val="2E903707D939402891A46E8B9F4216C3"/>
        <w:category>
          <w:name w:val="General"/>
          <w:gallery w:val="placeholder"/>
        </w:category>
        <w:types>
          <w:type w:val="bbPlcHdr"/>
        </w:types>
        <w:behaviors>
          <w:behavior w:val="content"/>
        </w:behaviors>
        <w:guid w:val="{69850B26-FDE4-4351-8E4E-0790B60F3145}"/>
      </w:docPartPr>
      <w:docPartBody>
        <w:p w:rsidR="00E869EE" w:rsidRDefault="009E5A2A" w:rsidP="009E5A2A">
          <w:pPr>
            <w:pStyle w:val="2E903707D939402891A46E8B9F4216C31"/>
          </w:pPr>
          <w:r w:rsidRPr="00914ACF">
            <w:rPr>
              <w:rFonts w:ascii="Arial" w:hAnsi="Arial" w:cs="Arial"/>
            </w:rPr>
            <w:t xml:space="preserve"> </w:t>
          </w:r>
        </w:p>
      </w:docPartBody>
    </w:docPart>
    <w:docPart>
      <w:docPartPr>
        <w:name w:val="3D447846D8E84D6A9AB151EF069DB910"/>
        <w:category>
          <w:name w:val="General"/>
          <w:gallery w:val="placeholder"/>
        </w:category>
        <w:types>
          <w:type w:val="bbPlcHdr"/>
        </w:types>
        <w:behaviors>
          <w:behavior w:val="content"/>
        </w:behaviors>
        <w:guid w:val="{0805F878-0C05-4401-9A5F-9BD6BFC74D50}"/>
      </w:docPartPr>
      <w:docPartBody>
        <w:p w:rsidR="00E869EE" w:rsidRDefault="009E5A2A" w:rsidP="009E5A2A">
          <w:pPr>
            <w:pStyle w:val="3D447846D8E84D6A9AB151EF069DB9101"/>
          </w:pPr>
          <w:r w:rsidRPr="00914ACF">
            <w:rPr>
              <w:rFonts w:ascii="Arial" w:hAnsi="Arial" w:cs="Arial"/>
            </w:rPr>
            <w:t>MM/YY</w:t>
          </w:r>
        </w:p>
      </w:docPartBody>
    </w:docPart>
    <w:docPart>
      <w:docPartPr>
        <w:name w:val="79F6B570579E463DB24CC7B7B070D2EF"/>
        <w:category>
          <w:name w:val="General"/>
          <w:gallery w:val="placeholder"/>
        </w:category>
        <w:types>
          <w:type w:val="bbPlcHdr"/>
        </w:types>
        <w:behaviors>
          <w:behavior w:val="content"/>
        </w:behaviors>
        <w:guid w:val="{735E0F7F-94E6-4DE8-8A62-F59B86A7A4C9}"/>
      </w:docPartPr>
      <w:docPartBody>
        <w:p w:rsidR="00E869EE" w:rsidRDefault="009E5A2A" w:rsidP="009E5A2A">
          <w:pPr>
            <w:pStyle w:val="79F6B570579E463DB24CC7B7B070D2EF1"/>
          </w:pPr>
          <w:r w:rsidRPr="00914ACF">
            <w:rPr>
              <w:rFonts w:ascii="Arial" w:hAnsi="Arial" w:cs="Arial"/>
            </w:rPr>
            <w:t>MM/YY</w:t>
          </w:r>
        </w:p>
      </w:docPartBody>
    </w:docPart>
    <w:docPart>
      <w:docPartPr>
        <w:name w:val="22C3AEB94AFC4DC58B6C0351AD5C9353"/>
        <w:category>
          <w:name w:val="General"/>
          <w:gallery w:val="placeholder"/>
        </w:category>
        <w:types>
          <w:type w:val="bbPlcHdr"/>
        </w:types>
        <w:behaviors>
          <w:behavior w:val="content"/>
        </w:behaviors>
        <w:guid w:val="{661A4505-6A84-406A-AEEE-6727E99AADC1}"/>
      </w:docPartPr>
      <w:docPartBody>
        <w:p w:rsidR="00E869EE" w:rsidRDefault="009E5A2A" w:rsidP="009E5A2A">
          <w:pPr>
            <w:pStyle w:val="22C3AEB94AFC4DC58B6C0351AD5C93531"/>
          </w:pPr>
          <w:r w:rsidRPr="00914ACF">
            <w:rPr>
              <w:rFonts w:ascii="Arial" w:hAnsi="Arial" w:cs="Arial"/>
            </w:rPr>
            <w:t xml:space="preserve"> </w:t>
          </w:r>
        </w:p>
      </w:docPartBody>
    </w:docPart>
    <w:docPart>
      <w:docPartPr>
        <w:name w:val="C4813E3B2C0942C18653A262EC1E598D"/>
        <w:category>
          <w:name w:val="General"/>
          <w:gallery w:val="placeholder"/>
        </w:category>
        <w:types>
          <w:type w:val="bbPlcHdr"/>
        </w:types>
        <w:behaviors>
          <w:behavior w:val="content"/>
        </w:behaviors>
        <w:guid w:val="{D4157763-1EC2-4370-AB22-5FD831864675}"/>
      </w:docPartPr>
      <w:docPartBody>
        <w:p w:rsidR="00E869EE" w:rsidRDefault="009E5A2A" w:rsidP="009E5A2A">
          <w:pPr>
            <w:pStyle w:val="C4813E3B2C0942C18653A262EC1E598D1"/>
          </w:pPr>
          <w:r w:rsidRPr="00914ACF">
            <w:rPr>
              <w:rFonts w:ascii="Arial" w:hAnsi="Arial" w:cs="Arial"/>
            </w:rPr>
            <w:t xml:space="preserve"> </w:t>
          </w:r>
        </w:p>
      </w:docPartBody>
    </w:docPart>
    <w:docPart>
      <w:docPartPr>
        <w:name w:val="2AB36C7374304F8DBC085AD2CF9EC908"/>
        <w:category>
          <w:name w:val="General"/>
          <w:gallery w:val="placeholder"/>
        </w:category>
        <w:types>
          <w:type w:val="bbPlcHdr"/>
        </w:types>
        <w:behaviors>
          <w:behavior w:val="content"/>
        </w:behaviors>
        <w:guid w:val="{75DC75A0-70DD-4159-9411-507E8812A91E}"/>
      </w:docPartPr>
      <w:docPartBody>
        <w:p w:rsidR="00E869EE" w:rsidRDefault="009E5A2A" w:rsidP="009E5A2A">
          <w:pPr>
            <w:pStyle w:val="2AB36C7374304F8DBC085AD2CF9EC9081"/>
          </w:pPr>
          <w:r w:rsidRPr="00914ACF">
            <w:rPr>
              <w:rFonts w:ascii="Arial" w:hAnsi="Arial" w:cs="Arial"/>
            </w:rPr>
            <w:t xml:space="preserve"> </w:t>
          </w:r>
        </w:p>
      </w:docPartBody>
    </w:docPart>
    <w:docPart>
      <w:docPartPr>
        <w:name w:val="460EEB9B4DA240C48C2E74E4AF62864A"/>
        <w:category>
          <w:name w:val="General"/>
          <w:gallery w:val="placeholder"/>
        </w:category>
        <w:types>
          <w:type w:val="bbPlcHdr"/>
        </w:types>
        <w:behaviors>
          <w:behavior w:val="content"/>
        </w:behaviors>
        <w:guid w:val="{FA5B95D5-24DF-4B0F-84B6-A0B0B8C53466}"/>
      </w:docPartPr>
      <w:docPartBody>
        <w:p w:rsidR="00E869EE" w:rsidRDefault="009E5A2A" w:rsidP="009E5A2A">
          <w:pPr>
            <w:pStyle w:val="460EEB9B4DA240C48C2E74E4AF62864A1"/>
          </w:pPr>
          <w:r w:rsidRPr="00914ACF">
            <w:rPr>
              <w:rFonts w:ascii="Arial" w:hAnsi="Arial" w:cs="Arial"/>
            </w:rPr>
            <w:t xml:space="preserve"> </w:t>
          </w:r>
        </w:p>
      </w:docPartBody>
    </w:docPart>
    <w:docPart>
      <w:docPartPr>
        <w:name w:val="DE233A7BE7BC4CD98E931BFDF8E04067"/>
        <w:category>
          <w:name w:val="General"/>
          <w:gallery w:val="placeholder"/>
        </w:category>
        <w:types>
          <w:type w:val="bbPlcHdr"/>
        </w:types>
        <w:behaviors>
          <w:behavior w:val="content"/>
        </w:behaviors>
        <w:guid w:val="{B48C84EC-787E-4575-92BF-1C2CEDE716D5}"/>
      </w:docPartPr>
      <w:docPartBody>
        <w:p w:rsidR="00E869EE" w:rsidRDefault="009E5A2A" w:rsidP="009E5A2A">
          <w:pPr>
            <w:pStyle w:val="DE233A7BE7BC4CD98E931BFDF8E040671"/>
          </w:pPr>
          <w:r w:rsidRPr="00914ACF">
            <w:rPr>
              <w:rFonts w:ascii="Arial" w:hAnsi="Arial" w:cs="Arial"/>
            </w:rPr>
            <w:t>MM/YY</w:t>
          </w:r>
        </w:p>
      </w:docPartBody>
    </w:docPart>
    <w:docPart>
      <w:docPartPr>
        <w:name w:val="FF8D6E1B1D264B089E4C79B36501F432"/>
        <w:category>
          <w:name w:val="General"/>
          <w:gallery w:val="placeholder"/>
        </w:category>
        <w:types>
          <w:type w:val="bbPlcHdr"/>
        </w:types>
        <w:behaviors>
          <w:behavior w:val="content"/>
        </w:behaviors>
        <w:guid w:val="{3158D067-3319-410D-AE59-1475C610E678}"/>
      </w:docPartPr>
      <w:docPartBody>
        <w:p w:rsidR="00E869EE" w:rsidRDefault="009E5A2A" w:rsidP="009E5A2A">
          <w:pPr>
            <w:pStyle w:val="FF8D6E1B1D264B089E4C79B36501F4321"/>
          </w:pPr>
          <w:r w:rsidRPr="00914ACF">
            <w:rPr>
              <w:rFonts w:ascii="Arial" w:hAnsi="Arial" w:cs="Arial"/>
            </w:rPr>
            <w:t>MM/YY</w:t>
          </w:r>
        </w:p>
      </w:docPartBody>
    </w:docPart>
    <w:docPart>
      <w:docPartPr>
        <w:name w:val="31E0B3421F8D4A7C86166ECD33CAB3A0"/>
        <w:category>
          <w:name w:val="General"/>
          <w:gallery w:val="placeholder"/>
        </w:category>
        <w:types>
          <w:type w:val="bbPlcHdr"/>
        </w:types>
        <w:behaviors>
          <w:behavior w:val="content"/>
        </w:behaviors>
        <w:guid w:val="{62CA0C15-D7FF-481C-9E97-43477F191A75}"/>
      </w:docPartPr>
      <w:docPartBody>
        <w:p w:rsidR="00E869EE" w:rsidRDefault="009E5A2A" w:rsidP="009E5A2A">
          <w:pPr>
            <w:pStyle w:val="31E0B3421F8D4A7C86166ECD33CAB3A01"/>
          </w:pPr>
          <w:r w:rsidRPr="00914ACF">
            <w:rPr>
              <w:rFonts w:ascii="Arial" w:hAnsi="Arial" w:cs="Arial"/>
            </w:rPr>
            <w:t xml:space="preserve"> </w:t>
          </w:r>
        </w:p>
      </w:docPartBody>
    </w:docPart>
    <w:docPart>
      <w:docPartPr>
        <w:name w:val="F6E3200A07494ECB95DF5B612FC4A218"/>
        <w:category>
          <w:name w:val="General"/>
          <w:gallery w:val="placeholder"/>
        </w:category>
        <w:types>
          <w:type w:val="bbPlcHdr"/>
        </w:types>
        <w:behaviors>
          <w:behavior w:val="content"/>
        </w:behaviors>
        <w:guid w:val="{897F566C-BBD9-4F94-9365-22F9532EEBD1}"/>
      </w:docPartPr>
      <w:docPartBody>
        <w:p w:rsidR="00E869EE" w:rsidRDefault="009E5A2A" w:rsidP="009E5A2A">
          <w:pPr>
            <w:pStyle w:val="F6E3200A07494ECB95DF5B612FC4A2181"/>
          </w:pPr>
          <w:r w:rsidRPr="00914ACF">
            <w:rPr>
              <w:rFonts w:ascii="Arial" w:hAnsi="Arial" w:cs="Arial"/>
            </w:rPr>
            <w:t xml:space="preserve"> </w:t>
          </w:r>
        </w:p>
      </w:docPartBody>
    </w:docPart>
    <w:docPart>
      <w:docPartPr>
        <w:name w:val="7E490571206E46C288F82050252BC520"/>
        <w:category>
          <w:name w:val="General"/>
          <w:gallery w:val="placeholder"/>
        </w:category>
        <w:types>
          <w:type w:val="bbPlcHdr"/>
        </w:types>
        <w:behaviors>
          <w:behavior w:val="content"/>
        </w:behaviors>
        <w:guid w:val="{E559AFEC-6648-4452-9811-5BAE6A2B26F3}"/>
      </w:docPartPr>
      <w:docPartBody>
        <w:p w:rsidR="00E869EE" w:rsidRDefault="009E5A2A" w:rsidP="009E5A2A">
          <w:pPr>
            <w:pStyle w:val="7E490571206E46C288F82050252BC5201"/>
          </w:pPr>
          <w:r w:rsidRPr="00914ACF">
            <w:rPr>
              <w:rFonts w:ascii="Arial" w:hAnsi="Arial" w:cs="Arial"/>
            </w:rPr>
            <w:t xml:space="preserve"> </w:t>
          </w:r>
        </w:p>
      </w:docPartBody>
    </w:docPart>
    <w:docPart>
      <w:docPartPr>
        <w:name w:val="6273D0BC18A64835B79FCCA50DCB6BA5"/>
        <w:category>
          <w:name w:val="General"/>
          <w:gallery w:val="placeholder"/>
        </w:category>
        <w:types>
          <w:type w:val="bbPlcHdr"/>
        </w:types>
        <w:behaviors>
          <w:behavior w:val="content"/>
        </w:behaviors>
        <w:guid w:val="{086E56A8-2685-4E59-85E2-C06373926047}"/>
      </w:docPartPr>
      <w:docPartBody>
        <w:p w:rsidR="00E869EE" w:rsidRDefault="009E5A2A" w:rsidP="009E5A2A">
          <w:pPr>
            <w:pStyle w:val="6273D0BC18A64835B79FCCA50DCB6BA51"/>
          </w:pPr>
          <w:r w:rsidRPr="00914ACF">
            <w:rPr>
              <w:rFonts w:ascii="Arial" w:hAnsi="Arial" w:cs="Arial"/>
            </w:rPr>
            <w:t xml:space="preserve"> </w:t>
          </w:r>
        </w:p>
      </w:docPartBody>
    </w:docPart>
    <w:docPart>
      <w:docPartPr>
        <w:name w:val="E485320275D7446CBBE0BB499B6C588A"/>
        <w:category>
          <w:name w:val="General"/>
          <w:gallery w:val="placeholder"/>
        </w:category>
        <w:types>
          <w:type w:val="bbPlcHdr"/>
        </w:types>
        <w:behaviors>
          <w:behavior w:val="content"/>
        </w:behaviors>
        <w:guid w:val="{A2CBD486-4F15-448E-A0D9-7A14790AACE3}"/>
      </w:docPartPr>
      <w:docPartBody>
        <w:p w:rsidR="00E869EE" w:rsidRDefault="009E5A2A" w:rsidP="009E5A2A">
          <w:pPr>
            <w:pStyle w:val="E485320275D7446CBBE0BB499B6C588A1"/>
          </w:pPr>
          <w:r w:rsidRPr="00914ACF">
            <w:rPr>
              <w:rFonts w:ascii="Arial" w:hAnsi="Arial" w:cs="Arial"/>
            </w:rPr>
            <w:t>MM/YY</w:t>
          </w:r>
        </w:p>
      </w:docPartBody>
    </w:docPart>
    <w:docPart>
      <w:docPartPr>
        <w:name w:val="02AA1D7643B74E37B64A3FE3FDFF02A9"/>
        <w:category>
          <w:name w:val="General"/>
          <w:gallery w:val="placeholder"/>
        </w:category>
        <w:types>
          <w:type w:val="bbPlcHdr"/>
        </w:types>
        <w:behaviors>
          <w:behavior w:val="content"/>
        </w:behaviors>
        <w:guid w:val="{33EF34F2-7BEE-411B-B88D-663EBCF01514}"/>
      </w:docPartPr>
      <w:docPartBody>
        <w:p w:rsidR="00E869EE" w:rsidRDefault="009E5A2A" w:rsidP="009E5A2A">
          <w:pPr>
            <w:pStyle w:val="02AA1D7643B74E37B64A3FE3FDFF02A91"/>
          </w:pPr>
          <w:r w:rsidRPr="00914ACF">
            <w:rPr>
              <w:rFonts w:ascii="Arial" w:hAnsi="Arial" w:cs="Arial"/>
            </w:rPr>
            <w:t>MM/YY</w:t>
          </w:r>
        </w:p>
      </w:docPartBody>
    </w:docPart>
    <w:docPart>
      <w:docPartPr>
        <w:name w:val="26842AEF70AE416FBABC84BE9A57726A"/>
        <w:category>
          <w:name w:val="General"/>
          <w:gallery w:val="placeholder"/>
        </w:category>
        <w:types>
          <w:type w:val="bbPlcHdr"/>
        </w:types>
        <w:behaviors>
          <w:behavior w:val="content"/>
        </w:behaviors>
        <w:guid w:val="{F6067C33-3CD5-4EB7-BA29-FC4AAC3CA6C4}"/>
      </w:docPartPr>
      <w:docPartBody>
        <w:p w:rsidR="00E869EE" w:rsidRDefault="009E5A2A" w:rsidP="009E5A2A">
          <w:pPr>
            <w:pStyle w:val="26842AEF70AE416FBABC84BE9A57726A1"/>
          </w:pPr>
          <w:r w:rsidRPr="00914ACF">
            <w:rPr>
              <w:rFonts w:ascii="Arial" w:hAnsi="Arial" w:cs="Arial"/>
            </w:rPr>
            <w:t xml:space="preserve"> </w:t>
          </w:r>
        </w:p>
      </w:docPartBody>
    </w:docPart>
    <w:docPart>
      <w:docPartPr>
        <w:name w:val="A0A9DF471C064A2EB0478CD269CB2735"/>
        <w:category>
          <w:name w:val="General"/>
          <w:gallery w:val="placeholder"/>
        </w:category>
        <w:types>
          <w:type w:val="bbPlcHdr"/>
        </w:types>
        <w:behaviors>
          <w:behavior w:val="content"/>
        </w:behaviors>
        <w:guid w:val="{37600B03-2913-4157-9765-420B9CE583AD}"/>
      </w:docPartPr>
      <w:docPartBody>
        <w:p w:rsidR="00E869EE" w:rsidRDefault="009E5A2A" w:rsidP="009E5A2A">
          <w:pPr>
            <w:pStyle w:val="A0A9DF471C064A2EB0478CD269CB27351"/>
          </w:pPr>
          <w:r w:rsidRPr="00914ACF">
            <w:rPr>
              <w:rFonts w:ascii="Arial" w:hAnsi="Arial" w:cs="Arial"/>
            </w:rPr>
            <w:t xml:space="preserve"> </w:t>
          </w:r>
        </w:p>
      </w:docPartBody>
    </w:docPart>
    <w:docPart>
      <w:docPartPr>
        <w:name w:val="260AF9A8735349E1B432694A6BCD146F"/>
        <w:category>
          <w:name w:val="General"/>
          <w:gallery w:val="placeholder"/>
        </w:category>
        <w:types>
          <w:type w:val="bbPlcHdr"/>
        </w:types>
        <w:behaviors>
          <w:behavior w:val="content"/>
        </w:behaviors>
        <w:guid w:val="{65CE073B-5EDC-450D-A0C4-1F868DB09CCE}"/>
      </w:docPartPr>
      <w:docPartBody>
        <w:p w:rsidR="00E869EE" w:rsidRDefault="009E5A2A" w:rsidP="009E5A2A">
          <w:pPr>
            <w:pStyle w:val="260AF9A8735349E1B432694A6BCD146F1"/>
          </w:pPr>
          <w:r w:rsidRPr="00914ACF">
            <w:rPr>
              <w:rFonts w:ascii="Arial" w:hAnsi="Arial" w:cs="Arial"/>
            </w:rPr>
            <w:t xml:space="preserve"> </w:t>
          </w:r>
        </w:p>
      </w:docPartBody>
    </w:docPart>
    <w:docPart>
      <w:docPartPr>
        <w:name w:val="0D9197B66D43495B992BE1F61088E955"/>
        <w:category>
          <w:name w:val="General"/>
          <w:gallery w:val="placeholder"/>
        </w:category>
        <w:types>
          <w:type w:val="bbPlcHdr"/>
        </w:types>
        <w:behaviors>
          <w:behavior w:val="content"/>
        </w:behaviors>
        <w:guid w:val="{91698CE3-CBD2-4D19-9C56-CF78236E271D}"/>
      </w:docPartPr>
      <w:docPartBody>
        <w:p w:rsidR="00E869EE" w:rsidRDefault="00E869EE" w:rsidP="00E869EE">
          <w:pPr>
            <w:pStyle w:val="0D9197B66D43495B992BE1F61088E955"/>
          </w:pPr>
          <w:r w:rsidRPr="004F52FC">
            <w:rPr>
              <w:rFonts w:ascii="Arial" w:hAnsi="Arial" w:cs="Arial"/>
            </w:rPr>
            <w:t xml:space="preserve"> </w:t>
          </w:r>
        </w:p>
      </w:docPartBody>
    </w:docPart>
    <w:docPart>
      <w:docPartPr>
        <w:name w:val="51334BE655CE4DAF8CF8FF6883AA4FD9"/>
        <w:category>
          <w:name w:val="General"/>
          <w:gallery w:val="placeholder"/>
        </w:category>
        <w:types>
          <w:type w:val="bbPlcHdr"/>
        </w:types>
        <w:behaviors>
          <w:behavior w:val="content"/>
        </w:behaviors>
        <w:guid w:val="{E79B5DAF-2771-45BB-8ECD-0FB9D2910BC3}"/>
      </w:docPartPr>
      <w:docPartBody>
        <w:p w:rsidR="00E869EE" w:rsidRDefault="00E869EE" w:rsidP="00E869EE">
          <w:pPr>
            <w:pStyle w:val="51334BE655CE4DAF8CF8FF6883AA4FD9"/>
          </w:pPr>
          <w:r w:rsidRPr="004F52FC">
            <w:rPr>
              <w:rFonts w:ascii="Arial" w:hAnsi="Arial" w:cs="Arial"/>
            </w:rPr>
            <w:t xml:space="preserve"> </w:t>
          </w:r>
        </w:p>
      </w:docPartBody>
    </w:docPart>
    <w:docPart>
      <w:docPartPr>
        <w:name w:val="86A38BB39EDC48CF999EF320B7ACDCAB"/>
        <w:category>
          <w:name w:val="General"/>
          <w:gallery w:val="placeholder"/>
        </w:category>
        <w:types>
          <w:type w:val="bbPlcHdr"/>
        </w:types>
        <w:behaviors>
          <w:behavior w:val="content"/>
        </w:behaviors>
        <w:guid w:val="{FB7CCFC2-F050-4A49-A1F2-87149A7C941A}"/>
      </w:docPartPr>
      <w:docPartBody>
        <w:p w:rsidR="00E869EE" w:rsidRDefault="009E5A2A" w:rsidP="009E5A2A">
          <w:pPr>
            <w:pStyle w:val="86A38BB39EDC48CF999EF320B7ACDCAB1"/>
          </w:pPr>
          <w:r w:rsidRPr="00914ACF">
            <w:rPr>
              <w:rFonts w:ascii="Arial" w:hAnsi="Arial" w:cs="Arial"/>
            </w:rPr>
            <w:t xml:space="preserve"> </w:t>
          </w:r>
        </w:p>
      </w:docPartBody>
    </w:docPart>
    <w:docPart>
      <w:docPartPr>
        <w:name w:val="DC5FF14EE064459F899600F65B88A2C3"/>
        <w:category>
          <w:name w:val="General"/>
          <w:gallery w:val="placeholder"/>
        </w:category>
        <w:types>
          <w:type w:val="bbPlcHdr"/>
        </w:types>
        <w:behaviors>
          <w:behavior w:val="content"/>
        </w:behaviors>
        <w:guid w:val="{648ABD40-41A2-4CAC-80CA-2E086F012435}"/>
      </w:docPartPr>
      <w:docPartBody>
        <w:p w:rsidR="00E869EE" w:rsidRDefault="009E5A2A" w:rsidP="009E5A2A">
          <w:pPr>
            <w:pStyle w:val="DC5FF14EE064459F899600F65B88A2C31"/>
          </w:pPr>
          <w:r w:rsidRPr="00914ACF">
            <w:rPr>
              <w:rFonts w:ascii="Arial" w:hAnsi="Arial" w:cs="Arial"/>
            </w:rPr>
            <w:t xml:space="preserve"> </w:t>
          </w:r>
        </w:p>
      </w:docPartBody>
    </w:docPart>
    <w:docPart>
      <w:docPartPr>
        <w:name w:val="D4454E83A3A14ACB9276A7ED38992F75"/>
        <w:category>
          <w:name w:val="General"/>
          <w:gallery w:val="placeholder"/>
        </w:category>
        <w:types>
          <w:type w:val="bbPlcHdr"/>
        </w:types>
        <w:behaviors>
          <w:behavior w:val="content"/>
        </w:behaviors>
        <w:guid w:val="{9A4D870D-9EC8-4D64-A3E6-A298B266C3CA}"/>
      </w:docPartPr>
      <w:docPartBody>
        <w:p w:rsidR="00E869EE" w:rsidRDefault="009E5A2A" w:rsidP="009E5A2A">
          <w:pPr>
            <w:pStyle w:val="D4454E83A3A14ACB9276A7ED38992F751"/>
          </w:pPr>
          <w:r w:rsidRPr="00914ACF">
            <w:rPr>
              <w:rFonts w:ascii="Arial" w:hAnsi="Arial" w:cs="Arial"/>
            </w:rPr>
            <w:t xml:space="preserve"> </w:t>
          </w:r>
        </w:p>
      </w:docPartBody>
    </w:docPart>
    <w:docPart>
      <w:docPartPr>
        <w:name w:val="43F2B7FEF4FC4B3BACDBC081CFAE2CB5"/>
        <w:category>
          <w:name w:val="General"/>
          <w:gallery w:val="placeholder"/>
        </w:category>
        <w:types>
          <w:type w:val="bbPlcHdr"/>
        </w:types>
        <w:behaviors>
          <w:behavior w:val="content"/>
        </w:behaviors>
        <w:guid w:val="{2A195528-D8D6-47E4-9D7D-98AF61469ACA}"/>
      </w:docPartPr>
      <w:docPartBody>
        <w:p w:rsidR="00E869EE" w:rsidRDefault="009E5A2A" w:rsidP="009E5A2A">
          <w:pPr>
            <w:pStyle w:val="43F2B7FEF4FC4B3BACDBC081CFAE2CB51"/>
          </w:pPr>
          <w:r w:rsidRPr="00914ACF">
            <w:rPr>
              <w:rFonts w:ascii="Arial" w:hAnsi="Arial" w:cs="Arial"/>
            </w:rPr>
            <w:t>MM/YY</w:t>
          </w:r>
        </w:p>
      </w:docPartBody>
    </w:docPart>
    <w:docPart>
      <w:docPartPr>
        <w:name w:val="4726DF4725F94DB291B0E86A99E7A289"/>
        <w:category>
          <w:name w:val="General"/>
          <w:gallery w:val="placeholder"/>
        </w:category>
        <w:types>
          <w:type w:val="bbPlcHdr"/>
        </w:types>
        <w:behaviors>
          <w:behavior w:val="content"/>
        </w:behaviors>
        <w:guid w:val="{2E06B7A0-6568-4A1E-8088-4BEFB42E1567}"/>
      </w:docPartPr>
      <w:docPartBody>
        <w:p w:rsidR="00E869EE" w:rsidRDefault="009E5A2A" w:rsidP="009E5A2A">
          <w:pPr>
            <w:pStyle w:val="4726DF4725F94DB291B0E86A99E7A2891"/>
          </w:pPr>
          <w:r w:rsidRPr="002463C7">
            <w:rPr>
              <w:rFonts w:ascii="Arial" w:hAnsi="Arial" w:cs="Arial"/>
            </w:rPr>
            <w:t xml:space="preserve"> </w:t>
          </w:r>
        </w:p>
      </w:docPartBody>
    </w:docPart>
    <w:docPart>
      <w:docPartPr>
        <w:name w:val="8FA6FC7F849C49EA91D4E0A7857D7D6B"/>
        <w:category>
          <w:name w:val="General"/>
          <w:gallery w:val="placeholder"/>
        </w:category>
        <w:types>
          <w:type w:val="bbPlcHdr"/>
        </w:types>
        <w:behaviors>
          <w:behavior w:val="content"/>
        </w:behaviors>
        <w:guid w:val="{E459F101-D5BC-419F-9B4C-08BBFE28839A}"/>
      </w:docPartPr>
      <w:docPartBody>
        <w:p w:rsidR="00E869EE" w:rsidRDefault="009E5A2A" w:rsidP="009E5A2A">
          <w:pPr>
            <w:pStyle w:val="8FA6FC7F849C49EA91D4E0A7857D7D6B1"/>
          </w:pPr>
          <w:r w:rsidRPr="00914ACF">
            <w:rPr>
              <w:rFonts w:ascii="Arial" w:hAnsi="Arial" w:cs="Arial"/>
            </w:rPr>
            <w:t xml:space="preserve"> </w:t>
          </w:r>
        </w:p>
      </w:docPartBody>
    </w:docPart>
    <w:docPart>
      <w:docPartPr>
        <w:name w:val="19B64F9D9FD9409DA4CBDC47F560847E"/>
        <w:category>
          <w:name w:val="General"/>
          <w:gallery w:val="placeholder"/>
        </w:category>
        <w:types>
          <w:type w:val="bbPlcHdr"/>
        </w:types>
        <w:behaviors>
          <w:behavior w:val="content"/>
        </w:behaviors>
        <w:guid w:val="{5F29E114-C41F-4122-BAED-380FE3877DC7}"/>
      </w:docPartPr>
      <w:docPartBody>
        <w:p w:rsidR="00E869EE" w:rsidRDefault="009E5A2A" w:rsidP="009E5A2A">
          <w:pPr>
            <w:pStyle w:val="19B64F9D9FD9409DA4CBDC47F560847E1"/>
          </w:pPr>
          <w:r w:rsidRPr="00914ACF">
            <w:rPr>
              <w:rFonts w:ascii="Arial" w:hAnsi="Arial" w:cs="Arial"/>
            </w:rPr>
            <w:t xml:space="preserve"> </w:t>
          </w:r>
        </w:p>
      </w:docPartBody>
    </w:docPart>
    <w:docPart>
      <w:docPartPr>
        <w:name w:val="D8555907A29B4AF2BB9B63B513BF7CA4"/>
        <w:category>
          <w:name w:val="General"/>
          <w:gallery w:val="placeholder"/>
        </w:category>
        <w:types>
          <w:type w:val="bbPlcHdr"/>
        </w:types>
        <w:behaviors>
          <w:behavior w:val="content"/>
        </w:behaviors>
        <w:guid w:val="{D5354537-1FCA-4C70-AA7B-8CA74A577664}"/>
      </w:docPartPr>
      <w:docPartBody>
        <w:p w:rsidR="00E869EE" w:rsidRDefault="009E5A2A" w:rsidP="009E5A2A">
          <w:pPr>
            <w:pStyle w:val="D8555907A29B4AF2BB9B63B513BF7CA41"/>
          </w:pPr>
          <w:r w:rsidRPr="00914ACF">
            <w:rPr>
              <w:rFonts w:ascii="Arial" w:hAnsi="Arial" w:cs="Arial"/>
            </w:rPr>
            <w:t>MM/YY</w:t>
          </w:r>
        </w:p>
      </w:docPartBody>
    </w:docPart>
    <w:docPart>
      <w:docPartPr>
        <w:name w:val="E0FDB4DD547841A8AA5DA6246CD4DF32"/>
        <w:category>
          <w:name w:val="General"/>
          <w:gallery w:val="placeholder"/>
        </w:category>
        <w:types>
          <w:type w:val="bbPlcHdr"/>
        </w:types>
        <w:behaviors>
          <w:behavior w:val="content"/>
        </w:behaviors>
        <w:guid w:val="{5BBAB796-3834-402C-9D6E-5C64ADEC2AA6}"/>
      </w:docPartPr>
      <w:docPartBody>
        <w:p w:rsidR="00E869EE" w:rsidRDefault="009E5A2A" w:rsidP="009E5A2A">
          <w:pPr>
            <w:pStyle w:val="E0FDB4DD547841A8AA5DA6246CD4DF321"/>
          </w:pPr>
          <w:r w:rsidRPr="00914ACF">
            <w:rPr>
              <w:rFonts w:ascii="Arial" w:hAnsi="Arial" w:cs="Arial"/>
            </w:rPr>
            <w:t>MM/YY</w:t>
          </w:r>
        </w:p>
      </w:docPartBody>
    </w:docPart>
    <w:docPart>
      <w:docPartPr>
        <w:name w:val="FF5C9E1F49AA417890B7C5CFA5B79790"/>
        <w:category>
          <w:name w:val="General"/>
          <w:gallery w:val="placeholder"/>
        </w:category>
        <w:types>
          <w:type w:val="bbPlcHdr"/>
        </w:types>
        <w:behaviors>
          <w:behavior w:val="content"/>
        </w:behaviors>
        <w:guid w:val="{762B13AB-70B4-43EE-ABCF-6779B782675A}"/>
      </w:docPartPr>
      <w:docPartBody>
        <w:p w:rsidR="00E869EE" w:rsidRDefault="009E5A2A" w:rsidP="009E5A2A">
          <w:pPr>
            <w:pStyle w:val="FF5C9E1F49AA417890B7C5CFA5B797901"/>
          </w:pPr>
          <w:r w:rsidRPr="00914ACF">
            <w:rPr>
              <w:rFonts w:ascii="Arial" w:hAnsi="Arial" w:cs="Arial"/>
            </w:rPr>
            <w:t xml:space="preserve"> </w:t>
          </w:r>
        </w:p>
      </w:docPartBody>
    </w:docPart>
    <w:docPart>
      <w:docPartPr>
        <w:name w:val="8099387A1E8145A680CD6785D9A96023"/>
        <w:category>
          <w:name w:val="General"/>
          <w:gallery w:val="placeholder"/>
        </w:category>
        <w:types>
          <w:type w:val="bbPlcHdr"/>
        </w:types>
        <w:behaviors>
          <w:behavior w:val="content"/>
        </w:behaviors>
        <w:guid w:val="{7DC620FC-C317-448D-BE20-5206FD6F2047}"/>
      </w:docPartPr>
      <w:docPartBody>
        <w:p w:rsidR="00E869EE" w:rsidRDefault="009E5A2A" w:rsidP="009E5A2A">
          <w:pPr>
            <w:pStyle w:val="8099387A1E8145A680CD6785D9A960231"/>
          </w:pPr>
          <w:r w:rsidRPr="00914ACF">
            <w:rPr>
              <w:rFonts w:ascii="Arial" w:hAnsi="Arial" w:cs="Arial"/>
            </w:rPr>
            <w:t xml:space="preserve"> </w:t>
          </w:r>
        </w:p>
      </w:docPartBody>
    </w:docPart>
    <w:docPart>
      <w:docPartPr>
        <w:name w:val="1F04D6909788416F952EE7E4D279DEE0"/>
        <w:category>
          <w:name w:val="General"/>
          <w:gallery w:val="placeholder"/>
        </w:category>
        <w:types>
          <w:type w:val="bbPlcHdr"/>
        </w:types>
        <w:behaviors>
          <w:behavior w:val="content"/>
        </w:behaviors>
        <w:guid w:val="{0DDBE50D-4BBD-4AF9-88F1-000F0623F8C5}"/>
      </w:docPartPr>
      <w:docPartBody>
        <w:p w:rsidR="00E869EE" w:rsidRDefault="009E5A2A" w:rsidP="009E5A2A">
          <w:pPr>
            <w:pStyle w:val="1F04D6909788416F952EE7E4D279DEE01"/>
          </w:pPr>
          <w:r w:rsidRPr="00914ACF">
            <w:rPr>
              <w:rFonts w:ascii="Arial" w:hAnsi="Arial" w:cs="Arial"/>
            </w:rPr>
            <w:t xml:space="preserve"> </w:t>
          </w:r>
        </w:p>
      </w:docPartBody>
    </w:docPart>
    <w:docPart>
      <w:docPartPr>
        <w:name w:val="08A0A0EFD1E94BA4948DD71E998A6E7F"/>
        <w:category>
          <w:name w:val="General"/>
          <w:gallery w:val="placeholder"/>
        </w:category>
        <w:types>
          <w:type w:val="bbPlcHdr"/>
        </w:types>
        <w:behaviors>
          <w:behavior w:val="content"/>
        </w:behaviors>
        <w:guid w:val="{FF16E19E-3A20-40E2-B322-47996589DDA6}"/>
      </w:docPartPr>
      <w:docPartBody>
        <w:p w:rsidR="00E869EE" w:rsidRDefault="009E5A2A" w:rsidP="009E5A2A">
          <w:pPr>
            <w:pStyle w:val="08A0A0EFD1E94BA4948DD71E998A6E7F1"/>
          </w:pPr>
          <w:r w:rsidRPr="00914ACF">
            <w:rPr>
              <w:rFonts w:ascii="Arial" w:hAnsi="Arial" w:cs="Arial"/>
            </w:rPr>
            <w:t>MM/YY</w:t>
          </w:r>
        </w:p>
      </w:docPartBody>
    </w:docPart>
    <w:docPart>
      <w:docPartPr>
        <w:name w:val="1FEEF4D2562E4B4DB3C301E497B6E20C"/>
        <w:category>
          <w:name w:val="General"/>
          <w:gallery w:val="placeholder"/>
        </w:category>
        <w:types>
          <w:type w:val="bbPlcHdr"/>
        </w:types>
        <w:behaviors>
          <w:behavior w:val="content"/>
        </w:behaviors>
        <w:guid w:val="{02D608DF-FF37-4B5A-A3C1-55D7497D2CA3}"/>
      </w:docPartPr>
      <w:docPartBody>
        <w:p w:rsidR="00E869EE" w:rsidRDefault="009E5A2A" w:rsidP="009E5A2A">
          <w:pPr>
            <w:pStyle w:val="1FEEF4D2562E4B4DB3C301E497B6E20C1"/>
          </w:pPr>
          <w:r w:rsidRPr="00914ACF">
            <w:rPr>
              <w:rFonts w:ascii="Arial" w:hAnsi="Arial" w:cs="Arial"/>
            </w:rPr>
            <w:t>MM/YY</w:t>
          </w:r>
        </w:p>
      </w:docPartBody>
    </w:docPart>
    <w:docPart>
      <w:docPartPr>
        <w:name w:val="0120B3B7DADD48B9BD52B7605DABA4D7"/>
        <w:category>
          <w:name w:val="General"/>
          <w:gallery w:val="placeholder"/>
        </w:category>
        <w:types>
          <w:type w:val="bbPlcHdr"/>
        </w:types>
        <w:behaviors>
          <w:behavior w:val="content"/>
        </w:behaviors>
        <w:guid w:val="{3988136D-0A8C-4519-9258-BDAB2F2FDE39}"/>
      </w:docPartPr>
      <w:docPartBody>
        <w:p w:rsidR="00E869EE" w:rsidRDefault="009E5A2A" w:rsidP="009E5A2A">
          <w:pPr>
            <w:pStyle w:val="0120B3B7DADD48B9BD52B7605DABA4D71"/>
          </w:pPr>
          <w:r w:rsidRPr="00914ACF">
            <w:rPr>
              <w:rFonts w:ascii="Arial" w:hAnsi="Arial" w:cs="Arial"/>
            </w:rPr>
            <w:t xml:space="preserve"> </w:t>
          </w:r>
        </w:p>
      </w:docPartBody>
    </w:docPart>
    <w:docPart>
      <w:docPartPr>
        <w:name w:val="8431A5AA33A54161836D128FB34D0228"/>
        <w:category>
          <w:name w:val="General"/>
          <w:gallery w:val="placeholder"/>
        </w:category>
        <w:types>
          <w:type w:val="bbPlcHdr"/>
        </w:types>
        <w:behaviors>
          <w:behavior w:val="content"/>
        </w:behaviors>
        <w:guid w:val="{08BD1D50-DDF8-4C04-B660-2B9829D6D832}"/>
      </w:docPartPr>
      <w:docPartBody>
        <w:p w:rsidR="00E869EE" w:rsidRDefault="009E5A2A" w:rsidP="009E5A2A">
          <w:pPr>
            <w:pStyle w:val="8431A5AA33A54161836D128FB34D02281"/>
          </w:pPr>
          <w:r w:rsidRPr="00914ACF">
            <w:rPr>
              <w:rFonts w:ascii="Arial" w:hAnsi="Arial" w:cs="Arial"/>
            </w:rPr>
            <w:t xml:space="preserve"> </w:t>
          </w:r>
        </w:p>
      </w:docPartBody>
    </w:docPart>
    <w:docPart>
      <w:docPartPr>
        <w:name w:val="EBAD165147974491AE09DD33DC12F688"/>
        <w:category>
          <w:name w:val="General"/>
          <w:gallery w:val="placeholder"/>
        </w:category>
        <w:types>
          <w:type w:val="bbPlcHdr"/>
        </w:types>
        <w:behaviors>
          <w:behavior w:val="content"/>
        </w:behaviors>
        <w:guid w:val="{D61BB1EE-5F75-4790-9620-25FB26FC660A}"/>
      </w:docPartPr>
      <w:docPartBody>
        <w:p w:rsidR="00E869EE" w:rsidRDefault="009E5A2A" w:rsidP="009E5A2A">
          <w:pPr>
            <w:pStyle w:val="EBAD165147974491AE09DD33DC12F6881"/>
          </w:pPr>
          <w:r w:rsidRPr="00914ACF">
            <w:rPr>
              <w:rFonts w:ascii="Arial" w:hAnsi="Arial" w:cs="Arial"/>
            </w:rPr>
            <w:t xml:space="preserve"> </w:t>
          </w:r>
        </w:p>
      </w:docPartBody>
    </w:docPart>
    <w:docPart>
      <w:docPartPr>
        <w:name w:val="0254852D37B646D69516D0830AA9F03E"/>
        <w:category>
          <w:name w:val="General"/>
          <w:gallery w:val="placeholder"/>
        </w:category>
        <w:types>
          <w:type w:val="bbPlcHdr"/>
        </w:types>
        <w:behaviors>
          <w:behavior w:val="content"/>
        </w:behaviors>
        <w:guid w:val="{AEF6D79A-D666-47AA-A948-5E9A0F4C8B15}"/>
      </w:docPartPr>
      <w:docPartBody>
        <w:p w:rsidR="00E869EE" w:rsidRDefault="009E5A2A" w:rsidP="009E5A2A">
          <w:pPr>
            <w:pStyle w:val="0254852D37B646D69516D0830AA9F03E1"/>
          </w:pPr>
          <w:r w:rsidRPr="00914ACF">
            <w:rPr>
              <w:rFonts w:ascii="Arial" w:hAnsi="Arial" w:cs="Arial"/>
            </w:rPr>
            <w:t>MM/YY</w:t>
          </w:r>
        </w:p>
      </w:docPartBody>
    </w:docPart>
    <w:docPart>
      <w:docPartPr>
        <w:name w:val="4727AC36679F4D92A704BA1AD54143BA"/>
        <w:category>
          <w:name w:val="General"/>
          <w:gallery w:val="placeholder"/>
        </w:category>
        <w:types>
          <w:type w:val="bbPlcHdr"/>
        </w:types>
        <w:behaviors>
          <w:behavior w:val="content"/>
        </w:behaviors>
        <w:guid w:val="{78C3139D-1366-42A3-9D58-2A00D3129D12}"/>
      </w:docPartPr>
      <w:docPartBody>
        <w:p w:rsidR="00E869EE" w:rsidRDefault="009E5A2A" w:rsidP="009E5A2A">
          <w:pPr>
            <w:pStyle w:val="4727AC36679F4D92A704BA1AD54143BA1"/>
          </w:pPr>
          <w:r w:rsidRPr="00914ACF">
            <w:rPr>
              <w:rFonts w:ascii="Arial" w:hAnsi="Arial" w:cs="Arial"/>
            </w:rPr>
            <w:t>MM/YY</w:t>
          </w:r>
        </w:p>
      </w:docPartBody>
    </w:docPart>
    <w:docPart>
      <w:docPartPr>
        <w:name w:val="2D96FAEE30134DCA91F9DF7102061E9F"/>
        <w:category>
          <w:name w:val="General"/>
          <w:gallery w:val="placeholder"/>
        </w:category>
        <w:types>
          <w:type w:val="bbPlcHdr"/>
        </w:types>
        <w:behaviors>
          <w:behavior w:val="content"/>
        </w:behaviors>
        <w:guid w:val="{F21A877A-9A4B-4DDF-A79F-A6F848B889F5}"/>
      </w:docPartPr>
      <w:docPartBody>
        <w:p w:rsidR="00E869EE" w:rsidRDefault="009E5A2A" w:rsidP="009E5A2A">
          <w:pPr>
            <w:pStyle w:val="2D96FAEE30134DCA91F9DF7102061E9F1"/>
          </w:pPr>
          <w:r w:rsidRPr="00914ACF">
            <w:rPr>
              <w:rFonts w:ascii="Arial" w:hAnsi="Arial" w:cs="Arial"/>
            </w:rPr>
            <w:t xml:space="preserve"> </w:t>
          </w:r>
        </w:p>
      </w:docPartBody>
    </w:docPart>
    <w:docPart>
      <w:docPartPr>
        <w:name w:val="22CC48D8ED004ACD8B6D726139DBB926"/>
        <w:category>
          <w:name w:val="General"/>
          <w:gallery w:val="placeholder"/>
        </w:category>
        <w:types>
          <w:type w:val="bbPlcHdr"/>
        </w:types>
        <w:behaviors>
          <w:behavior w:val="content"/>
        </w:behaviors>
        <w:guid w:val="{28D3FF27-88A1-4C48-8B78-FF71D095E0AE}"/>
      </w:docPartPr>
      <w:docPartBody>
        <w:p w:rsidR="00E869EE" w:rsidRDefault="009E5A2A" w:rsidP="009E5A2A">
          <w:pPr>
            <w:pStyle w:val="22CC48D8ED004ACD8B6D726139DBB9261"/>
          </w:pPr>
          <w:r w:rsidRPr="00914ACF">
            <w:rPr>
              <w:rFonts w:ascii="Arial" w:hAnsi="Arial" w:cs="Arial"/>
            </w:rPr>
            <w:t xml:space="preserve"> </w:t>
          </w:r>
        </w:p>
      </w:docPartBody>
    </w:docPart>
    <w:docPart>
      <w:docPartPr>
        <w:name w:val="7C29DE3637BC4CBEB0ECE4160160B661"/>
        <w:category>
          <w:name w:val="General"/>
          <w:gallery w:val="placeholder"/>
        </w:category>
        <w:types>
          <w:type w:val="bbPlcHdr"/>
        </w:types>
        <w:behaviors>
          <w:behavior w:val="content"/>
        </w:behaviors>
        <w:guid w:val="{D66CCC6E-874C-4775-9F31-F27BC4E09F67}"/>
      </w:docPartPr>
      <w:docPartBody>
        <w:p w:rsidR="00E869EE" w:rsidRDefault="009E5A2A" w:rsidP="009E5A2A">
          <w:pPr>
            <w:pStyle w:val="7C29DE3637BC4CBEB0ECE4160160B6611"/>
          </w:pPr>
          <w:r w:rsidRPr="00914ACF">
            <w:rPr>
              <w:rFonts w:ascii="Arial" w:hAnsi="Arial" w:cs="Arial"/>
            </w:rPr>
            <w:t xml:space="preserve"> </w:t>
          </w:r>
        </w:p>
      </w:docPartBody>
    </w:docPart>
    <w:docPart>
      <w:docPartPr>
        <w:name w:val="1C22CA2FD3CC43ADB5D05DF4A8D37517"/>
        <w:category>
          <w:name w:val="General"/>
          <w:gallery w:val="placeholder"/>
        </w:category>
        <w:types>
          <w:type w:val="bbPlcHdr"/>
        </w:types>
        <w:behaviors>
          <w:behavior w:val="content"/>
        </w:behaviors>
        <w:guid w:val="{77FC60AE-D2B2-4858-98F1-1916E9EDF22E}"/>
      </w:docPartPr>
      <w:docPartBody>
        <w:p w:rsidR="00E869EE" w:rsidRDefault="009E5A2A" w:rsidP="009E5A2A">
          <w:pPr>
            <w:pStyle w:val="1C22CA2FD3CC43ADB5D05DF4A8D375171"/>
          </w:pPr>
          <w:r w:rsidRPr="00914ACF">
            <w:rPr>
              <w:rFonts w:ascii="Arial" w:hAnsi="Arial" w:cs="Arial"/>
            </w:rPr>
            <w:t>MM/YY</w:t>
          </w:r>
        </w:p>
      </w:docPartBody>
    </w:docPart>
    <w:docPart>
      <w:docPartPr>
        <w:name w:val="0EF4ED41E53B4A6CAAF713E685D8D97E"/>
        <w:category>
          <w:name w:val="General"/>
          <w:gallery w:val="placeholder"/>
        </w:category>
        <w:types>
          <w:type w:val="bbPlcHdr"/>
        </w:types>
        <w:behaviors>
          <w:behavior w:val="content"/>
        </w:behaviors>
        <w:guid w:val="{63C3C512-D703-4D26-82E5-7884449E9275}"/>
      </w:docPartPr>
      <w:docPartBody>
        <w:p w:rsidR="00E869EE" w:rsidRDefault="009E5A2A" w:rsidP="009E5A2A">
          <w:pPr>
            <w:pStyle w:val="0EF4ED41E53B4A6CAAF713E685D8D97E1"/>
          </w:pPr>
          <w:r w:rsidRPr="00914ACF">
            <w:rPr>
              <w:rFonts w:ascii="Arial" w:hAnsi="Arial" w:cs="Arial"/>
            </w:rPr>
            <w:t>MM/YY</w:t>
          </w:r>
        </w:p>
      </w:docPartBody>
    </w:docPart>
    <w:docPart>
      <w:docPartPr>
        <w:name w:val="78EF0ABE67DF4FD2A3C527FFCA5D1DF1"/>
        <w:category>
          <w:name w:val="General"/>
          <w:gallery w:val="placeholder"/>
        </w:category>
        <w:types>
          <w:type w:val="bbPlcHdr"/>
        </w:types>
        <w:behaviors>
          <w:behavior w:val="content"/>
        </w:behaviors>
        <w:guid w:val="{39C54899-32AD-4BF9-8773-51F87369A340}"/>
      </w:docPartPr>
      <w:docPartBody>
        <w:p w:rsidR="00E869EE" w:rsidRDefault="009E5A2A" w:rsidP="009E5A2A">
          <w:pPr>
            <w:pStyle w:val="78EF0ABE67DF4FD2A3C527FFCA5D1DF11"/>
          </w:pPr>
          <w:r w:rsidRPr="00914ACF">
            <w:rPr>
              <w:rFonts w:ascii="Arial" w:hAnsi="Arial" w:cs="Arial"/>
            </w:rPr>
            <w:t xml:space="preserve"> </w:t>
          </w:r>
        </w:p>
      </w:docPartBody>
    </w:docPart>
    <w:docPart>
      <w:docPartPr>
        <w:name w:val="1FB80038B1864D488FC8C0BC45F87EEF"/>
        <w:category>
          <w:name w:val="General"/>
          <w:gallery w:val="placeholder"/>
        </w:category>
        <w:types>
          <w:type w:val="bbPlcHdr"/>
        </w:types>
        <w:behaviors>
          <w:behavior w:val="content"/>
        </w:behaviors>
        <w:guid w:val="{713E4A75-5250-4E21-867B-2A5BCA5143DD}"/>
      </w:docPartPr>
      <w:docPartBody>
        <w:p w:rsidR="00E869EE" w:rsidRDefault="009E5A2A" w:rsidP="009E5A2A">
          <w:pPr>
            <w:pStyle w:val="1FB80038B1864D488FC8C0BC45F87EEF1"/>
          </w:pPr>
          <w:r w:rsidRPr="00914ACF">
            <w:rPr>
              <w:rFonts w:ascii="Arial" w:hAnsi="Arial" w:cs="Arial"/>
            </w:rPr>
            <w:t xml:space="preserve"> </w:t>
          </w:r>
        </w:p>
      </w:docPartBody>
    </w:docPart>
    <w:docPart>
      <w:docPartPr>
        <w:name w:val="4FDEEAF0BD8B42999498BB8DE06A89BE"/>
        <w:category>
          <w:name w:val="General"/>
          <w:gallery w:val="placeholder"/>
        </w:category>
        <w:types>
          <w:type w:val="bbPlcHdr"/>
        </w:types>
        <w:behaviors>
          <w:behavior w:val="content"/>
        </w:behaviors>
        <w:guid w:val="{972E9EB1-60D0-4CDC-A799-288236AD4E6B}"/>
      </w:docPartPr>
      <w:docPartBody>
        <w:p w:rsidR="00E869EE" w:rsidRDefault="009E5A2A" w:rsidP="009E5A2A">
          <w:pPr>
            <w:pStyle w:val="4FDEEAF0BD8B42999498BB8DE06A89BE1"/>
          </w:pPr>
          <w:r w:rsidRPr="00914ACF">
            <w:rPr>
              <w:rFonts w:ascii="Arial" w:hAnsi="Arial" w:cs="Arial"/>
            </w:rPr>
            <w:t xml:space="preserve"> </w:t>
          </w:r>
        </w:p>
      </w:docPartBody>
    </w:docPart>
    <w:docPart>
      <w:docPartPr>
        <w:name w:val="18F05CB57D6F4B37B0C2501004CF56F0"/>
        <w:category>
          <w:name w:val="General"/>
          <w:gallery w:val="placeholder"/>
        </w:category>
        <w:types>
          <w:type w:val="bbPlcHdr"/>
        </w:types>
        <w:behaviors>
          <w:behavior w:val="content"/>
        </w:behaviors>
        <w:guid w:val="{17BD5C85-0507-4A06-A6CC-53BC2A831318}"/>
      </w:docPartPr>
      <w:docPartBody>
        <w:p w:rsidR="00E869EE" w:rsidRDefault="009E5A2A" w:rsidP="009E5A2A">
          <w:pPr>
            <w:pStyle w:val="18F05CB57D6F4B37B0C2501004CF56F01"/>
          </w:pPr>
          <w:r w:rsidRPr="00914ACF">
            <w:rPr>
              <w:rFonts w:ascii="Arial" w:hAnsi="Arial" w:cs="Arial"/>
            </w:rPr>
            <w:t>MM/YY</w:t>
          </w:r>
        </w:p>
      </w:docPartBody>
    </w:docPart>
    <w:docPart>
      <w:docPartPr>
        <w:name w:val="F7EF256F62C34EB49801F18F99069D25"/>
        <w:category>
          <w:name w:val="General"/>
          <w:gallery w:val="placeholder"/>
        </w:category>
        <w:types>
          <w:type w:val="bbPlcHdr"/>
        </w:types>
        <w:behaviors>
          <w:behavior w:val="content"/>
        </w:behaviors>
        <w:guid w:val="{5C38354D-B4D6-432B-AB3E-459C1ACA15DD}"/>
      </w:docPartPr>
      <w:docPartBody>
        <w:p w:rsidR="00E869EE" w:rsidRDefault="009E5A2A" w:rsidP="009E5A2A">
          <w:pPr>
            <w:pStyle w:val="F7EF256F62C34EB49801F18F99069D251"/>
          </w:pPr>
          <w:r w:rsidRPr="00914ACF">
            <w:rPr>
              <w:rFonts w:ascii="Arial" w:hAnsi="Arial" w:cs="Arial"/>
            </w:rPr>
            <w:t>MM/YY</w:t>
          </w:r>
        </w:p>
      </w:docPartBody>
    </w:docPart>
    <w:docPart>
      <w:docPartPr>
        <w:name w:val="5BB27721B33949AD96ECEE510A4187FD"/>
        <w:category>
          <w:name w:val="General"/>
          <w:gallery w:val="placeholder"/>
        </w:category>
        <w:types>
          <w:type w:val="bbPlcHdr"/>
        </w:types>
        <w:behaviors>
          <w:behavior w:val="content"/>
        </w:behaviors>
        <w:guid w:val="{7974A2C8-5B06-47D4-8996-0E666CCF2ED5}"/>
      </w:docPartPr>
      <w:docPartBody>
        <w:p w:rsidR="00E869EE" w:rsidRDefault="009E5A2A" w:rsidP="009E5A2A">
          <w:pPr>
            <w:pStyle w:val="5BB27721B33949AD96ECEE510A4187FD1"/>
          </w:pPr>
          <w:r w:rsidRPr="00914ACF">
            <w:rPr>
              <w:rFonts w:ascii="Arial" w:hAnsi="Arial" w:cs="Arial"/>
            </w:rPr>
            <w:t xml:space="preserve"> </w:t>
          </w:r>
        </w:p>
      </w:docPartBody>
    </w:docPart>
    <w:docPart>
      <w:docPartPr>
        <w:name w:val="85B63681D9984B68ABB0A9CF353AE735"/>
        <w:category>
          <w:name w:val="General"/>
          <w:gallery w:val="placeholder"/>
        </w:category>
        <w:types>
          <w:type w:val="bbPlcHdr"/>
        </w:types>
        <w:behaviors>
          <w:behavior w:val="content"/>
        </w:behaviors>
        <w:guid w:val="{02F54C87-94CC-45B7-8470-2A5AC3C0891A}"/>
      </w:docPartPr>
      <w:docPartBody>
        <w:p w:rsidR="00E869EE" w:rsidRDefault="009E5A2A" w:rsidP="009E5A2A">
          <w:pPr>
            <w:pStyle w:val="85B63681D9984B68ABB0A9CF353AE7351"/>
          </w:pPr>
          <w:r w:rsidRPr="00914ACF">
            <w:rPr>
              <w:rFonts w:ascii="Arial" w:hAnsi="Arial" w:cs="Arial"/>
            </w:rPr>
            <w:t xml:space="preserve"> </w:t>
          </w:r>
        </w:p>
      </w:docPartBody>
    </w:docPart>
    <w:docPart>
      <w:docPartPr>
        <w:name w:val="B827DDCD1FCB4703950968FBACB769E2"/>
        <w:category>
          <w:name w:val="General"/>
          <w:gallery w:val="placeholder"/>
        </w:category>
        <w:types>
          <w:type w:val="bbPlcHdr"/>
        </w:types>
        <w:behaviors>
          <w:behavior w:val="content"/>
        </w:behaviors>
        <w:guid w:val="{0E684A94-77E4-466C-B5A9-50C54CB97B13}"/>
      </w:docPartPr>
      <w:docPartBody>
        <w:p w:rsidR="00E869EE" w:rsidRDefault="009E5A2A" w:rsidP="009E5A2A">
          <w:pPr>
            <w:pStyle w:val="B827DDCD1FCB4703950968FBACB769E21"/>
          </w:pPr>
          <w:r w:rsidRPr="00914ACF">
            <w:rPr>
              <w:rFonts w:ascii="Arial" w:hAnsi="Arial" w:cs="Arial"/>
            </w:rPr>
            <w:t xml:space="preserve"> </w:t>
          </w:r>
        </w:p>
      </w:docPartBody>
    </w:docPart>
    <w:docPart>
      <w:docPartPr>
        <w:name w:val="C6047EB87F694F69A1494CE4C1E6FCC8"/>
        <w:category>
          <w:name w:val="General"/>
          <w:gallery w:val="placeholder"/>
        </w:category>
        <w:types>
          <w:type w:val="bbPlcHdr"/>
        </w:types>
        <w:behaviors>
          <w:behavior w:val="content"/>
        </w:behaviors>
        <w:guid w:val="{6C447FD4-A7AB-400E-9C14-BF7423BFE806}"/>
      </w:docPartPr>
      <w:docPartBody>
        <w:p w:rsidR="00E869EE" w:rsidRDefault="009E5A2A" w:rsidP="009E5A2A">
          <w:pPr>
            <w:pStyle w:val="C6047EB87F694F69A1494CE4C1E6FCC81"/>
          </w:pPr>
          <w:r w:rsidRPr="00914ACF">
            <w:rPr>
              <w:rFonts w:ascii="Arial" w:hAnsi="Arial" w:cs="Arial"/>
            </w:rPr>
            <w:t>MM/YY</w:t>
          </w:r>
        </w:p>
      </w:docPartBody>
    </w:docPart>
    <w:docPart>
      <w:docPartPr>
        <w:name w:val="72576BBB175142E9A50CA943DD9FD05D"/>
        <w:category>
          <w:name w:val="General"/>
          <w:gallery w:val="placeholder"/>
        </w:category>
        <w:types>
          <w:type w:val="bbPlcHdr"/>
        </w:types>
        <w:behaviors>
          <w:behavior w:val="content"/>
        </w:behaviors>
        <w:guid w:val="{71CC2B9B-4815-497E-AAF9-59E897FABAD5}"/>
      </w:docPartPr>
      <w:docPartBody>
        <w:p w:rsidR="00E869EE" w:rsidRDefault="009E5A2A" w:rsidP="009E5A2A">
          <w:pPr>
            <w:pStyle w:val="72576BBB175142E9A50CA943DD9FD05D1"/>
          </w:pPr>
          <w:r w:rsidRPr="00914ACF">
            <w:rPr>
              <w:rFonts w:ascii="Arial" w:hAnsi="Arial" w:cs="Arial"/>
            </w:rPr>
            <w:t>MM/YY</w:t>
          </w:r>
        </w:p>
      </w:docPartBody>
    </w:docPart>
    <w:docPart>
      <w:docPartPr>
        <w:name w:val="97F9634B260A4114A04C01EF47160D5B"/>
        <w:category>
          <w:name w:val="General"/>
          <w:gallery w:val="placeholder"/>
        </w:category>
        <w:types>
          <w:type w:val="bbPlcHdr"/>
        </w:types>
        <w:behaviors>
          <w:behavior w:val="content"/>
        </w:behaviors>
        <w:guid w:val="{668BA8CC-F745-4742-973F-0EFE6DF18591}"/>
      </w:docPartPr>
      <w:docPartBody>
        <w:p w:rsidR="00E869EE" w:rsidRDefault="009E5A2A" w:rsidP="009E5A2A">
          <w:pPr>
            <w:pStyle w:val="97F9634B260A4114A04C01EF47160D5B1"/>
          </w:pPr>
          <w:r w:rsidRPr="00914ACF">
            <w:rPr>
              <w:rFonts w:ascii="Arial" w:hAnsi="Arial" w:cs="Arial"/>
            </w:rPr>
            <w:t xml:space="preserve"> </w:t>
          </w:r>
        </w:p>
      </w:docPartBody>
    </w:docPart>
    <w:docPart>
      <w:docPartPr>
        <w:name w:val="F06B8CAC5D6F452882B99664FA449DC1"/>
        <w:category>
          <w:name w:val="General"/>
          <w:gallery w:val="placeholder"/>
        </w:category>
        <w:types>
          <w:type w:val="bbPlcHdr"/>
        </w:types>
        <w:behaviors>
          <w:behavior w:val="content"/>
        </w:behaviors>
        <w:guid w:val="{9204C0A8-FB04-4AB6-8EA0-4EF8186DA822}"/>
      </w:docPartPr>
      <w:docPartBody>
        <w:p w:rsidR="00E869EE" w:rsidRDefault="009E5A2A" w:rsidP="009E5A2A">
          <w:pPr>
            <w:pStyle w:val="F06B8CAC5D6F452882B99664FA449DC11"/>
          </w:pPr>
          <w:r w:rsidRPr="00914ACF">
            <w:rPr>
              <w:rFonts w:ascii="Arial" w:hAnsi="Arial" w:cs="Arial"/>
            </w:rPr>
            <w:t xml:space="preserve"> </w:t>
          </w:r>
        </w:p>
      </w:docPartBody>
    </w:docPart>
    <w:docPart>
      <w:docPartPr>
        <w:name w:val="A32D0356D9FD48B9B5D21629CF075B1A"/>
        <w:category>
          <w:name w:val="General"/>
          <w:gallery w:val="placeholder"/>
        </w:category>
        <w:types>
          <w:type w:val="bbPlcHdr"/>
        </w:types>
        <w:behaviors>
          <w:behavior w:val="content"/>
        </w:behaviors>
        <w:guid w:val="{4C7CCA0E-B01C-490F-BFDA-074555670643}"/>
      </w:docPartPr>
      <w:docPartBody>
        <w:p w:rsidR="00E869EE" w:rsidRDefault="009E5A2A" w:rsidP="009E5A2A">
          <w:pPr>
            <w:pStyle w:val="A32D0356D9FD48B9B5D21629CF075B1A1"/>
          </w:pPr>
          <w:r w:rsidRPr="00914ACF">
            <w:rPr>
              <w:rFonts w:ascii="Arial" w:hAnsi="Arial" w:cs="Arial"/>
            </w:rPr>
            <w:t xml:space="preserve"> </w:t>
          </w:r>
        </w:p>
      </w:docPartBody>
    </w:docPart>
    <w:docPart>
      <w:docPartPr>
        <w:name w:val="6EFFA86AF6144454BD8E244E3E33B8C8"/>
        <w:category>
          <w:name w:val="General"/>
          <w:gallery w:val="placeholder"/>
        </w:category>
        <w:types>
          <w:type w:val="bbPlcHdr"/>
        </w:types>
        <w:behaviors>
          <w:behavior w:val="content"/>
        </w:behaviors>
        <w:guid w:val="{43A550FF-09F5-4C2A-B931-E8113291CE85}"/>
      </w:docPartPr>
      <w:docPartBody>
        <w:p w:rsidR="00E869EE" w:rsidRDefault="009E5A2A" w:rsidP="009E5A2A">
          <w:pPr>
            <w:pStyle w:val="6EFFA86AF6144454BD8E244E3E33B8C81"/>
          </w:pPr>
          <w:r w:rsidRPr="00914ACF">
            <w:rPr>
              <w:rFonts w:ascii="Arial" w:hAnsi="Arial" w:cs="Arial"/>
            </w:rPr>
            <w:t>MM/YY</w:t>
          </w:r>
        </w:p>
      </w:docPartBody>
    </w:docPart>
    <w:docPart>
      <w:docPartPr>
        <w:name w:val="350F9061041D43F98FE9655E5E4524F3"/>
        <w:category>
          <w:name w:val="General"/>
          <w:gallery w:val="placeholder"/>
        </w:category>
        <w:types>
          <w:type w:val="bbPlcHdr"/>
        </w:types>
        <w:behaviors>
          <w:behavior w:val="content"/>
        </w:behaviors>
        <w:guid w:val="{6A621029-0054-4344-A64F-20E6E54EB11D}"/>
      </w:docPartPr>
      <w:docPartBody>
        <w:p w:rsidR="00E869EE" w:rsidRDefault="009E5A2A" w:rsidP="009E5A2A">
          <w:pPr>
            <w:pStyle w:val="350F9061041D43F98FE9655E5E4524F31"/>
          </w:pPr>
          <w:r w:rsidRPr="00914ACF">
            <w:rPr>
              <w:rFonts w:ascii="Arial" w:hAnsi="Arial" w:cs="Arial"/>
            </w:rPr>
            <w:t>MM/YY</w:t>
          </w:r>
        </w:p>
      </w:docPartBody>
    </w:docPart>
    <w:docPart>
      <w:docPartPr>
        <w:name w:val="7FE6A7E6FFC145708CE5754349F7D24D"/>
        <w:category>
          <w:name w:val="General"/>
          <w:gallery w:val="placeholder"/>
        </w:category>
        <w:types>
          <w:type w:val="bbPlcHdr"/>
        </w:types>
        <w:behaviors>
          <w:behavior w:val="content"/>
        </w:behaviors>
        <w:guid w:val="{D7B96297-2BA7-4D60-A8AE-3F86316F804E}"/>
      </w:docPartPr>
      <w:docPartBody>
        <w:p w:rsidR="00E869EE" w:rsidRDefault="009E5A2A" w:rsidP="009E5A2A">
          <w:pPr>
            <w:pStyle w:val="7FE6A7E6FFC145708CE5754349F7D24D1"/>
          </w:pPr>
          <w:r w:rsidRPr="00914ACF">
            <w:rPr>
              <w:rFonts w:ascii="Arial" w:hAnsi="Arial" w:cs="Arial"/>
            </w:rPr>
            <w:t xml:space="preserve"> </w:t>
          </w:r>
        </w:p>
      </w:docPartBody>
    </w:docPart>
    <w:docPart>
      <w:docPartPr>
        <w:name w:val="CAF97FC1E46F41EAB464CD5E61BBEE5F"/>
        <w:category>
          <w:name w:val="General"/>
          <w:gallery w:val="placeholder"/>
        </w:category>
        <w:types>
          <w:type w:val="bbPlcHdr"/>
        </w:types>
        <w:behaviors>
          <w:behavior w:val="content"/>
        </w:behaviors>
        <w:guid w:val="{38E8AE97-4E38-42B4-AF5E-2ACC9E5F3CEE}"/>
      </w:docPartPr>
      <w:docPartBody>
        <w:p w:rsidR="00E869EE" w:rsidRDefault="009E5A2A" w:rsidP="009E5A2A">
          <w:pPr>
            <w:pStyle w:val="CAF97FC1E46F41EAB464CD5E61BBEE5F1"/>
          </w:pPr>
          <w:r w:rsidRPr="00914ACF">
            <w:rPr>
              <w:rFonts w:ascii="Arial" w:hAnsi="Arial" w:cs="Arial"/>
            </w:rPr>
            <w:t xml:space="preserve"> </w:t>
          </w:r>
        </w:p>
      </w:docPartBody>
    </w:docPart>
    <w:docPart>
      <w:docPartPr>
        <w:name w:val="9AD1102868F04E0C8BDCFBFD06E8EDA5"/>
        <w:category>
          <w:name w:val="General"/>
          <w:gallery w:val="placeholder"/>
        </w:category>
        <w:types>
          <w:type w:val="bbPlcHdr"/>
        </w:types>
        <w:behaviors>
          <w:behavior w:val="content"/>
        </w:behaviors>
        <w:guid w:val="{DA0CF73D-0F23-45A3-B210-71AEEE2B487A}"/>
      </w:docPartPr>
      <w:docPartBody>
        <w:p w:rsidR="00E869EE" w:rsidRDefault="009E5A2A" w:rsidP="009E5A2A">
          <w:pPr>
            <w:pStyle w:val="9AD1102868F04E0C8BDCFBFD06E8EDA51"/>
          </w:pPr>
          <w:r w:rsidRPr="00914ACF">
            <w:rPr>
              <w:rFonts w:ascii="Arial" w:hAnsi="Arial" w:cs="Arial"/>
            </w:rPr>
            <w:t xml:space="preserve"> </w:t>
          </w:r>
        </w:p>
      </w:docPartBody>
    </w:docPart>
    <w:docPart>
      <w:docPartPr>
        <w:name w:val="6A0E4D94EBF0442795AD7DF0ECAF8F57"/>
        <w:category>
          <w:name w:val="General"/>
          <w:gallery w:val="placeholder"/>
        </w:category>
        <w:types>
          <w:type w:val="bbPlcHdr"/>
        </w:types>
        <w:behaviors>
          <w:behavior w:val="content"/>
        </w:behaviors>
        <w:guid w:val="{CB0D501A-92D9-43FF-A5E5-C3E0084464E9}"/>
      </w:docPartPr>
      <w:docPartBody>
        <w:p w:rsidR="00E869EE" w:rsidRDefault="009E5A2A" w:rsidP="009E5A2A">
          <w:pPr>
            <w:pStyle w:val="6A0E4D94EBF0442795AD7DF0ECAF8F571"/>
          </w:pPr>
          <w:r w:rsidRPr="00914ACF">
            <w:rPr>
              <w:rFonts w:ascii="Arial" w:hAnsi="Arial" w:cs="Arial"/>
            </w:rPr>
            <w:t>MM/YY</w:t>
          </w:r>
        </w:p>
      </w:docPartBody>
    </w:docPart>
    <w:docPart>
      <w:docPartPr>
        <w:name w:val="7C6EF31F94D24D2BA108294D14C2404D"/>
        <w:category>
          <w:name w:val="General"/>
          <w:gallery w:val="placeholder"/>
        </w:category>
        <w:types>
          <w:type w:val="bbPlcHdr"/>
        </w:types>
        <w:behaviors>
          <w:behavior w:val="content"/>
        </w:behaviors>
        <w:guid w:val="{4F22D435-3953-449D-8BED-A9A784423E0D}"/>
      </w:docPartPr>
      <w:docPartBody>
        <w:p w:rsidR="00E869EE" w:rsidRDefault="009E5A2A" w:rsidP="009E5A2A">
          <w:pPr>
            <w:pStyle w:val="7C6EF31F94D24D2BA108294D14C2404D1"/>
          </w:pPr>
          <w:r w:rsidRPr="00914ACF">
            <w:rPr>
              <w:rFonts w:ascii="Arial" w:hAnsi="Arial" w:cs="Arial"/>
            </w:rPr>
            <w:t>MM/YY</w:t>
          </w:r>
        </w:p>
      </w:docPartBody>
    </w:docPart>
    <w:docPart>
      <w:docPartPr>
        <w:name w:val="D1682520FCA349F38E324A556893CBE6"/>
        <w:category>
          <w:name w:val="General"/>
          <w:gallery w:val="placeholder"/>
        </w:category>
        <w:types>
          <w:type w:val="bbPlcHdr"/>
        </w:types>
        <w:behaviors>
          <w:behavior w:val="content"/>
        </w:behaviors>
        <w:guid w:val="{67910BF7-4A6F-4093-906F-46D5927B59AF}"/>
      </w:docPartPr>
      <w:docPartBody>
        <w:p w:rsidR="00E869EE" w:rsidRDefault="009E5A2A" w:rsidP="009E5A2A">
          <w:pPr>
            <w:pStyle w:val="D1682520FCA349F38E324A556893CBE61"/>
          </w:pPr>
          <w:r w:rsidRPr="00914ACF">
            <w:rPr>
              <w:rFonts w:ascii="Arial" w:hAnsi="Arial" w:cs="Arial"/>
            </w:rPr>
            <w:t xml:space="preserve"> </w:t>
          </w:r>
        </w:p>
      </w:docPartBody>
    </w:docPart>
    <w:docPart>
      <w:docPartPr>
        <w:name w:val="4F12DF89A0BE4BFF8115741A1D33A8AE"/>
        <w:category>
          <w:name w:val="General"/>
          <w:gallery w:val="placeholder"/>
        </w:category>
        <w:types>
          <w:type w:val="bbPlcHdr"/>
        </w:types>
        <w:behaviors>
          <w:behavior w:val="content"/>
        </w:behaviors>
        <w:guid w:val="{9C79FBB0-A375-4FEC-B8EA-2872140D2FB6}"/>
      </w:docPartPr>
      <w:docPartBody>
        <w:p w:rsidR="00E869EE" w:rsidRDefault="009E5A2A" w:rsidP="009E5A2A">
          <w:pPr>
            <w:pStyle w:val="4F12DF89A0BE4BFF8115741A1D33A8AE1"/>
          </w:pPr>
          <w:r w:rsidRPr="00914ACF">
            <w:rPr>
              <w:rFonts w:ascii="Arial" w:hAnsi="Arial" w:cs="Arial"/>
            </w:rPr>
            <w:t xml:space="preserve"> </w:t>
          </w:r>
        </w:p>
      </w:docPartBody>
    </w:docPart>
    <w:docPart>
      <w:docPartPr>
        <w:name w:val="17EDA0BF916F48D7BAA994E4CED1C775"/>
        <w:category>
          <w:name w:val="General"/>
          <w:gallery w:val="placeholder"/>
        </w:category>
        <w:types>
          <w:type w:val="bbPlcHdr"/>
        </w:types>
        <w:behaviors>
          <w:behavior w:val="content"/>
        </w:behaviors>
        <w:guid w:val="{4B239119-177B-4E80-8558-8E60AD67A880}"/>
      </w:docPartPr>
      <w:docPartBody>
        <w:p w:rsidR="00E869EE" w:rsidRDefault="009E5A2A" w:rsidP="009E5A2A">
          <w:pPr>
            <w:pStyle w:val="17EDA0BF916F48D7BAA994E4CED1C7751"/>
          </w:pPr>
          <w:r w:rsidRPr="00914ACF">
            <w:rPr>
              <w:rFonts w:ascii="Arial" w:hAnsi="Arial" w:cs="Arial"/>
            </w:rPr>
            <w:t xml:space="preserve"> </w:t>
          </w:r>
        </w:p>
      </w:docPartBody>
    </w:docPart>
    <w:docPart>
      <w:docPartPr>
        <w:name w:val="BD6E8B3EAEA742C2BD31F6A50A1DE7BE"/>
        <w:category>
          <w:name w:val="General"/>
          <w:gallery w:val="placeholder"/>
        </w:category>
        <w:types>
          <w:type w:val="bbPlcHdr"/>
        </w:types>
        <w:behaviors>
          <w:behavior w:val="content"/>
        </w:behaviors>
        <w:guid w:val="{753A05CD-C10A-4509-8ADA-B0F4AB4246E4}"/>
      </w:docPartPr>
      <w:docPartBody>
        <w:p w:rsidR="00E869EE" w:rsidRDefault="009E5A2A" w:rsidP="009E5A2A">
          <w:pPr>
            <w:pStyle w:val="BD6E8B3EAEA742C2BD31F6A50A1DE7BE1"/>
          </w:pPr>
          <w:r w:rsidRPr="002463C7">
            <w:rPr>
              <w:rFonts w:ascii="Arial" w:hAnsi="Arial" w:cs="Arial"/>
            </w:rPr>
            <w:t xml:space="preserve"> </w:t>
          </w:r>
        </w:p>
      </w:docPartBody>
    </w:docPart>
    <w:docPart>
      <w:docPartPr>
        <w:name w:val="8F2775AB3B364696B3DDA8FF5DF3077B"/>
        <w:category>
          <w:name w:val="General"/>
          <w:gallery w:val="placeholder"/>
        </w:category>
        <w:types>
          <w:type w:val="bbPlcHdr"/>
        </w:types>
        <w:behaviors>
          <w:behavior w:val="content"/>
        </w:behaviors>
        <w:guid w:val="{9259AABF-9AC3-4C0F-90F9-D9C87B59DF45}"/>
      </w:docPartPr>
      <w:docPartBody>
        <w:p w:rsidR="00E869EE" w:rsidRDefault="009E5A2A" w:rsidP="009E5A2A">
          <w:pPr>
            <w:pStyle w:val="8F2775AB3B364696B3DDA8FF5DF3077B1"/>
          </w:pPr>
          <w:r w:rsidRPr="00914ACF">
            <w:rPr>
              <w:rFonts w:ascii="Arial" w:hAnsi="Arial" w:cs="Arial"/>
            </w:rPr>
            <w:t xml:space="preserve"> </w:t>
          </w:r>
        </w:p>
      </w:docPartBody>
    </w:docPart>
    <w:docPart>
      <w:docPartPr>
        <w:name w:val="09263CE582A44A748A6CFF0C67C8EA01"/>
        <w:category>
          <w:name w:val="General"/>
          <w:gallery w:val="placeholder"/>
        </w:category>
        <w:types>
          <w:type w:val="bbPlcHdr"/>
        </w:types>
        <w:behaviors>
          <w:behavior w:val="content"/>
        </w:behaviors>
        <w:guid w:val="{2592976C-7CF3-4FAB-AACC-30CFBB0DECD7}"/>
      </w:docPartPr>
      <w:docPartBody>
        <w:p w:rsidR="00E869EE" w:rsidRDefault="009E5A2A" w:rsidP="009E5A2A">
          <w:pPr>
            <w:pStyle w:val="09263CE582A44A748A6CFF0C67C8EA011"/>
          </w:pPr>
          <w:r w:rsidRPr="00914ACF">
            <w:rPr>
              <w:rFonts w:ascii="Arial" w:hAnsi="Arial" w:cs="Arial"/>
            </w:rPr>
            <w:t xml:space="preserve"> </w:t>
          </w:r>
        </w:p>
      </w:docPartBody>
    </w:docPart>
    <w:docPart>
      <w:docPartPr>
        <w:name w:val="8FAB53A7171F45B8A8807B14A6A96D12"/>
        <w:category>
          <w:name w:val="General"/>
          <w:gallery w:val="placeholder"/>
        </w:category>
        <w:types>
          <w:type w:val="bbPlcHdr"/>
        </w:types>
        <w:behaviors>
          <w:behavior w:val="content"/>
        </w:behaviors>
        <w:guid w:val="{5E387C8A-7E96-4B02-99BD-7617BEFD4FC8}"/>
      </w:docPartPr>
      <w:docPartBody>
        <w:p w:rsidR="00E869EE" w:rsidRDefault="009E5A2A" w:rsidP="009E5A2A">
          <w:pPr>
            <w:pStyle w:val="8FAB53A7171F45B8A8807B14A6A96D121"/>
          </w:pPr>
          <w:r w:rsidRPr="00914ACF">
            <w:rPr>
              <w:rFonts w:ascii="Arial" w:hAnsi="Arial" w:cs="Arial"/>
            </w:rPr>
            <w:t xml:space="preserve"> </w:t>
          </w:r>
        </w:p>
      </w:docPartBody>
    </w:docPart>
    <w:docPart>
      <w:docPartPr>
        <w:name w:val="091A6989F04C450F83913A95712770DF"/>
        <w:category>
          <w:name w:val="General"/>
          <w:gallery w:val="placeholder"/>
        </w:category>
        <w:types>
          <w:type w:val="bbPlcHdr"/>
        </w:types>
        <w:behaviors>
          <w:behavior w:val="content"/>
        </w:behaviors>
        <w:guid w:val="{590D9829-BA46-40EA-A162-FFB0DFCF1876}"/>
      </w:docPartPr>
      <w:docPartBody>
        <w:p w:rsidR="00E869EE" w:rsidRDefault="009E5A2A" w:rsidP="009E5A2A">
          <w:pPr>
            <w:pStyle w:val="091A6989F04C450F83913A95712770DF1"/>
          </w:pPr>
          <w:r w:rsidRPr="00914ACF">
            <w:rPr>
              <w:rFonts w:ascii="Arial" w:hAnsi="Arial" w:cs="Arial"/>
            </w:rPr>
            <w:t xml:space="preserve"> </w:t>
          </w:r>
        </w:p>
      </w:docPartBody>
    </w:docPart>
    <w:docPart>
      <w:docPartPr>
        <w:name w:val="F69606E625134ECA85AAF906D3083E52"/>
        <w:category>
          <w:name w:val="General"/>
          <w:gallery w:val="placeholder"/>
        </w:category>
        <w:types>
          <w:type w:val="bbPlcHdr"/>
        </w:types>
        <w:behaviors>
          <w:behavior w:val="content"/>
        </w:behaviors>
        <w:guid w:val="{E0110032-BB8E-4E8A-BB8D-26FA15586E89}"/>
      </w:docPartPr>
      <w:docPartBody>
        <w:p w:rsidR="00E869EE" w:rsidRDefault="009E5A2A" w:rsidP="009E5A2A">
          <w:pPr>
            <w:pStyle w:val="F69606E625134ECA85AAF906D3083E521"/>
          </w:pPr>
          <w:r w:rsidRPr="00914ACF">
            <w:rPr>
              <w:rFonts w:ascii="Arial" w:hAnsi="Arial" w:cs="Arial"/>
            </w:rPr>
            <w:t xml:space="preserve"> </w:t>
          </w:r>
        </w:p>
      </w:docPartBody>
    </w:docPart>
    <w:docPart>
      <w:docPartPr>
        <w:name w:val="6967AD1180EE4BD88DEEB0E8FC31CBC2"/>
        <w:category>
          <w:name w:val="General"/>
          <w:gallery w:val="placeholder"/>
        </w:category>
        <w:types>
          <w:type w:val="bbPlcHdr"/>
        </w:types>
        <w:behaviors>
          <w:behavior w:val="content"/>
        </w:behaviors>
        <w:guid w:val="{F205E37E-13F0-4C7A-A117-5C077097888C}"/>
      </w:docPartPr>
      <w:docPartBody>
        <w:p w:rsidR="00E869EE" w:rsidRDefault="009E5A2A" w:rsidP="009E5A2A">
          <w:pPr>
            <w:pStyle w:val="6967AD1180EE4BD88DEEB0E8FC31CBC21"/>
          </w:pPr>
          <w:r w:rsidRPr="00914ACF">
            <w:rPr>
              <w:rFonts w:ascii="Arial" w:hAnsi="Arial" w:cs="Arial"/>
            </w:rPr>
            <w:t xml:space="preserve"> </w:t>
          </w:r>
        </w:p>
      </w:docPartBody>
    </w:docPart>
    <w:docPart>
      <w:docPartPr>
        <w:name w:val="9B80D742FE954E1B8CB9A67447EDB115"/>
        <w:category>
          <w:name w:val="General"/>
          <w:gallery w:val="placeholder"/>
        </w:category>
        <w:types>
          <w:type w:val="bbPlcHdr"/>
        </w:types>
        <w:behaviors>
          <w:behavior w:val="content"/>
        </w:behaviors>
        <w:guid w:val="{F3A8FDAC-882C-4C44-BD99-8AFFE02250D0}"/>
      </w:docPartPr>
      <w:docPartBody>
        <w:p w:rsidR="00E869EE" w:rsidRDefault="009E5A2A" w:rsidP="009E5A2A">
          <w:pPr>
            <w:pStyle w:val="9B80D742FE954E1B8CB9A67447EDB1151"/>
          </w:pPr>
          <w:r w:rsidRPr="00914ACF">
            <w:rPr>
              <w:rFonts w:ascii="Arial" w:hAnsi="Arial" w:cs="Arial"/>
            </w:rPr>
            <w:t xml:space="preserve"> </w:t>
          </w:r>
        </w:p>
      </w:docPartBody>
    </w:docPart>
    <w:docPart>
      <w:docPartPr>
        <w:name w:val="9C96C2AA925D45768757CC7F4995DF98"/>
        <w:category>
          <w:name w:val="General"/>
          <w:gallery w:val="placeholder"/>
        </w:category>
        <w:types>
          <w:type w:val="bbPlcHdr"/>
        </w:types>
        <w:behaviors>
          <w:behavior w:val="content"/>
        </w:behaviors>
        <w:guid w:val="{468EB20C-5792-4942-AF78-A68C5EBD4A80}"/>
      </w:docPartPr>
      <w:docPartBody>
        <w:p w:rsidR="00E869EE" w:rsidRDefault="009E5A2A" w:rsidP="009E5A2A">
          <w:pPr>
            <w:pStyle w:val="9C96C2AA925D45768757CC7F4995DF981"/>
          </w:pPr>
          <w:r w:rsidRPr="00914ACF">
            <w:rPr>
              <w:rFonts w:ascii="Arial" w:hAnsi="Arial" w:cs="Arial"/>
            </w:rPr>
            <w:t xml:space="preserve"> </w:t>
          </w:r>
        </w:p>
      </w:docPartBody>
    </w:docPart>
    <w:docPart>
      <w:docPartPr>
        <w:name w:val="944CC2BFC20F4C22A266E169A25E5E74"/>
        <w:category>
          <w:name w:val="General"/>
          <w:gallery w:val="placeholder"/>
        </w:category>
        <w:types>
          <w:type w:val="bbPlcHdr"/>
        </w:types>
        <w:behaviors>
          <w:behavior w:val="content"/>
        </w:behaviors>
        <w:guid w:val="{B44E869A-8B92-4ACC-8434-A70237D47979}"/>
      </w:docPartPr>
      <w:docPartBody>
        <w:p w:rsidR="00E869EE" w:rsidRDefault="009E5A2A" w:rsidP="009E5A2A">
          <w:pPr>
            <w:pStyle w:val="944CC2BFC20F4C22A266E169A25E5E741"/>
          </w:pPr>
          <w:r w:rsidRPr="00914ACF">
            <w:rPr>
              <w:rFonts w:ascii="Arial" w:hAnsi="Arial" w:cs="Arial"/>
            </w:rPr>
            <w:t xml:space="preserve"> </w:t>
          </w:r>
        </w:p>
      </w:docPartBody>
    </w:docPart>
    <w:docPart>
      <w:docPartPr>
        <w:name w:val="20E7B11B5095436D8DA21F73D745674E"/>
        <w:category>
          <w:name w:val="General"/>
          <w:gallery w:val="placeholder"/>
        </w:category>
        <w:types>
          <w:type w:val="bbPlcHdr"/>
        </w:types>
        <w:behaviors>
          <w:behavior w:val="content"/>
        </w:behaviors>
        <w:guid w:val="{FB618083-A89C-4BF0-9839-9660B20F07D6}"/>
      </w:docPartPr>
      <w:docPartBody>
        <w:p w:rsidR="00E869EE" w:rsidRDefault="009E5A2A" w:rsidP="009E5A2A">
          <w:pPr>
            <w:pStyle w:val="20E7B11B5095436D8DA21F73D745674E1"/>
          </w:pPr>
          <w:r w:rsidRPr="00914ACF">
            <w:rPr>
              <w:rFonts w:ascii="Arial" w:hAnsi="Arial" w:cs="Arial"/>
            </w:rPr>
            <w:t xml:space="preserve"> </w:t>
          </w:r>
        </w:p>
      </w:docPartBody>
    </w:docPart>
    <w:docPart>
      <w:docPartPr>
        <w:name w:val="B84767584A8B44EBAD7FC7654F490DD2"/>
        <w:category>
          <w:name w:val="General"/>
          <w:gallery w:val="placeholder"/>
        </w:category>
        <w:types>
          <w:type w:val="bbPlcHdr"/>
        </w:types>
        <w:behaviors>
          <w:behavior w:val="content"/>
        </w:behaviors>
        <w:guid w:val="{EAF02681-B578-4AF7-B708-C2A69AD781DC}"/>
      </w:docPartPr>
      <w:docPartBody>
        <w:p w:rsidR="00E869EE" w:rsidRDefault="009E5A2A" w:rsidP="009E5A2A">
          <w:pPr>
            <w:pStyle w:val="B84767584A8B44EBAD7FC7654F490DD21"/>
          </w:pPr>
          <w:r w:rsidRPr="00914ACF">
            <w:rPr>
              <w:rFonts w:ascii="Arial" w:hAnsi="Arial" w:cs="Arial"/>
            </w:rPr>
            <w:t xml:space="preserve"> </w:t>
          </w:r>
        </w:p>
      </w:docPartBody>
    </w:docPart>
    <w:docPart>
      <w:docPartPr>
        <w:name w:val="E03DBB778D744DF5ACC3C9BC028F1533"/>
        <w:category>
          <w:name w:val="General"/>
          <w:gallery w:val="placeholder"/>
        </w:category>
        <w:types>
          <w:type w:val="bbPlcHdr"/>
        </w:types>
        <w:behaviors>
          <w:behavior w:val="content"/>
        </w:behaviors>
        <w:guid w:val="{C87DCF62-3AFA-4123-8EDD-AC3FC94E4CA3}"/>
      </w:docPartPr>
      <w:docPartBody>
        <w:p w:rsidR="00E869EE" w:rsidRDefault="009E5A2A" w:rsidP="009E5A2A">
          <w:pPr>
            <w:pStyle w:val="E03DBB778D744DF5ACC3C9BC028F15331"/>
          </w:pPr>
          <w:r w:rsidRPr="00914ACF">
            <w:rPr>
              <w:rFonts w:ascii="Arial" w:hAnsi="Arial" w:cs="Arial"/>
            </w:rPr>
            <w:t xml:space="preserve"> </w:t>
          </w:r>
        </w:p>
      </w:docPartBody>
    </w:docPart>
    <w:docPart>
      <w:docPartPr>
        <w:name w:val="1E557E2098BF4B08AA7FA33BE2382FD9"/>
        <w:category>
          <w:name w:val="General"/>
          <w:gallery w:val="placeholder"/>
        </w:category>
        <w:types>
          <w:type w:val="bbPlcHdr"/>
        </w:types>
        <w:behaviors>
          <w:behavior w:val="content"/>
        </w:behaviors>
        <w:guid w:val="{5B43A7C4-B608-4C4D-98E8-5888BDE026C7}"/>
      </w:docPartPr>
      <w:docPartBody>
        <w:p w:rsidR="00E869EE" w:rsidRDefault="009E5A2A" w:rsidP="009E5A2A">
          <w:pPr>
            <w:pStyle w:val="1E557E2098BF4B08AA7FA33BE2382FD91"/>
          </w:pPr>
          <w:r w:rsidRPr="00914ACF">
            <w:rPr>
              <w:rFonts w:ascii="Arial" w:hAnsi="Arial" w:cs="Arial"/>
            </w:rPr>
            <w:t xml:space="preserve"> </w:t>
          </w:r>
        </w:p>
      </w:docPartBody>
    </w:docPart>
    <w:docPart>
      <w:docPartPr>
        <w:name w:val="17C694C6B8A14F4EA6AE6EA9394C7F67"/>
        <w:category>
          <w:name w:val="General"/>
          <w:gallery w:val="placeholder"/>
        </w:category>
        <w:types>
          <w:type w:val="bbPlcHdr"/>
        </w:types>
        <w:behaviors>
          <w:behavior w:val="content"/>
        </w:behaviors>
        <w:guid w:val="{2154AEC0-FA82-4C91-B849-96AC241AA667}"/>
      </w:docPartPr>
      <w:docPartBody>
        <w:p w:rsidR="00E869EE" w:rsidRDefault="009E5A2A" w:rsidP="009E5A2A">
          <w:pPr>
            <w:pStyle w:val="17C694C6B8A14F4EA6AE6EA9394C7F671"/>
          </w:pPr>
          <w:r w:rsidRPr="00914ACF">
            <w:rPr>
              <w:rFonts w:ascii="Arial" w:hAnsi="Arial" w:cs="Arial"/>
            </w:rPr>
            <w:t xml:space="preserve"> </w:t>
          </w:r>
        </w:p>
      </w:docPartBody>
    </w:docPart>
    <w:docPart>
      <w:docPartPr>
        <w:name w:val="37DE6030C5D1472BB94E0FB922687B4D"/>
        <w:category>
          <w:name w:val="General"/>
          <w:gallery w:val="placeholder"/>
        </w:category>
        <w:types>
          <w:type w:val="bbPlcHdr"/>
        </w:types>
        <w:behaviors>
          <w:behavior w:val="content"/>
        </w:behaviors>
        <w:guid w:val="{C0ACD5F5-7257-44E3-9E2A-D180990F1F52}"/>
      </w:docPartPr>
      <w:docPartBody>
        <w:p w:rsidR="00E869EE" w:rsidRDefault="009E5A2A" w:rsidP="009E5A2A">
          <w:pPr>
            <w:pStyle w:val="37DE6030C5D1472BB94E0FB922687B4D1"/>
          </w:pPr>
          <w:r w:rsidRPr="00914ACF">
            <w:rPr>
              <w:rFonts w:ascii="Arial" w:hAnsi="Arial" w:cs="Arial"/>
            </w:rPr>
            <w:t xml:space="preserve"> </w:t>
          </w:r>
        </w:p>
      </w:docPartBody>
    </w:docPart>
    <w:docPart>
      <w:docPartPr>
        <w:name w:val="5BA68B48CA834DE8B8DC5D79426D82F2"/>
        <w:category>
          <w:name w:val="General"/>
          <w:gallery w:val="placeholder"/>
        </w:category>
        <w:types>
          <w:type w:val="bbPlcHdr"/>
        </w:types>
        <w:behaviors>
          <w:behavior w:val="content"/>
        </w:behaviors>
        <w:guid w:val="{9CC289F3-41AF-41F5-9A02-A2D5798472F5}"/>
      </w:docPartPr>
      <w:docPartBody>
        <w:p w:rsidR="00E869EE" w:rsidRDefault="009E5A2A" w:rsidP="009E5A2A">
          <w:pPr>
            <w:pStyle w:val="5BA68B48CA834DE8B8DC5D79426D82F21"/>
          </w:pPr>
          <w:r w:rsidRPr="002463C7">
            <w:rPr>
              <w:rFonts w:ascii="Arial" w:hAnsi="Arial" w:cs="Arial"/>
            </w:rPr>
            <w:t xml:space="preserve"> </w:t>
          </w:r>
        </w:p>
      </w:docPartBody>
    </w:docPart>
    <w:docPart>
      <w:docPartPr>
        <w:name w:val="BA64294C854D49A28DECC027B850EFC9"/>
        <w:category>
          <w:name w:val="General"/>
          <w:gallery w:val="placeholder"/>
        </w:category>
        <w:types>
          <w:type w:val="bbPlcHdr"/>
        </w:types>
        <w:behaviors>
          <w:behavior w:val="content"/>
        </w:behaviors>
        <w:guid w:val="{8EA93BEB-2AA8-4FAB-A8F7-A5D99333308C}"/>
      </w:docPartPr>
      <w:docPartBody>
        <w:p w:rsidR="00E869EE" w:rsidRDefault="009E5A2A" w:rsidP="009E5A2A">
          <w:pPr>
            <w:pStyle w:val="BA64294C854D49A28DECC027B850EFC91"/>
          </w:pPr>
          <w:r w:rsidRPr="002463C7">
            <w:rPr>
              <w:rFonts w:ascii="Arial" w:hAnsi="Arial" w:cs="Arial"/>
            </w:rPr>
            <w:t xml:space="preserve"> </w:t>
          </w:r>
        </w:p>
      </w:docPartBody>
    </w:docPart>
    <w:docPart>
      <w:docPartPr>
        <w:name w:val="BD0027CDF17E40989339C1DA6AB7FA45"/>
        <w:category>
          <w:name w:val="General"/>
          <w:gallery w:val="placeholder"/>
        </w:category>
        <w:types>
          <w:type w:val="bbPlcHdr"/>
        </w:types>
        <w:behaviors>
          <w:behavior w:val="content"/>
        </w:behaviors>
        <w:guid w:val="{2E09FEFF-45EC-4A4C-80EE-7615567C34AD}"/>
      </w:docPartPr>
      <w:docPartBody>
        <w:p w:rsidR="004A233C" w:rsidRDefault="009E5A2A" w:rsidP="009E5A2A">
          <w:pPr>
            <w:pStyle w:val="BD0027CDF17E40989339C1DA6AB7FA451"/>
          </w:pPr>
          <w:r w:rsidRPr="002463C7">
            <w:rPr>
              <w:rFonts w:ascii="Arial" w:hAnsi="Arial" w:cs="Arial"/>
            </w:rPr>
            <w:t xml:space="preserve"> </w:t>
          </w:r>
        </w:p>
      </w:docPartBody>
    </w:docPart>
    <w:docPart>
      <w:docPartPr>
        <w:name w:val="240072CC5ABC498DA052396CAF821000"/>
        <w:category>
          <w:name w:val="General"/>
          <w:gallery w:val="placeholder"/>
        </w:category>
        <w:types>
          <w:type w:val="bbPlcHdr"/>
        </w:types>
        <w:behaviors>
          <w:behavior w:val="content"/>
        </w:behaviors>
        <w:guid w:val="{3C34D251-4F7F-4AEB-BB18-A04D2667E6B6}"/>
      </w:docPartPr>
      <w:docPartBody>
        <w:p w:rsidR="004A233C" w:rsidRDefault="009E5A2A" w:rsidP="009E5A2A">
          <w:pPr>
            <w:pStyle w:val="240072CC5ABC498DA052396CAF8210001"/>
          </w:pPr>
          <w:r>
            <w:rPr>
              <w:rStyle w:val="PlaceholderText"/>
              <w:color w:val="000000" w:themeColor="text1"/>
              <w:shd w:val="clear" w:color="auto" w:fill="FFFFFF" w:themeFill="background1"/>
            </w:rPr>
            <w:t>Please select title</w:t>
          </w:r>
        </w:p>
      </w:docPartBody>
    </w:docPart>
    <w:docPart>
      <w:docPartPr>
        <w:name w:val="A31702E066744A0CBE1E95BA7FD0F8B9"/>
        <w:category>
          <w:name w:val="General"/>
          <w:gallery w:val="placeholder"/>
        </w:category>
        <w:types>
          <w:type w:val="bbPlcHdr"/>
        </w:types>
        <w:behaviors>
          <w:behavior w:val="content"/>
        </w:behaviors>
        <w:guid w:val="{87662EFC-6F0A-404F-9A44-B3F0D1563E0C}"/>
      </w:docPartPr>
      <w:docPartBody>
        <w:p w:rsidR="004A233C" w:rsidRDefault="004A233C" w:rsidP="004A233C">
          <w:pPr>
            <w:pStyle w:val="A31702E066744A0CBE1E95BA7FD0F8B9"/>
          </w:pPr>
          <w:r w:rsidRPr="00564792">
            <w:rPr>
              <w:rStyle w:val="PlaceholderText"/>
              <w:rFonts w:ascii="Arial" w:hAnsi="Arial" w:cs="Arial"/>
              <w:color w:val="000000" w:themeColor="text1"/>
              <w:shd w:val="clear" w:color="auto" w:fill="FFFFFF" w:themeFill="background1"/>
            </w:rPr>
            <w:t>Choose an item.</w:t>
          </w:r>
        </w:p>
      </w:docPartBody>
    </w:docPart>
    <w:docPart>
      <w:docPartPr>
        <w:name w:val="CE46611BF9314EB0ADE36D870DF821DC"/>
        <w:category>
          <w:name w:val="General"/>
          <w:gallery w:val="placeholder"/>
        </w:category>
        <w:types>
          <w:type w:val="bbPlcHdr"/>
        </w:types>
        <w:behaviors>
          <w:behavior w:val="content"/>
        </w:behaviors>
        <w:guid w:val="{64E21430-8465-4D37-9EC0-A08A0DC520CF}"/>
      </w:docPartPr>
      <w:docPartBody>
        <w:p w:rsidR="006F0C93" w:rsidRDefault="009E5A2A" w:rsidP="009E5A2A">
          <w:pPr>
            <w:pStyle w:val="CE46611BF9314EB0ADE36D870DF821DC1"/>
          </w:pPr>
          <w:r w:rsidRPr="00914ACF">
            <w:rPr>
              <w:rFonts w:ascii="Arial" w:hAnsi="Arial" w:cs="Arial"/>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56F3"/>
    <w:rsid w:val="00130287"/>
    <w:rsid w:val="002C1953"/>
    <w:rsid w:val="002E13C3"/>
    <w:rsid w:val="00305F6B"/>
    <w:rsid w:val="00382FB1"/>
    <w:rsid w:val="00486E72"/>
    <w:rsid w:val="004A233C"/>
    <w:rsid w:val="005E404F"/>
    <w:rsid w:val="0069467D"/>
    <w:rsid w:val="006E06C2"/>
    <w:rsid w:val="006F0C93"/>
    <w:rsid w:val="00730E07"/>
    <w:rsid w:val="00745E0A"/>
    <w:rsid w:val="008F562C"/>
    <w:rsid w:val="009135C7"/>
    <w:rsid w:val="0097664D"/>
    <w:rsid w:val="009E5A2A"/>
    <w:rsid w:val="00CC4234"/>
    <w:rsid w:val="00D95740"/>
    <w:rsid w:val="00DA1D0D"/>
    <w:rsid w:val="00E12BF5"/>
    <w:rsid w:val="00E26DD9"/>
    <w:rsid w:val="00E356F3"/>
    <w:rsid w:val="00E869EE"/>
    <w:rsid w:val="00EE212D"/>
    <w:rsid w:val="00F94C3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5A2A"/>
    <w:rPr>
      <w:color w:val="808080"/>
    </w:rPr>
  </w:style>
  <w:style w:type="paragraph" w:customStyle="1" w:styleId="A31702E066744A0CBE1E95BA7FD0F8B9">
    <w:name w:val="A31702E066744A0CBE1E95BA7FD0F8B9"/>
    <w:rsid w:val="004A233C"/>
    <w:rPr>
      <w:rFonts w:eastAsiaTheme="minorHAnsi"/>
      <w:lang w:eastAsia="en-US"/>
    </w:rPr>
  </w:style>
  <w:style w:type="paragraph" w:customStyle="1" w:styleId="ABFE8725E8804308AE62918ADD80EE6C">
    <w:name w:val="ABFE8725E8804308AE62918ADD80EE6C"/>
    <w:rsid w:val="00E869EE"/>
  </w:style>
  <w:style w:type="paragraph" w:customStyle="1" w:styleId="0D9197B66D43495B992BE1F61088E955">
    <w:name w:val="0D9197B66D43495B992BE1F61088E955"/>
    <w:rsid w:val="00E869EE"/>
  </w:style>
  <w:style w:type="paragraph" w:customStyle="1" w:styleId="51334BE655CE4DAF8CF8FF6883AA4FD9">
    <w:name w:val="51334BE655CE4DAF8CF8FF6883AA4FD9"/>
    <w:rsid w:val="00E869EE"/>
  </w:style>
  <w:style w:type="paragraph" w:customStyle="1" w:styleId="3A44410A01CC47AFA3004AD2C974071C1">
    <w:name w:val="3A44410A01CC47AFA3004AD2C974071C1"/>
    <w:rsid w:val="009E5A2A"/>
    <w:rPr>
      <w:rFonts w:eastAsiaTheme="minorHAnsi"/>
      <w:lang w:eastAsia="en-US"/>
    </w:rPr>
  </w:style>
  <w:style w:type="paragraph" w:customStyle="1" w:styleId="B2E6A449606A49208C7E7D5363F612441">
    <w:name w:val="B2E6A449606A49208C7E7D5363F612441"/>
    <w:rsid w:val="009E5A2A"/>
    <w:rPr>
      <w:rFonts w:eastAsiaTheme="minorHAnsi"/>
      <w:lang w:eastAsia="en-US"/>
    </w:rPr>
  </w:style>
  <w:style w:type="paragraph" w:customStyle="1" w:styleId="240072CC5ABC498DA052396CAF8210001">
    <w:name w:val="240072CC5ABC498DA052396CAF8210001"/>
    <w:rsid w:val="009E5A2A"/>
    <w:rPr>
      <w:rFonts w:eastAsiaTheme="minorHAnsi"/>
      <w:lang w:eastAsia="en-US"/>
    </w:rPr>
  </w:style>
  <w:style w:type="paragraph" w:customStyle="1" w:styleId="BD0027CDF17E40989339C1DA6AB7FA451">
    <w:name w:val="BD0027CDF17E40989339C1DA6AB7FA451"/>
    <w:rsid w:val="009E5A2A"/>
    <w:rPr>
      <w:rFonts w:eastAsiaTheme="minorHAnsi"/>
      <w:lang w:eastAsia="en-US"/>
    </w:rPr>
  </w:style>
  <w:style w:type="paragraph" w:customStyle="1" w:styleId="3ECF45D9399A450499F380A8EB2F36A01">
    <w:name w:val="3ECF45D9399A450499F380A8EB2F36A01"/>
    <w:rsid w:val="009E5A2A"/>
    <w:rPr>
      <w:rFonts w:eastAsiaTheme="minorHAnsi"/>
      <w:lang w:eastAsia="en-US"/>
    </w:rPr>
  </w:style>
  <w:style w:type="paragraph" w:customStyle="1" w:styleId="773FCE052AF9480D8E9429C653FB2D421">
    <w:name w:val="773FCE052AF9480D8E9429C653FB2D421"/>
    <w:rsid w:val="009E5A2A"/>
    <w:rPr>
      <w:rFonts w:eastAsiaTheme="minorHAnsi"/>
      <w:lang w:eastAsia="en-US"/>
    </w:rPr>
  </w:style>
  <w:style w:type="paragraph" w:customStyle="1" w:styleId="CE46611BF9314EB0ADE36D870DF821DC1">
    <w:name w:val="CE46611BF9314EB0ADE36D870DF821DC1"/>
    <w:rsid w:val="009E5A2A"/>
    <w:rPr>
      <w:rFonts w:eastAsiaTheme="minorHAnsi"/>
      <w:lang w:eastAsia="en-US"/>
    </w:rPr>
  </w:style>
  <w:style w:type="paragraph" w:customStyle="1" w:styleId="20D2F060A1034093A37490AB0ACEB4481">
    <w:name w:val="20D2F060A1034093A37490AB0ACEB4481"/>
    <w:rsid w:val="009E5A2A"/>
    <w:rPr>
      <w:rFonts w:eastAsiaTheme="minorHAnsi"/>
      <w:lang w:eastAsia="en-US"/>
    </w:rPr>
  </w:style>
  <w:style w:type="paragraph" w:customStyle="1" w:styleId="50D579AE486B48CD92422E3DAA89B5FE1">
    <w:name w:val="50D579AE486B48CD92422E3DAA89B5FE1"/>
    <w:rsid w:val="009E5A2A"/>
    <w:rPr>
      <w:rFonts w:eastAsiaTheme="minorHAnsi"/>
      <w:lang w:eastAsia="en-US"/>
    </w:rPr>
  </w:style>
  <w:style w:type="paragraph" w:customStyle="1" w:styleId="DAF0DA52C0014F5DAE0D32F3C4DAC66E1">
    <w:name w:val="DAF0DA52C0014F5DAE0D32F3C4DAC66E1"/>
    <w:rsid w:val="009E5A2A"/>
    <w:rPr>
      <w:rFonts w:eastAsiaTheme="minorHAnsi"/>
      <w:lang w:eastAsia="en-US"/>
    </w:rPr>
  </w:style>
  <w:style w:type="paragraph" w:customStyle="1" w:styleId="D828A09CB0D748C5B70664FABCCD70541">
    <w:name w:val="D828A09CB0D748C5B70664FABCCD70541"/>
    <w:rsid w:val="009E5A2A"/>
    <w:rPr>
      <w:rFonts w:eastAsiaTheme="minorHAnsi"/>
      <w:lang w:eastAsia="en-US"/>
    </w:rPr>
  </w:style>
  <w:style w:type="paragraph" w:customStyle="1" w:styleId="FA8C7826E3864F2F8710F443000F26DF1">
    <w:name w:val="FA8C7826E3864F2F8710F443000F26DF1"/>
    <w:rsid w:val="009E5A2A"/>
    <w:rPr>
      <w:rFonts w:eastAsiaTheme="minorHAnsi"/>
      <w:lang w:eastAsia="en-US"/>
    </w:rPr>
  </w:style>
  <w:style w:type="paragraph" w:customStyle="1" w:styleId="39F05BDA628E43FFBDC4536F752BC6681">
    <w:name w:val="39F05BDA628E43FFBDC4536F752BC6681"/>
    <w:rsid w:val="009E5A2A"/>
    <w:rPr>
      <w:rFonts w:eastAsiaTheme="minorHAnsi"/>
      <w:lang w:eastAsia="en-US"/>
    </w:rPr>
  </w:style>
  <w:style w:type="paragraph" w:customStyle="1" w:styleId="56858112C4BC49E2806C01F689A63ABE1">
    <w:name w:val="56858112C4BC49E2806C01F689A63ABE1"/>
    <w:rsid w:val="009E5A2A"/>
    <w:rPr>
      <w:rFonts w:eastAsiaTheme="minorHAnsi"/>
      <w:lang w:eastAsia="en-US"/>
    </w:rPr>
  </w:style>
  <w:style w:type="paragraph" w:customStyle="1" w:styleId="9C98F7A96C904328A501F37689BA75FF1">
    <w:name w:val="9C98F7A96C904328A501F37689BA75FF1"/>
    <w:rsid w:val="009E5A2A"/>
    <w:rPr>
      <w:rFonts w:eastAsiaTheme="minorHAnsi"/>
      <w:lang w:eastAsia="en-US"/>
    </w:rPr>
  </w:style>
  <w:style w:type="paragraph" w:customStyle="1" w:styleId="958A3B466FAE4CBF999CE359F9FF90E11">
    <w:name w:val="958A3B466FAE4CBF999CE359F9FF90E11"/>
    <w:rsid w:val="009E5A2A"/>
    <w:rPr>
      <w:rFonts w:eastAsiaTheme="minorHAnsi"/>
      <w:lang w:eastAsia="en-US"/>
    </w:rPr>
  </w:style>
  <w:style w:type="paragraph" w:customStyle="1" w:styleId="B93D1E51C02749F680ABB70671B4B69D1">
    <w:name w:val="B93D1E51C02749F680ABB70671B4B69D1"/>
    <w:rsid w:val="009E5A2A"/>
    <w:rPr>
      <w:rFonts w:eastAsiaTheme="minorHAnsi"/>
      <w:lang w:eastAsia="en-US"/>
    </w:rPr>
  </w:style>
  <w:style w:type="paragraph" w:customStyle="1" w:styleId="6300884C64BF44BD8BB61C1130B060161">
    <w:name w:val="6300884C64BF44BD8BB61C1130B060161"/>
    <w:rsid w:val="009E5A2A"/>
    <w:rPr>
      <w:rFonts w:eastAsiaTheme="minorHAnsi"/>
      <w:lang w:eastAsia="en-US"/>
    </w:rPr>
  </w:style>
  <w:style w:type="paragraph" w:customStyle="1" w:styleId="51EC188B812046B5A4AD66BACEAA973B1">
    <w:name w:val="51EC188B812046B5A4AD66BACEAA973B1"/>
    <w:rsid w:val="009E5A2A"/>
    <w:rPr>
      <w:rFonts w:eastAsiaTheme="minorHAnsi"/>
      <w:lang w:eastAsia="en-US"/>
    </w:rPr>
  </w:style>
  <w:style w:type="paragraph" w:customStyle="1" w:styleId="7C4707F51E404A849268F98E48C0D8ED1">
    <w:name w:val="7C4707F51E404A849268F98E48C0D8ED1"/>
    <w:rsid w:val="009E5A2A"/>
    <w:rPr>
      <w:rFonts w:eastAsiaTheme="minorHAnsi"/>
      <w:lang w:eastAsia="en-US"/>
    </w:rPr>
  </w:style>
  <w:style w:type="paragraph" w:customStyle="1" w:styleId="1687B1D286A74BCAA250F57680BACA911">
    <w:name w:val="1687B1D286A74BCAA250F57680BACA911"/>
    <w:rsid w:val="009E5A2A"/>
    <w:rPr>
      <w:rFonts w:eastAsiaTheme="minorHAnsi"/>
      <w:lang w:eastAsia="en-US"/>
    </w:rPr>
  </w:style>
  <w:style w:type="paragraph" w:customStyle="1" w:styleId="1D74A71C15BC46CEA40E45F366798A5F1">
    <w:name w:val="1D74A71C15BC46CEA40E45F366798A5F1"/>
    <w:rsid w:val="009E5A2A"/>
    <w:rPr>
      <w:rFonts w:eastAsiaTheme="minorHAnsi"/>
      <w:lang w:eastAsia="en-US"/>
    </w:rPr>
  </w:style>
  <w:style w:type="paragraph" w:customStyle="1" w:styleId="99DB90F7E9824F64BE00B5B716C4BF8E1">
    <w:name w:val="99DB90F7E9824F64BE00B5B716C4BF8E1"/>
    <w:rsid w:val="009E5A2A"/>
    <w:rPr>
      <w:rFonts w:eastAsiaTheme="minorHAnsi"/>
      <w:lang w:eastAsia="en-US"/>
    </w:rPr>
  </w:style>
  <w:style w:type="paragraph" w:customStyle="1" w:styleId="F1FBEDBD3199459DB0F15794909521B61">
    <w:name w:val="F1FBEDBD3199459DB0F15794909521B61"/>
    <w:rsid w:val="009E5A2A"/>
    <w:rPr>
      <w:rFonts w:eastAsiaTheme="minorHAnsi"/>
      <w:lang w:eastAsia="en-US"/>
    </w:rPr>
  </w:style>
  <w:style w:type="paragraph" w:customStyle="1" w:styleId="2E903707D939402891A46E8B9F4216C31">
    <w:name w:val="2E903707D939402891A46E8B9F4216C31"/>
    <w:rsid w:val="009E5A2A"/>
    <w:rPr>
      <w:rFonts w:eastAsiaTheme="minorHAnsi"/>
      <w:lang w:eastAsia="en-US"/>
    </w:rPr>
  </w:style>
  <w:style w:type="paragraph" w:customStyle="1" w:styleId="3D447846D8E84D6A9AB151EF069DB9101">
    <w:name w:val="3D447846D8E84D6A9AB151EF069DB9101"/>
    <w:rsid w:val="009E5A2A"/>
    <w:rPr>
      <w:rFonts w:eastAsiaTheme="minorHAnsi"/>
      <w:lang w:eastAsia="en-US"/>
    </w:rPr>
  </w:style>
  <w:style w:type="paragraph" w:customStyle="1" w:styleId="79F6B570579E463DB24CC7B7B070D2EF1">
    <w:name w:val="79F6B570579E463DB24CC7B7B070D2EF1"/>
    <w:rsid w:val="009E5A2A"/>
    <w:rPr>
      <w:rFonts w:eastAsiaTheme="minorHAnsi"/>
      <w:lang w:eastAsia="en-US"/>
    </w:rPr>
  </w:style>
  <w:style w:type="paragraph" w:customStyle="1" w:styleId="22C3AEB94AFC4DC58B6C0351AD5C93531">
    <w:name w:val="22C3AEB94AFC4DC58B6C0351AD5C93531"/>
    <w:rsid w:val="009E5A2A"/>
    <w:rPr>
      <w:rFonts w:eastAsiaTheme="minorHAnsi"/>
      <w:lang w:eastAsia="en-US"/>
    </w:rPr>
  </w:style>
  <w:style w:type="paragraph" w:customStyle="1" w:styleId="C4813E3B2C0942C18653A262EC1E598D1">
    <w:name w:val="C4813E3B2C0942C18653A262EC1E598D1"/>
    <w:rsid w:val="009E5A2A"/>
    <w:rPr>
      <w:rFonts w:eastAsiaTheme="minorHAnsi"/>
      <w:lang w:eastAsia="en-US"/>
    </w:rPr>
  </w:style>
  <w:style w:type="paragraph" w:customStyle="1" w:styleId="2AB36C7374304F8DBC085AD2CF9EC9081">
    <w:name w:val="2AB36C7374304F8DBC085AD2CF9EC9081"/>
    <w:rsid w:val="009E5A2A"/>
    <w:rPr>
      <w:rFonts w:eastAsiaTheme="minorHAnsi"/>
      <w:lang w:eastAsia="en-US"/>
    </w:rPr>
  </w:style>
  <w:style w:type="paragraph" w:customStyle="1" w:styleId="460EEB9B4DA240C48C2E74E4AF62864A1">
    <w:name w:val="460EEB9B4DA240C48C2E74E4AF62864A1"/>
    <w:rsid w:val="009E5A2A"/>
    <w:rPr>
      <w:rFonts w:eastAsiaTheme="minorHAnsi"/>
      <w:lang w:eastAsia="en-US"/>
    </w:rPr>
  </w:style>
  <w:style w:type="paragraph" w:customStyle="1" w:styleId="DE233A7BE7BC4CD98E931BFDF8E040671">
    <w:name w:val="DE233A7BE7BC4CD98E931BFDF8E040671"/>
    <w:rsid w:val="009E5A2A"/>
    <w:rPr>
      <w:rFonts w:eastAsiaTheme="minorHAnsi"/>
      <w:lang w:eastAsia="en-US"/>
    </w:rPr>
  </w:style>
  <w:style w:type="paragraph" w:customStyle="1" w:styleId="FF8D6E1B1D264B089E4C79B36501F4321">
    <w:name w:val="FF8D6E1B1D264B089E4C79B36501F4321"/>
    <w:rsid w:val="009E5A2A"/>
    <w:rPr>
      <w:rFonts w:eastAsiaTheme="minorHAnsi"/>
      <w:lang w:eastAsia="en-US"/>
    </w:rPr>
  </w:style>
  <w:style w:type="paragraph" w:customStyle="1" w:styleId="31E0B3421F8D4A7C86166ECD33CAB3A01">
    <w:name w:val="31E0B3421F8D4A7C86166ECD33CAB3A01"/>
    <w:rsid w:val="009E5A2A"/>
    <w:rPr>
      <w:rFonts w:eastAsiaTheme="minorHAnsi"/>
      <w:lang w:eastAsia="en-US"/>
    </w:rPr>
  </w:style>
  <w:style w:type="paragraph" w:customStyle="1" w:styleId="F6E3200A07494ECB95DF5B612FC4A2181">
    <w:name w:val="F6E3200A07494ECB95DF5B612FC4A2181"/>
    <w:rsid w:val="009E5A2A"/>
    <w:rPr>
      <w:rFonts w:eastAsiaTheme="minorHAnsi"/>
      <w:lang w:eastAsia="en-US"/>
    </w:rPr>
  </w:style>
  <w:style w:type="paragraph" w:customStyle="1" w:styleId="7E490571206E46C288F82050252BC5201">
    <w:name w:val="7E490571206E46C288F82050252BC5201"/>
    <w:rsid w:val="009E5A2A"/>
    <w:rPr>
      <w:rFonts w:eastAsiaTheme="minorHAnsi"/>
      <w:lang w:eastAsia="en-US"/>
    </w:rPr>
  </w:style>
  <w:style w:type="paragraph" w:customStyle="1" w:styleId="6273D0BC18A64835B79FCCA50DCB6BA51">
    <w:name w:val="6273D0BC18A64835B79FCCA50DCB6BA51"/>
    <w:rsid w:val="009E5A2A"/>
    <w:rPr>
      <w:rFonts w:eastAsiaTheme="minorHAnsi"/>
      <w:lang w:eastAsia="en-US"/>
    </w:rPr>
  </w:style>
  <w:style w:type="paragraph" w:customStyle="1" w:styleId="E485320275D7446CBBE0BB499B6C588A1">
    <w:name w:val="E485320275D7446CBBE0BB499B6C588A1"/>
    <w:rsid w:val="009E5A2A"/>
    <w:rPr>
      <w:rFonts w:eastAsiaTheme="minorHAnsi"/>
      <w:lang w:eastAsia="en-US"/>
    </w:rPr>
  </w:style>
  <w:style w:type="paragraph" w:customStyle="1" w:styleId="02AA1D7643B74E37B64A3FE3FDFF02A91">
    <w:name w:val="02AA1D7643B74E37B64A3FE3FDFF02A91"/>
    <w:rsid w:val="009E5A2A"/>
    <w:rPr>
      <w:rFonts w:eastAsiaTheme="minorHAnsi"/>
      <w:lang w:eastAsia="en-US"/>
    </w:rPr>
  </w:style>
  <w:style w:type="paragraph" w:customStyle="1" w:styleId="26842AEF70AE416FBABC84BE9A57726A1">
    <w:name w:val="26842AEF70AE416FBABC84BE9A57726A1"/>
    <w:rsid w:val="009E5A2A"/>
    <w:rPr>
      <w:rFonts w:eastAsiaTheme="minorHAnsi"/>
      <w:lang w:eastAsia="en-US"/>
    </w:rPr>
  </w:style>
  <w:style w:type="paragraph" w:customStyle="1" w:styleId="A0A9DF471C064A2EB0478CD269CB27351">
    <w:name w:val="A0A9DF471C064A2EB0478CD269CB27351"/>
    <w:rsid w:val="009E5A2A"/>
    <w:rPr>
      <w:rFonts w:eastAsiaTheme="minorHAnsi"/>
      <w:lang w:eastAsia="en-US"/>
    </w:rPr>
  </w:style>
  <w:style w:type="paragraph" w:customStyle="1" w:styleId="260AF9A8735349E1B432694A6BCD146F1">
    <w:name w:val="260AF9A8735349E1B432694A6BCD146F1"/>
    <w:rsid w:val="009E5A2A"/>
    <w:rPr>
      <w:rFonts w:eastAsiaTheme="minorHAnsi"/>
      <w:lang w:eastAsia="en-US"/>
    </w:rPr>
  </w:style>
  <w:style w:type="paragraph" w:customStyle="1" w:styleId="86A38BB39EDC48CF999EF320B7ACDCAB1">
    <w:name w:val="86A38BB39EDC48CF999EF320B7ACDCAB1"/>
    <w:rsid w:val="009E5A2A"/>
    <w:rPr>
      <w:rFonts w:eastAsiaTheme="minorHAnsi"/>
      <w:lang w:eastAsia="en-US"/>
    </w:rPr>
  </w:style>
  <w:style w:type="paragraph" w:customStyle="1" w:styleId="DC5FF14EE064459F899600F65B88A2C31">
    <w:name w:val="DC5FF14EE064459F899600F65B88A2C31"/>
    <w:rsid w:val="009E5A2A"/>
    <w:rPr>
      <w:rFonts w:eastAsiaTheme="minorHAnsi"/>
      <w:lang w:eastAsia="en-US"/>
    </w:rPr>
  </w:style>
  <w:style w:type="paragraph" w:customStyle="1" w:styleId="D4454E83A3A14ACB9276A7ED38992F751">
    <w:name w:val="D4454E83A3A14ACB9276A7ED38992F751"/>
    <w:rsid w:val="009E5A2A"/>
    <w:rPr>
      <w:rFonts w:eastAsiaTheme="minorHAnsi"/>
      <w:lang w:eastAsia="en-US"/>
    </w:rPr>
  </w:style>
  <w:style w:type="paragraph" w:customStyle="1" w:styleId="43F2B7FEF4FC4B3BACDBC081CFAE2CB51">
    <w:name w:val="43F2B7FEF4FC4B3BACDBC081CFAE2CB51"/>
    <w:rsid w:val="009E5A2A"/>
    <w:rPr>
      <w:rFonts w:eastAsiaTheme="minorHAnsi"/>
      <w:lang w:eastAsia="en-US"/>
    </w:rPr>
  </w:style>
  <w:style w:type="paragraph" w:customStyle="1" w:styleId="4726DF4725F94DB291B0E86A99E7A2891">
    <w:name w:val="4726DF4725F94DB291B0E86A99E7A2891"/>
    <w:rsid w:val="009E5A2A"/>
    <w:rPr>
      <w:rFonts w:eastAsiaTheme="minorHAnsi"/>
      <w:lang w:eastAsia="en-US"/>
    </w:rPr>
  </w:style>
  <w:style w:type="paragraph" w:customStyle="1" w:styleId="8FA6FC7F849C49EA91D4E0A7857D7D6B1">
    <w:name w:val="8FA6FC7F849C49EA91D4E0A7857D7D6B1"/>
    <w:rsid w:val="009E5A2A"/>
    <w:rPr>
      <w:rFonts w:eastAsiaTheme="minorHAnsi"/>
      <w:lang w:eastAsia="en-US"/>
    </w:rPr>
  </w:style>
  <w:style w:type="paragraph" w:customStyle="1" w:styleId="19B64F9D9FD9409DA4CBDC47F560847E1">
    <w:name w:val="19B64F9D9FD9409DA4CBDC47F560847E1"/>
    <w:rsid w:val="009E5A2A"/>
    <w:rPr>
      <w:rFonts w:eastAsiaTheme="minorHAnsi"/>
      <w:lang w:eastAsia="en-US"/>
    </w:rPr>
  </w:style>
  <w:style w:type="paragraph" w:customStyle="1" w:styleId="D8555907A29B4AF2BB9B63B513BF7CA41">
    <w:name w:val="D8555907A29B4AF2BB9B63B513BF7CA41"/>
    <w:rsid w:val="009E5A2A"/>
    <w:rPr>
      <w:rFonts w:eastAsiaTheme="minorHAnsi"/>
      <w:lang w:eastAsia="en-US"/>
    </w:rPr>
  </w:style>
  <w:style w:type="paragraph" w:customStyle="1" w:styleId="E0FDB4DD547841A8AA5DA6246CD4DF321">
    <w:name w:val="E0FDB4DD547841A8AA5DA6246CD4DF321"/>
    <w:rsid w:val="009E5A2A"/>
    <w:rPr>
      <w:rFonts w:eastAsiaTheme="minorHAnsi"/>
      <w:lang w:eastAsia="en-US"/>
    </w:rPr>
  </w:style>
  <w:style w:type="paragraph" w:customStyle="1" w:styleId="FF5C9E1F49AA417890B7C5CFA5B797901">
    <w:name w:val="FF5C9E1F49AA417890B7C5CFA5B797901"/>
    <w:rsid w:val="009E5A2A"/>
    <w:rPr>
      <w:rFonts w:eastAsiaTheme="minorHAnsi"/>
      <w:lang w:eastAsia="en-US"/>
    </w:rPr>
  </w:style>
  <w:style w:type="paragraph" w:customStyle="1" w:styleId="8099387A1E8145A680CD6785D9A960231">
    <w:name w:val="8099387A1E8145A680CD6785D9A960231"/>
    <w:rsid w:val="009E5A2A"/>
    <w:rPr>
      <w:rFonts w:eastAsiaTheme="minorHAnsi"/>
      <w:lang w:eastAsia="en-US"/>
    </w:rPr>
  </w:style>
  <w:style w:type="paragraph" w:customStyle="1" w:styleId="1F04D6909788416F952EE7E4D279DEE01">
    <w:name w:val="1F04D6909788416F952EE7E4D279DEE01"/>
    <w:rsid w:val="009E5A2A"/>
    <w:rPr>
      <w:rFonts w:eastAsiaTheme="minorHAnsi"/>
      <w:lang w:eastAsia="en-US"/>
    </w:rPr>
  </w:style>
  <w:style w:type="paragraph" w:customStyle="1" w:styleId="08A0A0EFD1E94BA4948DD71E998A6E7F1">
    <w:name w:val="08A0A0EFD1E94BA4948DD71E998A6E7F1"/>
    <w:rsid w:val="009E5A2A"/>
    <w:rPr>
      <w:rFonts w:eastAsiaTheme="minorHAnsi"/>
      <w:lang w:eastAsia="en-US"/>
    </w:rPr>
  </w:style>
  <w:style w:type="paragraph" w:customStyle="1" w:styleId="1FEEF4D2562E4B4DB3C301E497B6E20C1">
    <w:name w:val="1FEEF4D2562E4B4DB3C301E497B6E20C1"/>
    <w:rsid w:val="009E5A2A"/>
    <w:rPr>
      <w:rFonts w:eastAsiaTheme="minorHAnsi"/>
      <w:lang w:eastAsia="en-US"/>
    </w:rPr>
  </w:style>
  <w:style w:type="paragraph" w:customStyle="1" w:styleId="0120B3B7DADD48B9BD52B7605DABA4D71">
    <w:name w:val="0120B3B7DADD48B9BD52B7605DABA4D71"/>
    <w:rsid w:val="009E5A2A"/>
    <w:rPr>
      <w:rFonts w:eastAsiaTheme="minorHAnsi"/>
      <w:lang w:eastAsia="en-US"/>
    </w:rPr>
  </w:style>
  <w:style w:type="paragraph" w:customStyle="1" w:styleId="8431A5AA33A54161836D128FB34D02281">
    <w:name w:val="8431A5AA33A54161836D128FB34D02281"/>
    <w:rsid w:val="009E5A2A"/>
    <w:rPr>
      <w:rFonts w:eastAsiaTheme="minorHAnsi"/>
      <w:lang w:eastAsia="en-US"/>
    </w:rPr>
  </w:style>
  <w:style w:type="paragraph" w:customStyle="1" w:styleId="EBAD165147974491AE09DD33DC12F6881">
    <w:name w:val="EBAD165147974491AE09DD33DC12F6881"/>
    <w:rsid w:val="009E5A2A"/>
    <w:rPr>
      <w:rFonts w:eastAsiaTheme="minorHAnsi"/>
      <w:lang w:eastAsia="en-US"/>
    </w:rPr>
  </w:style>
  <w:style w:type="paragraph" w:customStyle="1" w:styleId="0254852D37B646D69516D0830AA9F03E1">
    <w:name w:val="0254852D37B646D69516D0830AA9F03E1"/>
    <w:rsid w:val="009E5A2A"/>
    <w:rPr>
      <w:rFonts w:eastAsiaTheme="minorHAnsi"/>
      <w:lang w:eastAsia="en-US"/>
    </w:rPr>
  </w:style>
  <w:style w:type="paragraph" w:customStyle="1" w:styleId="4727AC36679F4D92A704BA1AD54143BA1">
    <w:name w:val="4727AC36679F4D92A704BA1AD54143BA1"/>
    <w:rsid w:val="009E5A2A"/>
    <w:rPr>
      <w:rFonts w:eastAsiaTheme="minorHAnsi"/>
      <w:lang w:eastAsia="en-US"/>
    </w:rPr>
  </w:style>
  <w:style w:type="paragraph" w:customStyle="1" w:styleId="2D96FAEE30134DCA91F9DF7102061E9F1">
    <w:name w:val="2D96FAEE30134DCA91F9DF7102061E9F1"/>
    <w:rsid w:val="009E5A2A"/>
    <w:rPr>
      <w:rFonts w:eastAsiaTheme="minorHAnsi"/>
      <w:lang w:eastAsia="en-US"/>
    </w:rPr>
  </w:style>
  <w:style w:type="paragraph" w:customStyle="1" w:styleId="22CC48D8ED004ACD8B6D726139DBB9261">
    <w:name w:val="22CC48D8ED004ACD8B6D726139DBB9261"/>
    <w:rsid w:val="009E5A2A"/>
    <w:rPr>
      <w:rFonts w:eastAsiaTheme="minorHAnsi"/>
      <w:lang w:eastAsia="en-US"/>
    </w:rPr>
  </w:style>
  <w:style w:type="paragraph" w:customStyle="1" w:styleId="7C29DE3637BC4CBEB0ECE4160160B6611">
    <w:name w:val="7C29DE3637BC4CBEB0ECE4160160B6611"/>
    <w:rsid w:val="009E5A2A"/>
    <w:rPr>
      <w:rFonts w:eastAsiaTheme="minorHAnsi"/>
      <w:lang w:eastAsia="en-US"/>
    </w:rPr>
  </w:style>
  <w:style w:type="paragraph" w:customStyle="1" w:styleId="1C22CA2FD3CC43ADB5D05DF4A8D375171">
    <w:name w:val="1C22CA2FD3CC43ADB5D05DF4A8D375171"/>
    <w:rsid w:val="009E5A2A"/>
    <w:rPr>
      <w:rFonts w:eastAsiaTheme="minorHAnsi"/>
      <w:lang w:eastAsia="en-US"/>
    </w:rPr>
  </w:style>
  <w:style w:type="paragraph" w:customStyle="1" w:styleId="0EF4ED41E53B4A6CAAF713E685D8D97E1">
    <w:name w:val="0EF4ED41E53B4A6CAAF713E685D8D97E1"/>
    <w:rsid w:val="009E5A2A"/>
    <w:rPr>
      <w:rFonts w:eastAsiaTheme="minorHAnsi"/>
      <w:lang w:eastAsia="en-US"/>
    </w:rPr>
  </w:style>
  <w:style w:type="paragraph" w:customStyle="1" w:styleId="78EF0ABE67DF4FD2A3C527FFCA5D1DF11">
    <w:name w:val="78EF0ABE67DF4FD2A3C527FFCA5D1DF11"/>
    <w:rsid w:val="009E5A2A"/>
    <w:rPr>
      <w:rFonts w:eastAsiaTheme="minorHAnsi"/>
      <w:lang w:eastAsia="en-US"/>
    </w:rPr>
  </w:style>
  <w:style w:type="paragraph" w:customStyle="1" w:styleId="1FB80038B1864D488FC8C0BC45F87EEF1">
    <w:name w:val="1FB80038B1864D488FC8C0BC45F87EEF1"/>
    <w:rsid w:val="009E5A2A"/>
    <w:rPr>
      <w:rFonts w:eastAsiaTheme="minorHAnsi"/>
      <w:lang w:eastAsia="en-US"/>
    </w:rPr>
  </w:style>
  <w:style w:type="paragraph" w:customStyle="1" w:styleId="4FDEEAF0BD8B42999498BB8DE06A89BE1">
    <w:name w:val="4FDEEAF0BD8B42999498BB8DE06A89BE1"/>
    <w:rsid w:val="009E5A2A"/>
    <w:rPr>
      <w:rFonts w:eastAsiaTheme="minorHAnsi"/>
      <w:lang w:eastAsia="en-US"/>
    </w:rPr>
  </w:style>
  <w:style w:type="paragraph" w:customStyle="1" w:styleId="18F05CB57D6F4B37B0C2501004CF56F01">
    <w:name w:val="18F05CB57D6F4B37B0C2501004CF56F01"/>
    <w:rsid w:val="009E5A2A"/>
    <w:rPr>
      <w:rFonts w:eastAsiaTheme="minorHAnsi"/>
      <w:lang w:eastAsia="en-US"/>
    </w:rPr>
  </w:style>
  <w:style w:type="paragraph" w:customStyle="1" w:styleId="F7EF256F62C34EB49801F18F99069D251">
    <w:name w:val="F7EF256F62C34EB49801F18F99069D251"/>
    <w:rsid w:val="009E5A2A"/>
    <w:rPr>
      <w:rFonts w:eastAsiaTheme="minorHAnsi"/>
      <w:lang w:eastAsia="en-US"/>
    </w:rPr>
  </w:style>
  <w:style w:type="paragraph" w:customStyle="1" w:styleId="5BB27721B33949AD96ECEE510A4187FD1">
    <w:name w:val="5BB27721B33949AD96ECEE510A4187FD1"/>
    <w:rsid w:val="009E5A2A"/>
    <w:rPr>
      <w:rFonts w:eastAsiaTheme="minorHAnsi"/>
      <w:lang w:eastAsia="en-US"/>
    </w:rPr>
  </w:style>
  <w:style w:type="paragraph" w:customStyle="1" w:styleId="85B63681D9984B68ABB0A9CF353AE7351">
    <w:name w:val="85B63681D9984B68ABB0A9CF353AE7351"/>
    <w:rsid w:val="009E5A2A"/>
    <w:rPr>
      <w:rFonts w:eastAsiaTheme="minorHAnsi"/>
      <w:lang w:eastAsia="en-US"/>
    </w:rPr>
  </w:style>
  <w:style w:type="paragraph" w:customStyle="1" w:styleId="B827DDCD1FCB4703950968FBACB769E21">
    <w:name w:val="B827DDCD1FCB4703950968FBACB769E21"/>
    <w:rsid w:val="009E5A2A"/>
    <w:rPr>
      <w:rFonts w:eastAsiaTheme="minorHAnsi"/>
      <w:lang w:eastAsia="en-US"/>
    </w:rPr>
  </w:style>
  <w:style w:type="paragraph" w:customStyle="1" w:styleId="C6047EB87F694F69A1494CE4C1E6FCC81">
    <w:name w:val="C6047EB87F694F69A1494CE4C1E6FCC81"/>
    <w:rsid w:val="009E5A2A"/>
    <w:rPr>
      <w:rFonts w:eastAsiaTheme="minorHAnsi"/>
      <w:lang w:eastAsia="en-US"/>
    </w:rPr>
  </w:style>
  <w:style w:type="paragraph" w:customStyle="1" w:styleId="72576BBB175142E9A50CA943DD9FD05D1">
    <w:name w:val="72576BBB175142E9A50CA943DD9FD05D1"/>
    <w:rsid w:val="009E5A2A"/>
    <w:rPr>
      <w:rFonts w:eastAsiaTheme="minorHAnsi"/>
      <w:lang w:eastAsia="en-US"/>
    </w:rPr>
  </w:style>
  <w:style w:type="paragraph" w:customStyle="1" w:styleId="97F9634B260A4114A04C01EF47160D5B1">
    <w:name w:val="97F9634B260A4114A04C01EF47160D5B1"/>
    <w:rsid w:val="009E5A2A"/>
    <w:rPr>
      <w:rFonts w:eastAsiaTheme="minorHAnsi"/>
      <w:lang w:eastAsia="en-US"/>
    </w:rPr>
  </w:style>
  <w:style w:type="paragraph" w:customStyle="1" w:styleId="F06B8CAC5D6F452882B99664FA449DC11">
    <w:name w:val="F06B8CAC5D6F452882B99664FA449DC11"/>
    <w:rsid w:val="009E5A2A"/>
    <w:rPr>
      <w:rFonts w:eastAsiaTheme="minorHAnsi"/>
      <w:lang w:eastAsia="en-US"/>
    </w:rPr>
  </w:style>
  <w:style w:type="paragraph" w:customStyle="1" w:styleId="A32D0356D9FD48B9B5D21629CF075B1A1">
    <w:name w:val="A32D0356D9FD48B9B5D21629CF075B1A1"/>
    <w:rsid w:val="009E5A2A"/>
    <w:rPr>
      <w:rFonts w:eastAsiaTheme="minorHAnsi"/>
      <w:lang w:eastAsia="en-US"/>
    </w:rPr>
  </w:style>
  <w:style w:type="paragraph" w:customStyle="1" w:styleId="6EFFA86AF6144454BD8E244E3E33B8C81">
    <w:name w:val="6EFFA86AF6144454BD8E244E3E33B8C81"/>
    <w:rsid w:val="009E5A2A"/>
    <w:rPr>
      <w:rFonts w:eastAsiaTheme="minorHAnsi"/>
      <w:lang w:eastAsia="en-US"/>
    </w:rPr>
  </w:style>
  <w:style w:type="paragraph" w:customStyle="1" w:styleId="350F9061041D43F98FE9655E5E4524F31">
    <w:name w:val="350F9061041D43F98FE9655E5E4524F31"/>
    <w:rsid w:val="009E5A2A"/>
    <w:rPr>
      <w:rFonts w:eastAsiaTheme="minorHAnsi"/>
      <w:lang w:eastAsia="en-US"/>
    </w:rPr>
  </w:style>
  <w:style w:type="paragraph" w:customStyle="1" w:styleId="7FE6A7E6FFC145708CE5754349F7D24D1">
    <w:name w:val="7FE6A7E6FFC145708CE5754349F7D24D1"/>
    <w:rsid w:val="009E5A2A"/>
    <w:rPr>
      <w:rFonts w:eastAsiaTheme="minorHAnsi"/>
      <w:lang w:eastAsia="en-US"/>
    </w:rPr>
  </w:style>
  <w:style w:type="paragraph" w:customStyle="1" w:styleId="CAF97FC1E46F41EAB464CD5E61BBEE5F1">
    <w:name w:val="CAF97FC1E46F41EAB464CD5E61BBEE5F1"/>
    <w:rsid w:val="009E5A2A"/>
    <w:rPr>
      <w:rFonts w:eastAsiaTheme="minorHAnsi"/>
      <w:lang w:eastAsia="en-US"/>
    </w:rPr>
  </w:style>
  <w:style w:type="paragraph" w:customStyle="1" w:styleId="9AD1102868F04E0C8BDCFBFD06E8EDA51">
    <w:name w:val="9AD1102868F04E0C8BDCFBFD06E8EDA51"/>
    <w:rsid w:val="009E5A2A"/>
    <w:rPr>
      <w:rFonts w:eastAsiaTheme="minorHAnsi"/>
      <w:lang w:eastAsia="en-US"/>
    </w:rPr>
  </w:style>
  <w:style w:type="paragraph" w:customStyle="1" w:styleId="6A0E4D94EBF0442795AD7DF0ECAF8F571">
    <w:name w:val="6A0E4D94EBF0442795AD7DF0ECAF8F571"/>
    <w:rsid w:val="009E5A2A"/>
    <w:rPr>
      <w:rFonts w:eastAsiaTheme="minorHAnsi"/>
      <w:lang w:eastAsia="en-US"/>
    </w:rPr>
  </w:style>
  <w:style w:type="paragraph" w:customStyle="1" w:styleId="7C6EF31F94D24D2BA108294D14C2404D1">
    <w:name w:val="7C6EF31F94D24D2BA108294D14C2404D1"/>
    <w:rsid w:val="009E5A2A"/>
    <w:rPr>
      <w:rFonts w:eastAsiaTheme="minorHAnsi"/>
      <w:lang w:eastAsia="en-US"/>
    </w:rPr>
  </w:style>
  <w:style w:type="paragraph" w:customStyle="1" w:styleId="D1682520FCA349F38E324A556893CBE61">
    <w:name w:val="D1682520FCA349F38E324A556893CBE61"/>
    <w:rsid w:val="009E5A2A"/>
    <w:rPr>
      <w:rFonts w:eastAsiaTheme="minorHAnsi"/>
      <w:lang w:eastAsia="en-US"/>
    </w:rPr>
  </w:style>
  <w:style w:type="paragraph" w:customStyle="1" w:styleId="4F12DF89A0BE4BFF8115741A1D33A8AE1">
    <w:name w:val="4F12DF89A0BE4BFF8115741A1D33A8AE1"/>
    <w:rsid w:val="009E5A2A"/>
    <w:rPr>
      <w:rFonts w:eastAsiaTheme="minorHAnsi"/>
      <w:lang w:eastAsia="en-US"/>
    </w:rPr>
  </w:style>
  <w:style w:type="paragraph" w:customStyle="1" w:styleId="17EDA0BF916F48D7BAA994E4CED1C7751">
    <w:name w:val="17EDA0BF916F48D7BAA994E4CED1C7751"/>
    <w:rsid w:val="009E5A2A"/>
    <w:rPr>
      <w:rFonts w:eastAsiaTheme="minorHAnsi"/>
      <w:lang w:eastAsia="en-US"/>
    </w:rPr>
  </w:style>
  <w:style w:type="paragraph" w:customStyle="1" w:styleId="BD6E8B3EAEA742C2BD31F6A50A1DE7BE1">
    <w:name w:val="BD6E8B3EAEA742C2BD31F6A50A1DE7BE1"/>
    <w:rsid w:val="009E5A2A"/>
    <w:rPr>
      <w:rFonts w:eastAsiaTheme="minorHAnsi"/>
      <w:lang w:eastAsia="en-US"/>
    </w:rPr>
  </w:style>
  <w:style w:type="paragraph" w:customStyle="1" w:styleId="8F2775AB3B364696B3DDA8FF5DF3077B1">
    <w:name w:val="8F2775AB3B364696B3DDA8FF5DF3077B1"/>
    <w:rsid w:val="009E5A2A"/>
    <w:rPr>
      <w:rFonts w:eastAsiaTheme="minorHAnsi"/>
      <w:lang w:eastAsia="en-US"/>
    </w:rPr>
  </w:style>
  <w:style w:type="paragraph" w:customStyle="1" w:styleId="09263CE582A44A748A6CFF0C67C8EA011">
    <w:name w:val="09263CE582A44A748A6CFF0C67C8EA011"/>
    <w:rsid w:val="009E5A2A"/>
    <w:rPr>
      <w:rFonts w:eastAsiaTheme="minorHAnsi"/>
      <w:lang w:eastAsia="en-US"/>
    </w:rPr>
  </w:style>
  <w:style w:type="paragraph" w:customStyle="1" w:styleId="8FAB53A7171F45B8A8807B14A6A96D121">
    <w:name w:val="8FAB53A7171F45B8A8807B14A6A96D121"/>
    <w:rsid w:val="009E5A2A"/>
    <w:rPr>
      <w:rFonts w:eastAsiaTheme="minorHAnsi"/>
      <w:lang w:eastAsia="en-US"/>
    </w:rPr>
  </w:style>
  <w:style w:type="paragraph" w:customStyle="1" w:styleId="091A6989F04C450F83913A95712770DF1">
    <w:name w:val="091A6989F04C450F83913A95712770DF1"/>
    <w:rsid w:val="009E5A2A"/>
    <w:rPr>
      <w:rFonts w:eastAsiaTheme="minorHAnsi"/>
      <w:lang w:eastAsia="en-US"/>
    </w:rPr>
  </w:style>
  <w:style w:type="paragraph" w:customStyle="1" w:styleId="F69606E625134ECA85AAF906D3083E521">
    <w:name w:val="F69606E625134ECA85AAF906D3083E521"/>
    <w:rsid w:val="009E5A2A"/>
    <w:rPr>
      <w:rFonts w:eastAsiaTheme="minorHAnsi"/>
      <w:lang w:eastAsia="en-US"/>
    </w:rPr>
  </w:style>
  <w:style w:type="paragraph" w:customStyle="1" w:styleId="6967AD1180EE4BD88DEEB0E8FC31CBC21">
    <w:name w:val="6967AD1180EE4BD88DEEB0E8FC31CBC21"/>
    <w:rsid w:val="009E5A2A"/>
    <w:rPr>
      <w:rFonts w:eastAsiaTheme="minorHAnsi"/>
      <w:lang w:eastAsia="en-US"/>
    </w:rPr>
  </w:style>
  <w:style w:type="paragraph" w:customStyle="1" w:styleId="9B80D742FE954E1B8CB9A67447EDB1151">
    <w:name w:val="9B80D742FE954E1B8CB9A67447EDB1151"/>
    <w:rsid w:val="009E5A2A"/>
    <w:rPr>
      <w:rFonts w:eastAsiaTheme="minorHAnsi"/>
      <w:lang w:eastAsia="en-US"/>
    </w:rPr>
  </w:style>
  <w:style w:type="paragraph" w:customStyle="1" w:styleId="9C96C2AA925D45768757CC7F4995DF981">
    <w:name w:val="9C96C2AA925D45768757CC7F4995DF981"/>
    <w:rsid w:val="009E5A2A"/>
    <w:rPr>
      <w:rFonts w:eastAsiaTheme="minorHAnsi"/>
      <w:lang w:eastAsia="en-US"/>
    </w:rPr>
  </w:style>
  <w:style w:type="paragraph" w:customStyle="1" w:styleId="944CC2BFC20F4C22A266E169A25E5E741">
    <w:name w:val="944CC2BFC20F4C22A266E169A25E5E741"/>
    <w:rsid w:val="009E5A2A"/>
    <w:rPr>
      <w:rFonts w:eastAsiaTheme="minorHAnsi"/>
      <w:lang w:eastAsia="en-US"/>
    </w:rPr>
  </w:style>
  <w:style w:type="paragraph" w:customStyle="1" w:styleId="20E7B11B5095436D8DA21F73D745674E1">
    <w:name w:val="20E7B11B5095436D8DA21F73D745674E1"/>
    <w:rsid w:val="009E5A2A"/>
    <w:rPr>
      <w:rFonts w:eastAsiaTheme="minorHAnsi"/>
      <w:lang w:eastAsia="en-US"/>
    </w:rPr>
  </w:style>
  <w:style w:type="paragraph" w:customStyle="1" w:styleId="B84767584A8B44EBAD7FC7654F490DD21">
    <w:name w:val="B84767584A8B44EBAD7FC7654F490DD21"/>
    <w:rsid w:val="009E5A2A"/>
    <w:rPr>
      <w:rFonts w:eastAsiaTheme="minorHAnsi"/>
      <w:lang w:eastAsia="en-US"/>
    </w:rPr>
  </w:style>
  <w:style w:type="paragraph" w:customStyle="1" w:styleId="E03DBB778D744DF5ACC3C9BC028F15331">
    <w:name w:val="E03DBB778D744DF5ACC3C9BC028F15331"/>
    <w:rsid w:val="009E5A2A"/>
    <w:rPr>
      <w:rFonts w:eastAsiaTheme="minorHAnsi"/>
      <w:lang w:eastAsia="en-US"/>
    </w:rPr>
  </w:style>
  <w:style w:type="paragraph" w:customStyle="1" w:styleId="1E557E2098BF4B08AA7FA33BE2382FD91">
    <w:name w:val="1E557E2098BF4B08AA7FA33BE2382FD91"/>
    <w:rsid w:val="009E5A2A"/>
    <w:rPr>
      <w:rFonts w:eastAsiaTheme="minorHAnsi"/>
      <w:lang w:eastAsia="en-US"/>
    </w:rPr>
  </w:style>
  <w:style w:type="paragraph" w:customStyle="1" w:styleId="17C694C6B8A14F4EA6AE6EA9394C7F671">
    <w:name w:val="17C694C6B8A14F4EA6AE6EA9394C7F671"/>
    <w:rsid w:val="009E5A2A"/>
    <w:rPr>
      <w:rFonts w:eastAsiaTheme="minorHAnsi"/>
      <w:lang w:eastAsia="en-US"/>
    </w:rPr>
  </w:style>
  <w:style w:type="paragraph" w:customStyle="1" w:styleId="37DE6030C5D1472BB94E0FB922687B4D1">
    <w:name w:val="37DE6030C5D1472BB94E0FB922687B4D1"/>
    <w:rsid w:val="009E5A2A"/>
    <w:rPr>
      <w:rFonts w:eastAsiaTheme="minorHAnsi"/>
      <w:lang w:eastAsia="en-US"/>
    </w:rPr>
  </w:style>
  <w:style w:type="paragraph" w:customStyle="1" w:styleId="5BA68B48CA834DE8B8DC5D79426D82F21">
    <w:name w:val="5BA68B48CA834DE8B8DC5D79426D82F21"/>
    <w:rsid w:val="009E5A2A"/>
    <w:rPr>
      <w:rFonts w:eastAsiaTheme="minorHAnsi"/>
      <w:lang w:eastAsia="en-US"/>
    </w:rPr>
  </w:style>
  <w:style w:type="paragraph" w:customStyle="1" w:styleId="BA64294C854D49A28DECC027B850EFC91">
    <w:name w:val="BA64294C854D49A28DECC027B850EFC91"/>
    <w:rsid w:val="009E5A2A"/>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86973-D0C3-44CC-916E-5DC56A455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Lynch</dc:creator>
  <cp:keywords/>
  <dc:description/>
  <cp:lastModifiedBy>Gareth Yore</cp:lastModifiedBy>
  <cp:revision>2</cp:revision>
  <dcterms:created xsi:type="dcterms:W3CDTF">2022-02-23T17:45:00Z</dcterms:created>
  <dcterms:modified xsi:type="dcterms:W3CDTF">2022-02-23T17:45:00Z</dcterms:modified>
</cp:coreProperties>
</file>